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7F1FB" w14:textId="4F96DF59" w:rsidR="003F0EC3" w:rsidRPr="00FC6572" w:rsidRDefault="00360C3E">
      <w:pPr>
        <w:pStyle w:val="Heading1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82158197"/>
      <w:r>
        <w:rPr>
          <w:rFonts w:asciiTheme="minorHAnsi" w:hAnsiTheme="minorHAnsi" w:cstheme="minorHAnsi"/>
          <w:b/>
          <w:bCs/>
          <w:sz w:val="22"/>
          <w:szCs w:val="22"/>
        </w:rPr>
        <w:t>Fluvanna</w:t>
      </w:r>
      <w:r w:rsidR="003F0EC3" w:rsidRPr="00FC6572">
        <w:rPr>
          <w:rFonts w:asciiTheme="minorHAnsi" w:hAnsiTheme="minorHAnsi" w:cstheme="minorHAnsi"/>
          <w:b/>
          <w:bCs/>
          <w:sz w:val="22"/>
          <w:szCs w:val="22"/>
        </w:rPr>
        <w:t xml:space="preserve"> County</w:t>
      </w:r>
    </w:p>
    <w:p w14:paraId="594C3941" w14:textId="3E43FA72" w:rsidR="00AF1E04" w:rsidRPr="00FC6572" w:rsidRDefault="00493C4B">
      <w:pPr>
        <w:pStyle w:val="Heading1"/>
        <w:rPr>
          <w:rFonts w:asciiTheme="minorHAnsi" w:hAnsiTheme="minorHAnsi" w:cstheme="minorHAnsi"/>
          <w:b/>
          <w:bCs/>
          <w:sz w:val="22"/>
          <w:szCs w:val="22"/>
        </w:rPr>
      </w:pPr>
      <w:r w:rsidRPr="00FC6572">
        <w:rPr>
          <w:rFonts w:asciiTheme="minorHAnsi" w:hAnsiTheme="minorHAnsi" w:cstheme="minorHAnsi"/>
          <w:b/>
          <w:bCs/>
          <w:sz w:val="22"/>
          <w:szCs w:val="22"/>
        </w:rPr>
        <w:t xml:space="preserve">Comprehensive Plan </w:t>
      </w:r>
      <w:r w:rsidR="009B1C11">
        <w:rPr>
          <w:rFonts w:asciiTheme="minorHAnsi" w:hAnsiTheme="minorHAnsi" w:cstheme="minorHAnsi"/>
          <w:b/>
          <w:bCs/>
          <w:sz w:val="22"/>
          <w:szCs w:val="22"/>
        </w:rPr>
        <w:t>Community Input Survey</w:t>
      </w:r>
    </w:p>
    <w:p w14:paraId="5C3D62A1" w14:textId="77777777" w:rsidR="00AF1E04" w:rsidRPr="00FC6572" w:rsidRDefault="00AF1E04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p w14:paraId="535DA796" w14:textId="08160FA9" w:rsidR="00AF1E04" w:rsidRPr="00FC6572" w:rsidRDefault="00716FE6" w:rsidP="00FC6572">
      <w:pPr>
        <w:pStyle w:val="BodyTextIndent3"/>
        <w:ind w:left="180" w:right="36"/>
        <w:rPr>
          <w:rFonts w:asciiTheme="minorHAnsi" w:hAnsiTheme="minorHAnsi" w:cstheme="minorHAnsi"/>
          <w:sz w:val="22"/>
          <w:szCs w:val="22"/>
        </w:rPr>
      </w:pPr>
      <w:r w:rsidRPr="00FC6572">
        <w:rPr>
          <w:rFonts w:asciiTheme="minorHAnsi" w:hAnsiTheme="minorHAnsi" w:cstheme="minorHAnsi"/>
          <w:sz w:val="22"/>
          <w:szCs w:val="22"/>
        </w:rPr>
        <w:t xml:space="preserve">The </w:t>
      </w:r>
      <w:r w:rsidR="00360C3E">
        <w:rPr>
          <w:rFonts w:asciiTheme="minorHAnsi" w:hAnsiTheme="minorHAnsi" w:cstheme="minorHAnsi"/>
          <w:sz w:val="22"/>
          <w:szCs w:val="22"/>
        </w:rPr>
        <w:t>Fluvanna</w:t>
      </w:r>
      <w:r w:rsidR="00303843" w:rsidRPr="00FC6572">
        <w:rPr>
          <w:rFonts w:asciiTheme="minorHAnsi" w:hAnsiTheme="minorHAnsi" w:cstheme="minorHAnsi"/>
          <w:sz w:val="22"/>
          <w:szCs w:val="22"/>
        </w:rPr>
        <w:t xml:space="preserve"> County Planning Commission is </w:t>
      </w:r>
      <w:r w:rsidR="00AF1E04" w:rsidRPr="00FC6572">
        <w:rPr>
          <w:rFonts w:asciiTheme="minorHAnsi" w:hAnsiTheme="minorHAnsi" w:cstheme="minorHAnsi"/>
          <w:sz w:val="22"/>
          <w:szCs w:val="22"/>
        </w:rPr>
        <w:t xml:space="preserve">currently in the process of </w:t>
      </w:r>
      <w:r w:rsidR="00C21595" w:rsidRPr="00FC6572">
        <w:rPr>
          <w:rFonts w:asciiTheme="minorHAnsi" w:hAnsiTheme="minorHAnsi" w:cstheme="minorHAnsi"/>
          <w:sz w:val="22"/>
          <w:szCs w:val="22"/>
        </w:rPr>
        <w:t>updating</w:t>
      </w:r>
      <w:r w:rsidR="00AF1E04" w:rsidRPr="00FC6572">
        <w:rPr>
          <w:rFonts w:asciiTheme="minorHAnsi" w:hAnsiTheme="minorHAnsi" w:cstheme="minorHAnsi"/>
          <w:sz w:val="22"/>
          <w:szCs w:val="22"/>
        </w:rPr>
        <w:t xml:space="preserve"> </w:t>
      </w:r>
      <w:r w:rsidR="00C21595" w:rsidRPr="00FC6572">
        <w:rPr>
          <w:rFonts w:asciiTheme="minorHAnsi" w:hAnsiTheme="minorHAnsi" w:cstheme="minorHAnsi"/>
          <w:sz w:val="22"/>
          <w:szCs w:val="22"/>
        </w:rPr>
        <w:t xml:space="preserve">the </w:t>
      </w:r>
      <w:r w:rsidR="003F0EC3" w:rsidRPr="00FC6572">
        <w:rPr>
          <w:rFonts w:asciiTheme="minorHAnsi" w:hAnsiTheme="minorHAnsi" w:cstheme="minorHAnsi"/>
          <w:sz w:val="22"/>
          <w:szCs w:val="22"/>
        </w:rPr>
        <w:t>County’s</w:t>
      </w:r>
      <w:r w:rsidRPr="00FC6572">
        <w:rPr>
          <w:rFonts w:asciiTheme="minorHAnsi" w:hAnsiTheme="minorHAnsi" w:cstheme="minorHAnsi"/>
          <w:sz w:val="22"/>
          <w:szCs w:val="22"/>
        </w:rPr>
        <w:t xml:space="preserve"> </w:t>
      </w:r>
      <w:r w:rsidR="00AF1E04" w:rsidRPr="00FC6572">
        <w:rPr>
          <w:rFonts w:asciiTheme="minorHAnsi" w:hAnsiTheme="minorHAnsi" w:cstheme="minorHAnsi"/>
          <w:sz w:val="22"/>
          <w:szCs w:val="22"/>
        </w:rPr>
        <w:t xml:space="preserve">Comprehensive Plan. The </w:t>
      </w:r>
      <w:r w:rsidR="00303843" w:rsidRPr="00FC6572">
        <w:rPr>
          <w:rFonts w:asciiTheme="minorHAnsi" w:hAnsiTheme="minorHAnsi" w:cstheme="minorHAnsi"/>
          <w:sz w:val="22"/>
          <w:szCs w:val="22"/>
        </w:rPr>
        <w:t>Planning Commission</w:t>
      </w:r>
      <w:r w:rsidRPr="00FC6572">
        <w:rPr>
          <w:rFonts w:asciiTheme="minorHAnsi" w:hAnsiTheme="minorHAnsi" w:cstheme="minorHAnsi"/>
          <w:sz w:val="22"/>
          <w:szCs w:val="22"/>
        </w:rPr>
        <w:t xml:space="preserve"> is</w:t>
      </w:r>
      <w:r w:rsidR="00AF1E04" w:rsidRPr="00FC6572">
        <w:rPr>
          <w:rFonts w:asciiTheme="minorHAnsi" w:hAnsiTheme="minorHAnsi" w:cstheme="minorHAnsi"/>
          <w:sz w:val="22"/>
          <w:szCs w:val="22"/>
        </w:rPr>
        <w:t xml:space="preserve"> seeking input regarding short- and long- term goals for</w:t>
      </w:r>
      <w:r w:rsidR="00C21595" w:rsidRPr="00FC6572">
        <w:rPr>
          <w:rFonts w:asciiTheme="minorHAnsi" w:hAnsiTheme="minorHAnsi" w:cstheme="minorHAnsi"/>
          <w:sz w:val="22"/>
          <w:szCs w:val="22"/>
        </w:rPr>
        <w:t xml:space="preserve"> </w:t>
      </w:r>
      <w:r w:rsidR="009E4296" w:rsidRPr="00FC6572">
        <w:rPr>
          <w:rFonts w:asciiTheme="minorHAnsi" w:hAnsiTheme="minorHAnsi" w:cstheme="minorHAnsi"/>
          <w:sz w:val="22"/>
          <w:szCs w:val="22"/>
        </w:rPr>
        <w:t>community development</w:t>
      </w:r>
      <w:r w:rsidR="00F104D3" w:rsidRPr="00FC6572">
        <w:rPr>
          <w:rFonts w:asciiTheme="minorHAnsi" w:hAnsiTheme="minorHAnsi" w:cstheme="minorHAnsi"/>
          <w:sz w:val="22"/>
          <w:szCs w:val="22"/>
        </w:rPr>
        <w:t xml:space="preserve"> within</w:t>
      </w:r>
      <w:r w:rsidR="009E4296" w:rsidRPr="00FC6572">
        <w:rPr>
          <w:rFonts w:asciiTheme="minorHAnsi" w:hAnsiTheme="minorHAnsi" w:cstheme="minorHAnsi"/>
          <w:sz w:val="22"/>
          <w:szCs w:val="22"/>
        </w:rPr>
        <w:t xml:space="preserve"> </w:t>
      </w:r>
      <w:r w:rsidRPr="00FC6572">
        <w:rPr>
          <w:rFonts w:asciiTheme="minorHAnsi" w:hAnsiTheme="minorHAnsi" w:cstheme="minorHAnsi"/>
          <w:sz w:val="22"/>
          <w:szCs w:val="22"/>
        </w:rPr>
        <w:t xml:space="preserve">the </w:t>
      </w:r>
      <w:r w:rsidR="003F0EC3" w:rsidRPr="00FC6572">
        <w:rPr>
          <w:rFonts w:asciiTheme="minorHAnsi" w:hAnsiTheme="minorHAnsi" w:cstheme="minorHAnsi"/>
          <w:sz w:val="22"/>
          <w:szCs w:val="22"/>
        </w:rPr>
        <w:t>County</w:t>
      </w:r>
      <w:r w:rsidR="00AF1E04" w:rsidRPr="00FC6572">
        <w:rPr>
          <w:rFonts w:asciiTheme="minorHAnsi" w:hAnsiTheme="minorHAnsi" w:cstheme="minorHAnsi"/>
          <w:sz w:val="22"/>
          <w:szCs w:val="22"/>
        </w:rPr>
        <w:t xml:space="preserve">.  Your </w:t>
      </w:r>
      <w:r w:rsidRPr="00FC6572">
        <w:rPr>
          <w:rFonts w:asciiTheme="minorHAnsi" w:hAnsiTheme="minorHAnsi" w:cstheme="minorHAnsi"/>
          <w:sz w:val="22"/>
          <w:szCs w:val="22"/>
        </w:rPr>
        <w:t xml:space="preserve">input is needed and will </w:t>
      </w:r>
      <w:r w:rsidR="00AF1E04" w:rsidRPr="00FC6572">
        <w:rPr>
          <w:rFonts w:asciiTheme="minorHAnsi" w:hAnsiTheme="minorHAnsi" w:cstheme="minorHAnsi"/>
          <w:sz w:val="22"/>
          <w:szCs w:val="22"/>
        </w:rPr>
        <w:t xml:space="preserve">remain confidential. </w:t>
      </w:r>
      <w:r w:rsidR="006C68C8">
        <w:rPr>
          <w:rFonts w:asciiTheme="minorHAnsi" w:hAnsiTheme="minorHAnsi" w:cstheme="minorHAnsi"/>
          <w:sz w:val="22"/>
          <w:szCs w:val="22"/>
        </w:rPr>
        <w:t xml:space="preserve">Please </w:t>
      </w:r>
      <w:r w:rsidR="00AF1E04" w:rsidRPr="00FC6572">
        <w:rPr>
          <w:rFonts w:asciiTheme="minorHAnsi" w:hAnsiTheme="minorHAnsi" w:cstheme="minorHAnsi"/>
          <w:i/>
          <w:iCs/>
          <w:sz w:val="22"/>
          <w:szCs w:val="22"/>
          <w:u w:val="single"/>
        </w:rPr>
        <w:t>do no</w:t>
      </w:r>
      <w:r w:rsidR="00AF1E04" w:rsidRPr="006C68C8">
        <w:rPr>
          <w:rFonts w:asciiTheme="minorHAnsi" w:hAnsiTheme="minorHAnsi" w:cstheme="minorHAnsi"/>
          <w:i/>
          <w:iCs/>
          <w:sz w:val="22"/>
          <w:szCs w:val="22"/>
          <w:u w:val="single"/>
        </w:rPr>
        <w:t>t</w:t>
      </w:r>
      <w:r w:rsidR="00AF1E04" w:rsidRPr="006C68C8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AF1E04" w:rsidRPr="006C68C8">
        <w:rPr>
          <w:rFonts w:asciiTheme="minorHAnsi" w:hAnsiTheme="minorHAnsi" w:cstheme="minorHAnsi"/>
          <w:i/>
          <w:iCs/>
          <w:sz w:val="22"/>
          <w:szCs w:val="22"/>
          <w:u w:val="single"/>
        </w:rPr>
        <w:t>state your name</w:t>
      </w:r>
      <w:r w:rsidR="006C68C8" w:rsidRPr="006C68C8">
        <w:rPr>
          <w:rFonts w:asciiTheme="minorHAnsi" w:hAnsiTheme="minorHAnsi" w:cstheme="minorHAnsi"/>
          <w:i/>
          <w:iCs/>
          <w:sz w:val="22"/>
          <w:szCs w:val="22"/>
          <w:u w:val="single"/>
        </w:rPr>
        <w:t xml:space="preserve"> or give any personal identifying information</w:t>
      </w:r>
      <w:r w:rsidR="00AF1E04" w:rsidRPr="00FC6572">
        <w:rPr>
          <w:rFonts w:asciiTheme="minorHAnsi" w:hAnsiTheme="minorHAnsi" w:cstheme="minorHAnsi"/>
          <w:sz w:val="22"/>
          <w:szCs w:val="22"/>
        </w:rPr>
        <w:t xml:space="preserve">. </w:t>
      </w:r>
      <w:r w:rsidR="001B1F68" w:rsidRPr="00FC6572">
        <w:rPr>
          <w:rFonts w:asciiTheme="minorHAnsi" w:hAnsiTheme="minorHAnsi" w:cstheme="minorHAnsi"/>
          <w:sz w:val="22"/>
          <w:szCs w:val="22"/>
        </w:rPr>
        <w:t xml:space="preserve">Your </w:t>
      </w:r>
      <w:r w:rsidR="00AF1E04" w:rsidRPr="00FC6572">
        <w:rPr>
          <w:rFonts w:asciiTheme="minorHAnsi" w:hAnsiTheme="minorHAnsi" w:cstheme="minorHAnsi"/>
          <w:sz w:val="22"/>
          <w:szCs w:val="22"/>
        </w:rPr>
        <w:t xml:space="preserve">completed questionnaire </w:t>
      </w:r>
      <w:r w:rsidR="001B1F68" w:rsidRPr="00FC6572">
        <w:rPr>
          <w:rFonts w:asciiTheme="minorHAnsi" w:hAnsiTheme="minorHAnsi" w:cstheme="minorHAnsi"/>
          <w:sz w:val="22"/>
          <w:szCs w:val="22"/>
        </w:rPr>
        <w:t xml:space="preserve">can be  returned to the </w:t>
      </w:r>
      <w:r w:rsidR="00360C3E">
        <w:rPr>
          <w:rFonts w:asciiTheme="minorHAnsi" w:hAnsiTheme="minorHAnsi" w:cstheme="minorHAnsi"/>
          <w:sz w:val="22"/>
          <w:szCs w:val="22"/>
        </w:rPr>
        <w:t>Fluvanna</w:t>
      </w:r>
      <w:r w:rsidR="001B1F68" w:rsidRPr="00FC6572">
        <w:rPr>
          <w:rFonts w:asciiTheme="minorHAnsi" w:hAnsiTheme="minorHAnsi" w:cstheme="minorHAnsi"/>
          <w:sz w:val="22"/>
          <w:szCs w:val="22"/>
        </w:rPr>
        <w:t xml:space="preserve"> County </w:t>
      </w:r>
      <w:r w:rsidR="00F15B6A">
        <w:rPr>
          <w:rFonts w:asciiTheme="minorHAnsi" w:hAnsiTheme="minorHAnsi" w:cstheme="minorHAnsi"/>
          <w:sz w:val="22"/>
          <w:szCs w:val="22"/>
        </w:rPr>
        <w:t xml:space="preserve">Planning and Zoning Office, 132 Main Street, Palmyra, VA 22963 </w:t>
      </w:r>
      <w:r w:rsidR="001B1F68" w:rsidRPr="00FC6572">
        <w:rPr>
          <w:rFonts w:asciiTheme="minorHAnsi" w:hAnsiTheme="minorHAnsi" w:cstheme="minorHAnsi"/>
          <w:sz w:val="22"/>
          <w:szCs w:val="22"/>
        </w:rPr>
        <w:t xml:space="preserve">or mailed to the </w:t>
      </w:r>
      <w:r w:rsidR="00F15B6A">
        <w:rPr>
          <w:rFonts w:asciiTheme="minorHAnsi" w:hAnsiTheme="minorHAnsi" w:cstheme="minorHAnsi"/>
          <w:sz w:val="22"/>
          <w:szCs w:val="22"/>
        </w:rPr>
        <w:t xml:space="preserve">Fluvanna County Planning and Zoning Office, P.O. Box 540, Palmyra, </w:t>
      </w:r>
      <w:r w:rsidR="00C12E8E">
        <w:rPr>
          <w:rFonts w:asciiTheme="minorHAnsi" w:hAnsiTheme="minorHAnsi" w:cstheme="minorHAnsi"/>
          <w:sz w:val="22"/>
          <w:szCs w:val="22"/>
        </w:rPr>
        <w:t>VA 2</w:t>
      </w:r>
      <w:r w:rsidR="00F15B6A">
        <w:rPr>
          <w:rFonts w:asciiTheme="minorHAnsi" w:hAnsiTheme="minorHAnsi" w:cstheme="minorHAnsi"/>
          <w:sz w:val="22"/>
          <w:szCs w:val="22"/>
        </w:rPr>
        <w:t xml:space="preserve">2963. Completed surveys </w:t>
      </w:r>
      <w:r w:rsidR="001C0C69" w:rsidRPr="00FC6572">
        <w:rPr>
          <w:rFonts w:asciiTheme="minorHAnsi" w:hAnsiTheme="minorHAnsi" w:cstheme="minorHAnsi"/>
          <w:sz w:val="22"/>
          <w:szCs w:val="22"/>
        </w:rPr>
        <w:t>can also be e-mailed to</w:t>
      </w:r>
      <w:r w:rsidR="00F15B6A">
        <w:rPr>
          <w:rFonts w:asciiTheme="minorHAnsi" w:hAnsiTheme="minorHAnsi" w:cstheme="minorHAnsi"/>
          <w:sz w:val="22"/>
          <w:szCs w:val="22"/>
        </w:rPr>
        <w:t xml:space="preserve"> </w:t>
      </w:r>
      <w:hyperlink r:id="rId7" w:history="1">
        <w:r w:rsidR="00F15B6A" w:rsidRPr="000471B7">
          <w:rPr>
            <w:rStyle w:val="Hyperlink"/>
            <w:rFonts w:asciiTheme="minorHAnsi" w:hAnsiTheme="minorHAnsi" w:cstheme="minorHAnsi"/>
            <w:sz w:val="22"/>
            <w:szCs w:val="22"/>
          </w:rPr>
          <w:t>planning@fluvannacounty.org</w:t>
        </w:r>
      </w:hyperlink>
      <w:r w:rsidR="00F15B6A">
        <w:rPr>
          <w:rFonts w:asciiTheme="minorHAnsi" w:hAnsiTheme="minorHAnsi" w:cstheme="minorHAnsi"/>
          <w:sz w:val="22"/>
          <w:szCs w:val="22"/>
        </w:rPr>
        <w:t>. Please return your com</w:t>
      </w:r>
      <w:r w:rsidR="001B1F68" w:rsidRPr="00FC6572">
        <w:rPr>
          <w:rFonts w:asciiTheme="minorHAnsi" w:hAnsiTheme="minorHAnsi" w:cstheme="minorHAnsi"/>
          <w:sz w:val="22"/>
          <w:szCs w:val="22"/>
        </w:rPr>
        <w:t xml:space="preserve">pleted questionnaire no later than </w:t>
      </w:r>
      <w:r w:rsidR="00F15B6A">
        <w:rPr>
          <w:rFonts w:asciiTheme="minorHAnsi" w:hAnsiTheme="minorHAnsi" w:cstheme="minorHAnsi"/>
          <w:sz w:val="22"/>
          <w:szCs w:val="22"/>
        </w:rPr>
        <w:t xml:space="preserve">May 31, </w:t>
      </w:r>
      <w:r w:rsidR="001B1F68" w:rsidRPr="00FC6572">
        <w:rPr>
          <w:rFonts w:asciiTheme="minorHAnsi" w:hAnsiTheme="minorHAnsi" w:cstheme="minorHAnsi"/>
          <w:sz w:val="22"/>
          <w:szCs w:val="22"/>
        </w:rPr>
        <w:t>202</w:t>
      </w:r>
      <w:r w:rsidR="00F15B6A">
        <w:rPr>
          <w:rFonts w:asciiTheme="minorHAnsi" w:hAnsiTheme="minorHAnsi" w:cstheme="minorHAnsi"/>
          <w:sz w:val="22"/>
          <w:szCs w:val="22"/>
        </w:rPr>
        <w:t>5</w:t>
      </w:r>
      <w:r w:rsidR="001B1F68" w:rsidRPr="00FC6572">
        <w:rPr>
          <w:rFonts w:asciiTheme="minorHAnsi" w:hAnsiTheme="minorHAnsi" w:cstheme="minorHAnsi"/>
          <w:sz w:val="22"/>
          <w:szCs w:val="22"/>
        </w:rPr>
        <w:t>.</w:t>
      </w:r>
    </w:p>
    <w:p w14:paraId="4AF315E2" w14:textId="77777777" w:rsidR="00AA03EE" w:rsidRPr="00116506" w:rsidRDefault="00AA03EE">
      <w:pPr>
        <w:pStyle w:val="BodyTextIndent3"/>
        <w:rPr>
          <w:rFonts w:asciiTheme="minorHAnsi" w:hAnsiTheme="minorHAnsi" w:cstheme="minorHAnsi"/>
        </w:rPr>
      </w:pPr>
    </w:p>
    <w:p w14:paraId="02D9E0E3" w14:textId="67F0F4D8" w:rsidR="00493C4B" w:rsidRDefault="00493C4B" w:rsidP="004718DC">
      <w:pPr>
        <w:numPr>
          <w:ilvl w:val="0"/>
          <w:numId w:val="13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Do you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25"/>
        <w:gridCol w:w="1620"/>
        <w:gridCol w:w="1561"/>
      </w:tblGrid>
      <w:tr w:rsidR="00243260" w14:paraId="5543DCA3" w14:textId="77777777" w:rsidTr="00243260">
        <w:tc>
          <w:tcPr>
            <w:tcW w:w="6025" w:type="dxa"/>
          </w:tcPr>
          <w:p w14:paraId="39DE5F6D" w14:textId="10E04EE0" w:rsidR="00243260" w:rsidRPr="00243260" w:rsidRDefault="00243260" w:rsidP="00243260">
            <w:pPr>
              <w:pStyle w:val="ListParagraph"/>
              <w:numPr>
                <w:ilvl w:val="0"/>
                <w:numId w:val="35"/>
              </w:numPr>
              <w:ind w:left="330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 xml:space="preserve">Live in </w:t>
            </w:r>
            <w:r w:rsidR="00360C3E">
              <w:rPr>
                <w:rFonts w:asciiTheme="minorHAnsi" w:hAnsiTheme="minorHAnsi" w:cstheme="minorHAnsi"/>
                <w:sz w:val="22"/>
              </w:rPr>
              <w:t>Fluvanna</w:t>
            </w:r>
            <w:r w:rsidRPr="00243260">
              <w:rPr>
                <w:rFonts w:asciiTheme="minorHAnsi" w:hAnsiTheme="minorHAnsi" w:cstheme="minorHAnsi"/>
                <w:sz w:val="22"/>
              </w:rPr>
              <w:t xml:space="preserve"> County?</w:t>
            </w:r>
          </w:p>
        </w:tc>
        <w:tc>
          <w:tcPr>
            <w:tcW w:w="1620" w:type="dxa"/>
          </w:tcPr>
          <w:p w14:paraId="22FFAFD1" w14:textId="37F9F8F0" w:rsidR="00243260" w:rsidRDefault="00243260" w:rsidP="0024326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>YES</w:t>
            </w:r>
          </w:p>
        </w:tc>
        <w:tc>
          <w:tcPr>
            <w:tcW w:w="1561" w:type="dxa"/>
          </w:tcPr>
          <w:p w14:paraId="4608A8E3" w14:textId="08763760" w:rsidR="00243260" w:rsidRDefault="00243260" w:rsidP="0024326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>NO</w:t>
            </w:r>
          </w:p>
        </w:tc>
      </w:tr>
      <w:tr w:rsidR="00243260" w14:paraId="78202FC6" w14:textId="77777777" w:rsidTr="00243260">
        <w:tc>
          <w:tcPr>
            <w:tcW w:w="6025" w:type="dxa"/>
          </w:tcPr>
          <w:p w14:paraId="277440B1" w14:textId="421261B5" w:rsidR="00243260" w:rsidRPr="00243260" w:rsidRDefault="00243260" w:rsidP="00243260">
            <w:pPr>
              <w:pStyle w:val="ListParagraph"/>
              <w:numPr>
                <w:ilvl w:val="0"/>
                <w:numId w:val="35"/>
              </w:numPr>
              <w:ind w:left="330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 xml:space="preserve">Work in </w:t>
            </w:r>
            <w:r w:rsidR="00360C3E">
              <w:rPr>
                <w:rFonts w:asciiTheme="minorHAnsi" w:hAnsiTheme="minorHAnsi" w:cstheme="minorHAnsi"/>
                <w:sz w:val="22"/>
              </w:rPr>
              <w:t>Fluvanna</w:t>
            </w:r>
            <w:r w:rsidRPr="00243260">
              <w:rPr>
                <w:rFonts w:asciiTheme="minorHAnsi" w:hAnsiTheme="minorHAnsi" w:cstheme="minorHAnsi"/>
                <w:sz w:val="22"/>
              </w:rPr>
              <w:t xml:space="preserve"> County?</w:t>
            </w:r>
            <w:r w:rsidRPr="00243260">
              <w:rPr>
                <w:rFonts w:asciiTheme="minorHAnsi" w:hAnsiTheme="minorHAnsi" w:cstheme="minorHAnsi"/>
                <w:sz w:val="22"/>
              </w:rPr>
              <w:tab/>
            </w:r>
          </w:p>
        </w:tc>
        <w:tc>
          <w:tcPr>
            <w:tcW w:w="1620" w:type="dxa"/>
          </w:tcPr>
          <w:p w14:paraId="31E29A39" w14:textId="0BCFEF53" w:rsidR="00243260" w:rsidRDefault="00243260" w:rsidP="0024326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>YES</w:t>
            </w:r>
          </w:p>
        </w:tc>
        <w:tc>
          <w:tcPr>
            <w:tcW w:w="1561" w:type="dxa"/>
          </w:tcPr>
          <w:p w14:paraId="5D4340F7" w14:textId="6CA08BA0" w:rsidR="00243260" w:rsidRDefault="00243260" w:rsidP="0024326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>NO</w:t>
            </w:r>
          </w:p>
        </w:tc>
      </w:tr>
      <w:tr w:rsidR="00243260" w14:paraId="02A50974" w14:textId="77777777" w:rsidTr="00243260">
        <w:tc>
          <w:tcPr>
            <w:tcW w:w="6025" w:type="dxa"/>
          </w:tcPr>
          <w:p w14:paraId="05D5BC4A" w14:textId="662ED56A" w:rsidR="00243260" w:rsidRPr="00243260" w:rsidRDefault="00243260" w:rsidP="00243260">
            <w:pPr>
              <w:pStyle w:val="ListParagraph"/>
              <w:numPr>
                <w:ilvl w:val="0"/>
                <w:numId w:val="35"/>
              </w:numPr>
              <w:ind w:left="330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 xml:space="preserve">Own a business in </w:t>
            </w:r>
            <w:r w:rsidR="00360C3E">
              <w:rPr>
                <w:rFonts w:asciiTheme="minorHAnsi" w:hAnsiTheme="minorHAnsi" w:cstheme="minorHAnsi"/>
                <w:sz w:val="22"/>
              </w:rPr>
              <w:t>Fluvanna</w:t>
            </w:r>
            <w:r w:rsidR="00C12E8E" w:rsidRPr="00243260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243260">
              <w:rPr>
                <w:rFonts w:asciiTheme="minorHAnsi" w:hAnsiTheme="minorHAnsi" w:cstheme="minorHAnsi"/>
                <w:sz w:val="22"/>
              </w:rPr>
              <w:t>County?</w:t>
            </w:r>
          </w:p>
        </w:tc>
        <w:tc>
          <w:tcPr>
            <w:tcW w:w="1620" w:type="dxa"/>
          </w:tcPr>
          <w:p w14:paraId="73A51203" w14:textId="431CF85A" w:rsidR="00243260" w:rsidRDefault="00243260" w:rsidP="0024326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>YES</w:t>
            </w:r>
          </w:p>
        </w:tc>
        <w:tc>
          <w:tcPr>
            <w:tcW w:w="1561" w:type="dxa"/>
          </w:tcPr>
          <w:p w14:paraId="1EB0E099" w14:textId="66196ED6" w:rsidR="00243260" w:rsidRDefault="00243260" w:rsidP="0024326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>NO</w:t>
            </w:r>
          </w:p>
        </w:tc>
      </w:tr>
      <w:tr w:rsidR="00243260" w14:paraId="27A7E692" w14:textId="77777777" w:rsidTr="00243260">
        <w:tc>
          <w:tcPr>
            <w:tcW w:w="6025" w:type="dxa"/>
          </w:tcPr>
          <w:p w14:paraId="10685FA4" w14:textId="359C5A11" w:rsidR="00243260" w:rsidRPr="00243260" w:rsidRDefault="00243260" w:rsidP="00243260">
            <w:pPr>
              <w:pStyle w:val="ListParagraph"/>
              <w:numPr>
                <w:ilvl w:val="0"/>
                <w:numId w:val="35"/>
              </w:numPr>
              <w:ind w:left="330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>Own property in</w:t>
            </w:r>
            <w:r w:rsidR="00C12E8E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360C3E">
              <w:rPr>
                <w:rFonts w:asciiTheme="minorHAnsi" w:hAnsiTheme="minorHAnsi" w:cstheme="minorHAnsi"/>
                <w:sz w:val="22"/>
              </w:rPr>
              <w:t>Fluvanna</w:t>
            </w:r>
            <w:r w:rsidRPr="00243260">
              <w:rPr>
                <w:rFonts w:asciiTheme="minorHAnsi" w:hAnsiTheme="minorHAnsi" w:cstheme="minorHAnsi"/>
                <w:sz w:val="22"/>
              </w:rPr>
              <w:t xml:space="preserve"> County?</w:t>
            </w:r>
            <w:r w:rsidRPr="00243260">
              <w:rPr>
                <w:rFonts w:asciiTheme="minorHAnsi" w:hAnsiTheme="minorHAnsi" w:cstheme="minorHAnsi"/>
                <w:sz w:val="22"/>
              </w:rPr>
              <w:tab/>
            </w:r>
          </w:p>
        </w:tc>
        <w:tc>
          <w:tcPr>
            <w:tcW w:w="1620" w:type="dxa"/>
          </w:tcPr>
          <w:p w14:paraId="0F29C869" w14:textId="6C77AC95" w:rsidR="00243260" w:rsidRDefault="00243260" w:rsidP="0024326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>YES</w:t>
            </w:r>
          </w:p>
        </w:tc>
        <w:tc>
          <w:tcPr>
            <w:tcW w:w="1561" w:type="dxa"/>
          </w:tcPr>
          <w:p w14:paraId="50FA269B" w14:textId="78BDEF5D" w:rsidR="00243260" w:rsidRDefault="00243260" w:rsidP="00116180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243260">
              <w:rPr>
                <w:rFonts w:asciiTheme="minorHAnsi" w:hAnsiTheme="minorHAnsi" w:cstheme="minorHAnsi"/>
                <w:sz w:val="22"/>
              </w:rPr>
              <w:t>NO</w:t>
            </w:r>
          </w:p>
        </w:tc>
      </w:tr>
    </w:tbl>
    <w:p w14:paraId="0D28385F" w14:textId="74EE092B" w:rsidR="00E221E4" w:rsidRDefault="00E221E4" w:rsidP="009B1C11">
      <w:pPr>
        <w:numPr>
          <w:ilvl w:val="0"/>
          <w:numId w:val="13"/>
        </w:numPr>
        <w:spacing w:before="120" w:after="120" w:line="360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If you live in </w:t>
      </w:r>
      <w:r w:rsidR="00360C3E">
        <w:rPr>
          <w:rFonts w:asciiTheme="minorHAnsi" w:hAnsiTheme="minorHAnsi" w:cstheme="minorHAnsi"/>
          <w:sz w:val="22"/>
        </w:rPr>
        <w:t>Fluvanna</w:t>
      </w:r>
      <w:r>
        <w:rPr>
          <w:rFonts w:asciiTheme="minorHAnsi" w:hAnsiTheme="minorHAnsi" w:cstheme="minorHAnsi"/>
          <w:sz w:val="22"/>
        </w:rPr>
        <w:t xml:space="preserve"> County, what district do you live in?</w:t>
      </w:r>
    </w:p>
    <w:p w14:paraId="4D981885" w14:textId="11B9C02B" w:rsidR="00E221E4" w:rsidRDefault="00E221E4" w:rsidP="00E221E4">
      <w:pPr>
        <w:spacing w:after="120" w:line="360" w:lineRule="auto"/>
        <w:ind w:left="72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____ </w:t>
      </w:r>
      <w:r w:rsidR="00360C3E">
        <w:rPr>
          <w:rFonts w:asciiTheme="minorHAnsi" w:hAnsiTheme="minorHAnsi" w:cstheme="minorHAnsi"/>
          <w:sz w:val="22"/>
        </w:rPr>
        <w:t>Columbia</w:t>
      </w:r>
      <w:r w:rsidR="00360C3E">
        <w:rPr>
          <w:rFonts w:asciiTheme="minorHAnsi" w:hAnsiTheme="minorHAnsi" w:cstheme="minorHAnsi"/>
          <w:sz w:val="22"/>
        </w:rPr>
        <w:tab/>
      </w:r>
      <w:r w:rsidR="007D7515">
        <w:rPr>
          <w:rFonts w:asciiTheme="minorHAnsi" w:hAnsiTheme="minorHAnsi" w:cstheme="minorHAnsi"/>
          <w:sz w:val="22"/>
        </w:rPr>
        <w:tab/>
        <w:t xml:space="preserve">____ </w:t>
      </w:r>
      <w:r w:rsidR="00360C3E">
        <w:rPr>
          <w:rFonts w:asciiTheme="minorHAnsi" w:hAnsiTheme="minorHAnsi" w:cstheme="minorHAnsi"/>
          <w:sz w:val="22"/>
        </w:rPr>
        <w:t>Cunningham</w:t>
      </w:r>
      <w:r w:rsidR="007D7515">
        <w:rPr>
          <w:rFonts w:asciiTheme="minorHAnsi" w:hAnsiTheme="minorHAnsi" w:cstheme="minorHAnsi"/>
          <w:sz w:val="22"/>
        </w:rPr>
        <w:tab/>
        <w:t xml:space="preserve">____ </w:t>
      </w:r>
      <w:r w:rsidR="00360C3E">
        <w:rPr>
          <w:rFonts w:asciiTheme="minorHAnsi" w:hAnsiTheme="minorHAnsi" w:cstheme="minorHAnsi"/>
          <w:sz w:val="22"/>
        </w:rPr>
        <w:t>Fork Union</w:t>
      </w:r>
    </w:p>
    <w:p w14:paraId="63722012" w14:textId="71F1213E" w:rsidR="00CD7BF8" w:rsidRDefault="007D7515" w:rsidP="00360C3E">
      <w:pPr>
        <w:spacing w:after="120" w:line="360" w:lineRule="auto"/>
        <w:ind w:left="72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____ </w:t>
      </w:r>
      <w:r w:rsidR="00360C3E">
        <w:rPr>
          <w:rFonts w:asciiTheme="minorHAnsi" w:hAnsiTheme="minorHAnsi" w:cstheme="minorHAnsi"/>
          <w:sz w:val="22"/>
        </w:rPr>
        <w:t>Palmyra</w:t>
      </w:r>
      <w:r w:rsidR="00360C3E"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  <w:t xml:space="preserve">____ </w:t>
      </w:r>
      <w:r w:rsidR="00360C3E">
        <w:rPr>
          <w:rFonts w:asciiTheme="minorHAnsi" w:hAnsiTheme="minorHAnsi" w:cstheme="minorHAnsi"/>
          <w:sz w:val="22"/>
        </w:rPr>
        <w:t>Rivanna</w:t>
      </w:r>
      <w:r>
        <w:rPr>
          <w:rFonts w:asciiTheme="minorHAnsi" w:hAnsiTheme="minorHAnsi" w:cstheme="minorHAnsi"/>
          <w:sz w:val="22"/>
        </w:rPr>
        <w:tab/>
      </w:r>
      <w:r w:rsidR="00360C3E">
        <w:rPr>
          <w:rFonts w:asciiTheme="minorHAnsi" w:hAnsiTheme="minorHAnsi" w:cstheme="minorHAnsi"/>
          <w:sz w:val="22"/>
        </w:rPr>
        <w:tab/>
      </w:r>
      <w:r w:rsidR="005D018B">
        <w:rPr>
          <w:rFonts w:asciiTheme="minorHAnsi" w:hAnsiTheme="minorHAnsi" w:cstheme="minorHAnsi"/>
          <w:sz w:val="22"/>
        </w:rPr>
        <w:t xml:space="preserve">____ N/A – I do not live in </w:t>
      </w:r>
      <w:r w:rsidR="00360C3E">
        <w:rPr>
          <w:rFonts w:asciiTheme="minorHAnsi" w:hAnsiTheme="minorHAnsi" w:cstheme="minorHAnsi"/>
          <w:sz w:val="22"/>
        </w:rPr>
        <w:t>Fluvanna</w:t>
      </w:r>
      <w:r w:rsidR="005D018B">
        <w:rPr>
          <w:rFonts w:asciiTheme="minorHAnsi" w:hAnsiTheme="minorHAnsi" w:cstheme="minorHAnsi"/>
          <w:sz w:val="22"/>
        </w:rPr>
        <w:t xml:space="preserve"> County</w:t>
      </w:r>
    </w:p>
    <w:p w14:paraId="675648B3" w14:textId="2CBA9664" w:rsidR="00AF1E04" w:rsidRPr="00716FE6" w:rsidRDefault="00AF1E04">
      <w:pPr>
        <w:numPr>
          <w:ilvl w:val="0"/>
          <w:numId w:val="13"/>
        </w:numPr>
        <w:spacing w:after="120" w:line="360" w:lineRule="auto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>Please select your age group.</w:t>
      </w:r>
    </w:p>
    <w:p w14:paraId="6DAF3028" w14:textId="6104F998" w:rsidR="00AF1E04" w:rsidRDefault="00AF1E04" w:rsidP="00116180">
      <w:pPr>
        <w:spacing w:line="360" w:lineRule="auto"/>
        <w:ind w:left="7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>____ Under 18     ____ 18 to 34     ____ 35 to 49     ____ 50 to 64     ____ 65 or over</w:t>
      </w:r>
    </w:p>
    <w:p w14:paraId="74D76D88" w14:textId="15FCD4DE" w:rsidR="00AF1E04" w:rsidRPr="00716FE6" w:rsidRDefault="00AF1E04">
      <w:pPr>
        <w:numPr>
          <w:ilvl w:val="0"/>
          <w:numId w:val="13"/>
        </w:numPr>
        <w:spacing w:after="120" w:line="360" w:lineRule="auto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 xml:space="preserve">How many years have you lived in </w:t>
      </w:r>
      <w:r w:rsidR="00360C3E">
        <w:rPr>
          <w:rFonts w:asciiTheme="minorHAnsi" w:hAnsiTheme="minorHAnsi" w:cstheme="minorHAnsi"/>
          <w:sz w:val="22"/>
        </w:rPr>
        <w:t>Fluvanna</w:t>
      </w:r>
      <w:r w:rsidR="00C12E8E">
        <w:rPr>
          <w:rFonts w:asciiTheme="minorHAnsi" w:hAnsiTheme="minorHAnsi" w:cstheme="minorHAnsi"/>
          <w:sz w:val="22"/>
        </w:rPr>
        <w:t xml:space="preserve"> </w:t>
      </w:r>
      <w:r w:rsidR="000A1238">
        <w:rPr>
          <w:rFonts w:asciiTheme="minorHAnsi" w:hAnsiTheme="minorHAnsi" w:cstheme="minorHAnsi"/>
          <w:sz w:val="22"/>
        </w:rPr>
        <w:t>County</w:t>
      </w:r>
      <w:r w:rsidRPr="00716FE6">
        <w:rPr>
          <w:rFonts w:asciiTheme="minorHAnsi" w:hAnsiTheme="minorHAnsi" w:cstheme="minorHAnsi"/>
          <w:sz w:val="22"/>
        </w:rPr>
        <w:t>?</w:t>
      </w:r>
      <w:r w:rsidR="00C21595" w:rsidRPr="00716FE6">
        <w:rPr>
          <w:rFonts w:asciiTheme="minorHAnsi" w:hAnsiTheme="minorHAnsi" w:cstheme="minorHAnsi"/>
          <w:sz w:val="22"/>
        </w:rPr>
        <w:t xml:space="preserve"> </w:t>
      </w:r>
    </w:p>
    <w:p w14:paraId="4170821F" w14:textId="71EB2B45" w:rsidR="002363AD" w:rsidRPr="00716FE6" w:rsidRDefault="00AF1E04" w:rsidP="00116180">
      <w:pPr>
        <w:spacing w:line="360" w:lineRule="auto"/>
        <w:ind w:left="1440" w:hanging="7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 xml:space="preserve">____ </w:t>
      </w:r>
      <w:r w:rsidR="00C21595" w:rsidRPr="00716FE6">
        <w:rPr>
          <w:rFonts w:asciiTheme="minorHAnsi" w:hAnsiTheme="minorHAnsi" w:cstheme="minorHAnsi"/>
          <w:sz w:val="22"/>
        </w:rPr>
        <w:t>Under 5 years</w:t>
      </w:r>
      <w:r w:rsidR="00984F34">
        <w:rPr>
          <w:rFonts w:asciiTheme="minorHAnsi" w:hAnsiTheme="minorHAnsi" w:cstheme="minorHAnsi"/>
          <w:sz w:val="22"/>
        </w:rPr>
        <w:tab/>
      </w:r>
      <w:r w:rsidRPr="00716FE6">
        <w:rPr>
          <w:rFonts w:asciiTheme="minorHAnsi" w:hAnsiTheme="minorHAnsi" w:cstheme="minorHAnsi"/>
          <w:sz w:val="22"/>
        </w:rPr>
        <w:t xml:space="preserve">____ </w:t>
      </w:r>
      <w:r w:rsidR="00146D47" w:rsidRPr="00716FE6">
        <w:rPr>
          <w:rFonts w:asciiTheme="minorHAnsi" w:hAnsiTheme="minorHAnsi" w:cstheme="minorHAnsi"/>
          <w:sz w:val="22"/>
        </w:rPr>
        <w:t>5</w:t>
      </w:r>
      <w:r w:rsidRPr="00716FE6">
        <w:rPr>
          <w:rFonts w:asciiTheme="minorHAnsi" w:hAnsiTheme="minorHAnsi" w:cstheme="minorHAnsi"/>
          <w:sz w:val="22"/>
        </w:rPr>
        <w:t xml:space="preserve"> to </w:t>
      </w:r>
      <w:r w:rsidR="00146D47" w:rsidRPr="00716FE6">
        <w:rPr>
          <w:rFonts w:asciiTheme="minorHAnsi" w:hAnsiTheme="minorHAnsi" w:cstheme="minorHAnsi"/>
          <w:sz w:val="22"/>
        </w:rPr>
        <w:t>1</w:t>
      </w:r>
      <w:r w:rsidR="00C21595" w:rsidRPr="00716FE6">
        <w:rPr>
          <w:rFonts w:asciiTheme="minorHAnsi" w:hAnsiTheme="minorHAnsi" w:cstheme="minorHAnsi"/>
          <w:sz w:val="22"/>
        </w:rPr>
        <w:t>0</w:t>
      </w:r>
      <w:r w:rsidR="001961C7" w:rsidRPr="00716FE6">
        <w:rPr>
          <w:rFonts w:asciiTheme="minorHAnsi" w:hAnsiTheme="minorHAnsi" w:cstheme="minorHAnsi"/>
          <w:sz w:val="22"/>
        </w:rPr>
        <w:t xml:space="preserve"> </w:t>
      </w:r>
      <w:r w:rsidRPr="00716FE6">
        <w:rPr>
          <w:rFonts w:asciiTheme="minorHAnsi" w:hAnsiTheme="minorHAnsi" w:cstheme="minorHAnsi"/>
          <w:sz w:val="22"/>
        </w:rPr>
        <w:t>years</w:t>
      </w:r>
      <w:r w:rsidR="00984F34">
        <w:rPr>
          <w:rFonts w:asciiTheme="minorHAnsi" w:hAnsiTheme="minorHAnsi" w:cstheme="minorHAnsi"/>
          <w:sz w:val="22"/>
        </w:rPr>
        <w:tab/>
      </w:r>
      <w:r w:rsidRPr="00716FE6">
        <w:rPr>
          <w:rFonts w:asciiTheme="minorHAnsi" w:hAnsiTheme="minorHAnsi" w:cstheme="minorHAnsi"/>
          <w:sz w:val="22"/>
        </w:rPr>
        <w:t xml:space="preserve">____ </w:t>
      </w:r>
      <w:r w:rsidR="00B73ECD" w:rsidRPr="00716FE6">
        <w:rPr>
          <w:rFonts w:asciiTheme="minorHAnsi" w:hAnsiTheme="minorHAnsi" w:cstheme="minorHAnsi"/>
          <w:sz w:val="22"/>
        </w:rPr>
        <w:t>11 to 20 years</w:t>
      </w:r>
      <w:r w:rsidR="00984F34">
        <w:rPr>
          <w:rFonts w:asciiTheme="minorHAnsi" w:hAnsiTheme="minorHAnsi" w:cstheme="minorHAnsi"/>
          <w:sz w:val="22"/>
        </w:rPr>
        <w:tab/>
      </w:r>
      <w:r w:rsidRPr="00716FE6">
        <w:rPr>
          <w:rFonts w:asciiTheme="minorHAnsi" w:hAnsiTheme="minorHAnsi" w:cstheme="minorHAnsi"/>
          <w:sz w:val="22"/>
        </w:rPr>
        <w:t xml:space="preserve">____ </w:t>
      </w:r>
      <w:r w:rsidR="00B73ECD" w:rsidRPr="00716FE6">
        <w:rPr>
          <w:rFonts w:asciiTheme="minorHAnsi" w:hAnsiTheme="minorHAnsi" w:cstheme="minorHAnsi"/>
          <w:sz w:val="22"/>
        </w:rPr>
        <w:t>Over 20 years</w:t>
      </w:r>
    </w:p>
    <w:p w14:paraId="74A8ACC5" w14:textId="68BA4558" w:rsidR="00934455" w:rsidRDefault="00934455" w:rsidP="00934455">
      <w:pPr>
        <w:numPr>
          <w:ilvl w:val="0"/>
          <w:numId w:val="13"/>
        </w:numPr>
        <w:spacing w:after="12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If applicable, where did you live before you moved to </w:t>
      </w:r>
      <w:r w:rsidR="00360C3E">
        <w:rPr>
          <w:rFonts w:asciiTheme="minorHAnsi" w:hAnsiTheme="minorHAnsi" w:cstheme="minorHAnsi"/>
          <w:sz w:val="22"/>
        </w:rPr>
        <w:t>Fluvanna</w:t>
      </w:r>
      <w:r>
        <w:rPr>
          <w:rFonts w:ascii="Calibri" w:hAnsi="Calibri" w:cs="Calibri"/>
          <w:sz w:val="22"/>
        </w:rPr>
        <w:t xml:space="preserve"> County? </w:t>
      </w:r>
    </w:p>
    <w:p w14:paraId="4A0EE5EA" w14:textId="796A5C03" w:rsidR="00934455" w:rsidRPr="00934455" w:rsidRDefault="00934455" w:rsidP="00116180">
      <w:pPr>
        <w:spacing w:line="360" w:lineRule="auto"/>
        <w:ind w:left="72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___________________________________</w:t>
      </w:r>
    </w:p>
    <w:p w14:paraId="143CB069" w14:textId="6C6A6E1B" w:rsidR="00AF1E04" w:rsidRDefault="00AF1E04" w:rsidP="002363AD">
      <w:pPr>
        <w:numPr>
          <w:ilvl w:val="0"/>
          <w:numId w:val="13"/>
        </w:numPr>
        <w:spacing w:after="1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 xml:space="preserve">How many individuals live in your household?  </w:t>
      </w:r>
    </w:p>
    <w:p w14:paraId="32A818F9" w14:textId="4EA661B5" w:rsidR="00AF1E04" w:rsidRPr="00716FE6" w:rsidRDefault="00716FE6" w:rsidP="00116180">
      <w:pPr>
        <w:spacing w:line="360" w:lineRule="auto"/>
        <w:ind w:left="72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____  1</w:t>
      </w:r>
      <w:r w:rsidR="00984F34">
        <w:rPr>
          <w:rFonts w:asciiTheme="minorHAnsi" w:hAnsiTheme="minorHAnsi" w:cstheme="minorHAnsi"/>
          <w:sz w:val="22"/>
        </w:rPr>
        <w:tab/>
      </w:r>
      <w:r w:rsidR="00984F34"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>____  2</w:t>
      </w:r>
      <w:r w:rsidR="00FF1A71">
        <w:rPr>
          <w:rFonts w:asciiTheme="minorHAnsi" w:hAnsiTheme="minorHAnsi" w:cstheme="minorHAnsi"/>
          <w:sz w:val="22"/>
        </w:rPr>
        <w:tab/>
      </w:r>
      <w:r w:rsidR="00FF1A71">
        <w:rPr>
          <w:rFonts w:asciiTheme="minorHAnsi" w:hAnsiTheme="minorHAnsi" w:cstheme="minorHAnsi"/>
          <w:sz w:val="22"/>
        </w:rPr>
        <w:tab/>
        <w:t>____ 3</w:t>
      </w:r>
      <w:r>
        <w:rPr>
          <w:rFonts w:asciiTheme="minorHAnsi" w:hAnsiTheme="minorHAnsi" w:cstheme="minorHAnsi"/>
          <w:sz w:val="22"/>
        </w:rPr>
        <w:t>-4</w:t>
      </w:r>
      <w:r w:rsidR="00FF1A71"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>____  5-6</w:t>
      </w:r>
      <w:r w:rsidR="00984F34"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>____  7-8</w:t>
      </w:r>
      <w:r w:rsidR="00984F34"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>____  9+</w:t>
      </w:r>
    </w:p>
    <w:p w14:paraId="75D2D1A9" w14:textId="77777777" w:rsidR="00AF1E04" w:rsidRPr="00716FE6" w:rsidRDefault="00AF1E04" w:rsidP="002363AD">
      <w:pPr>
        <w:numPr>
          <w:ilvl w:val="0"/>
          <w:numId w:val="13"/>
        </w:numPr>
        <w:spacing w:after="120" w:line="360" w:lineRule="auto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>What kind of housing do you live in?</w:t>
      </w:r>
    </w:p>
    <w:p w14:paraId="33C22BFE" w14:textId="77777777" w:rsidR="00AF1E04" w:rsidRPr="00716FE6" w:rsidRDefault="00AF1E04">
      <w:pPr>
        <w:ind w:left="7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>____ Single Family Dwelling     ____ Apartment     ____ Duplex     ____ Mobile Home</w:t>
      </w:r>
      <w:r w:rsidRPr="00716FE6">
        <w:rPr>
          <w:rFonts w:asciiTheme="minorHAnsi" w:hAnsiTheme="minorHAnsi" w:cstheme="minorHAnsi"/>
          <w:sz w:val="22"/>
        </w:rPr>
        <w:tab/>
      </w:r>
    </w:p>
    <w:p w14:paraId="3B1E82D2" w14:textId="77777777" w:rsidR="00AF1E04" w:rsidRPr="00716FE6" w:rsidRDefault="00AF1E04">
      <w:pPr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ab/>
      </w:r>
    </w:p>
    <w:p w14:paraId="7A90DED3" w14:textId="265F0A36" w:rsidR="00F87C29" w:rsidRDefault="00AF1E04" w:rsidP="00116180">
      <w:pPr>
        <w:pStyle w:val="Header"/>
        <w:tabs>
          <w:tab w:val="clear" w:pos="4320"/>
          <w:tab w:val="clear" w:pos="8640"/>
        </w:tabs>
        <w:spacing w:line="360" w:lineRule="auto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ab/>
      </w:r>
      <w:r w:rsidRPr="00716FE6">
        <w:rPr>
          <w:rFonts w:asciiTheme="minorHAnsi" w:hAnsiTheme="minorHAnsi" w:cstheme="minorHAnsi"/>
          <w:sz w:val="22"/>
          <w:u w:val="single"/>
        </w:rPr>
        <w:t xml:space="preserve">         </w:t>
      </w:r>
      <w:r w:rsidRPr="00716FE6">
        <w:rPr>
          <w:rFonts w:asciiTheme="minorHAnsi" w:hAnsiTheme="minorHAnsi" w:cstheme="minorHAnsi"/>
          <w:sz w:val="22"/>
        </w:rPr>
        <w:t xml:space="preserve">Other (Explain) </w:t>
      </w:r>
      <w:r w:rsidRPr="00716FE6">
        <w:rPr>
          <w:rFonts w:asciiTheme="minorHAnsi" w:hAnsiTheme="minorHAnsi" w:cstheme="minorHAnsi"/>
          <w:sz w:val="22"/>
          <w:u w:val="single"/>
        </w:rPr>
        <w:tab/>
      </w:r>
      <w:r w:rsidRPr="00716FE6">
        <w:rPr>
          <w:rFonts w:asciiTheme="minorHAnsi" w:hAnsiTheme="minorHAnsi" w:cstheme="minorHAnsi"/>
          <w:sz w:val="22"/>
          <w:u w:val="single"/>
        </w:rPr>
        <w:tab/>
      </w:r>
      <w:r w:rsidRPr="00716FE6">
        <w:rPr>
          <w:rFonts w:asciiTheme="minorHAnsi" w:hAnsiTheme="minorHAnsi" w:cstheme="minorHAnsi"/>
          <w:sz w:val="22"/>
          <w:u w:val="single"/>
        </w:rPr>
        <w:tab/>
      </w:r>
      <w:r w:rsidRPr="00716FE6">
        <w:rPr>
          <w:rFonts w:asciiTheme="minorHAnsi" w:hAnsiTheme="minorHAnsi" w:cstheme="minorHAnsi"/>
          <w:sz w:val="22"/>
          <w:u w:val="single"/>
        </w:rPr>
        <w:tab/>
      </w:r>
      <w:r w:rsidRPr="00716FE6">
        <w:rPr>
          <w:rFonts w:asciiTheme="minorHAnsi" w:hAnsiTheme="minorHAnsi" w:cstheme="minorHAnsi"/>
          <w:sz w:val="22"/>
          <w:u w:val="single"/>
        </w:rPr>
        <w:tab/>
        <w:t xml:space="preserve">  </w:t>
      </w:r>
      <w:r w:rsidRPr="00716FE6">
        <w:rPr>
          <w:rFonts w:asciiTheme="minorHAnsi" w:hAnsiTheme="minorHAnsi" w:cstheme="minorHAnsi"/>
          <w:sz w:val="22"/>
        </w:rPr>
        <w:t xml:space="preserve"> </w:t>
      </w:r>
    </w:p>
    <w:p w14:paraId="22C14023" w14:textId="77777777" w:rsidR="00C643E9" w:rsidRPr="00716FE6" w:rsidRDefault="00C643E9" w:rsidP="00C643E9">
      <w:pPr>
        <w:numPr>
          <w:ilvl w:val="0"/>
          <w:numId w:val="13"/>
        </w:numPr>
        <w:spacing w:after="120" w:line="360" w:lineRule="auto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 xml:space="preserve">Do you rent or </w:t>
      </w:r>
      <w:r w:rsidR="007B7DC0" w:rsidRPr="00716FE6">
        <w:rPr>
          <w:rFonts w:asciiTheme="minorHAnsi" w:hAnsiTheme="minorHAnsi" w:cstheme="minorHAnsi"/>
          <w:sz w:val="22"/>
        </w:rPr>
        <w:t>own</w:t>
      </w:r>
      <w:r w:rsidRPr="00716FE6">
        <w:rPr>
          <w:rFonts w:asciiTheme="minorHAnsi" w:hAnsiTheme="minorHAnsi" w:cstheme="minorHAnsi"/>
          <w:sz w:val="22"/>
        </w:rPr>
        <w:t>?</w:t>
      </w:r>
    </w:p>
    <w:p w14:paraId="0AFC7110" w14:textId="5FCB8F3E" w:rsidR="00421BFB" w:rsidRDefault="00C643E9" w:rsidP="00116180">
      <w:pPr>
        <w:spacing w:line="360" w:lineRule="auto"/>
        <w:ind w:left="7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 xml:space="preserve">____ Rent </w:t>
      </w:r>
      <w:r w:rsidRPr="00716FE6">
        <w:rPr>
          <w:rFonts w:asciiTheme="minorHAnsi" w:hAnsiTheme="minorHAnsi" w:cstheme="minorHAnsi"/>
          <w:sz w:val="22"/>
        </w:rPr>
        <w:tab/>
        <w:t xml:space="preserve">  ____ Own </w:t>
      </w:r>
      <w:r w:rsidRPr="00716FE6">
        <w:rPr>
          <w:rFonts w:asciiTheme="minorHAnsi" w:hAnsiTheme="minorHAnsi" w:cstheme="minorHAnsi"/>
          <w:sz w:val="22"/>
        </w:rPr>
        <w:tab/>
        <w:t xml:space="preserve">   </w:t>
      </w:r>
      <w:r w:rsidRPr="00716FE6">
        <w:rPr>
          <w:rFonts w:asciiTheme="minorHAnsi" w:hAnsiTheme="minorHAnsi" w:cstheme="minorHAnsi"/>
          <w:sz w:val="22"/>
        </w:rPr>
        <w:tab/>
        <w:t xml:space="preserve">Other (Explain) </w:t>
      </w:r>
      <w:r w:rsidRPr="00716FE6">
        <w:rPr>
          <w:rFonts w:asciiTheme="minorHAnsi" w:hAnsiTheme="minorHAnsi" w:cstheme="minorHAnsi"/>
          <w:sz w:val="22"/>
          <w:u w:val="single"/>
        </w:rPr>
        <w:tab/>
      </w:r>
      <w:r w:rsidRPr="00716FE6">
        <w:rPr>
          <w:rFonts w:asciiTheme="minorHAnsi" w:hAnsiTheme="minorHAnsi" w:cstheme="minorHAnsi"/>
          <w:sz w:val="22"/>
          <w:u w:val="single"/>
        </w:rPr>
        <w:tab/>
      </w:r>
      <w:r w:rsidRPr="00716FE6">
        <w:rPr>
          <w:rFonts w:asciiTheme="minorHAnsi" w:hAnsiTheme="minorHAnsi" w:cstheme="minorHAnsi"/>
          <w:sz w:val="22"/>
          <w:u w:val="single"/>
        </w:rPr>
        <w:tab/>
      </w:r>
      <w:r w:rsidRPr="00716FE6">
        <w:rPr>
          <w:rFonts w:asciiTheme="minorHAnsi" w:hAnsiTheme="minorHAnsi" w:cstheme="minorHAnsi"/>
          <w:sz w:val="22"/>
          <w:u w:val="single"/>
        </w:rPr>
        <w:tab/>
      </w:r>
      <w:r w:rsidRPr="00716FE6">
        <w:rPr>
          <w:rFonts w:asciiTheme="minorHAnsi" w:hAnsiTheme="minorHAnsi" w:cstheme="minorHAnsi"/>
          <w:sz w:val="22"/>
          <w:u w:val="single"/>
        </w:rPr>
        <w:tab/>
        <w:t xml:space="preserve">  </w:t>
      </w:r>
      <w:r w:rsidRPr="00716FE6">
        <w:rPr>
          <w:rFonts w:asciiTheme="minorHAnsi" w:hAnsiTheme="minorHAnsi" w:cstheme="minorHAnsi"/>
          <w:sz w:val="22"/>
        </w:rPr>
        <w:t xml:space="preserve"> </w:t>
      </w:r>
    </w:p>
    <w:p w14:paraId="5B82314F" w14:textId="269C54A8" w:rsidR="00116180" w:rsidRDefault="00116180" w:rsidP="00116180">
      <w:pPr>
        <w:spacing w:line="360" w:lineRule="auto"/>
        <w:ind w:left="720"/>
        <w:rPr>
          <w:rFonts w:asciiTheme="minorHAnsi" w:hAnsiTheme="minorHAnsi" w:cstheme="minorHAnsi"/>
          <w:sz w:val="22"/>
        </w:rPr>
      </w:pPr>
    </w:p>
    <w:p w14:paraId="56686A6D" w14:textId="77777777" w:rsidR="009B1C11" w:rsidRDefault="009B1C11" w:rsidP="00116180">
      <w:pPr>
        <w:spacing w:line="360" w:lineRule="auto"/>
        <w:ind w:left="720"/>
        <w:rPr>
          <w:rFonts w:asciiTheme="minorHAnsi" w:hAnsiTheme="minorHAnsi" w:cstheme="minorHAnsi"/>
          <w:sz w:val="22"/>
        </w:rPr>
      </w:pPr>
    </w:p>
    <w:p w14:paraId="41777E4F" w14:textId="77777777" w:rsidR="009B1C11" w:rsidRDefault="009B1C11" w:rsidP="00116180">
      <w:pPr>
        <w:spacing w:line="360" w:lineRule="auto"/>
        <w:ind w:left="720"/>
        <w:rPr>
          <w:rFonts w:asciiTheme="minorHAnsi" w:hAnsiTheme="minorHAnsi" w:cstheme="minorHAnsi"/>
          <w:sz w:val="22"/>
        </w:rPr>
      </w:pPr>
    </w:p>
    <w:p w14:paraId="558468DF" w14:textId="77777777" w:rsidR="00C86219" w:rsidRDefault="00C86219" w:rsidP="00116180">
      <w:pPr>
        <w:spacing w:line="360" w:lineRule="auto"/>
        <w:ind w:left="720"/>
        <w:rPr>
          <w:rFonts w:asciiTheme="minorHAnsi" w:hAnsiTheme="minorHAnsi" w:cstheme="minorHAnsi"/>
          <w:sz w:val="22"/>
        </w:rPr>
      </w:pPr>
    </w:p>
    <w:p w14:paraId="55B3335F" w14:textId="4077B2EF" w:rsidR="00493C4B" w:rsidRPr="00716FE6" w:rsidRDefault="00493C4B" w:rsidP="00493C4B">
      <w:pPr>
        <w:numPr>
          <w:ilvl w:val="0"/>
          <w:numId w:val="13"/>
        </w:numPr>
        <w:spacing w:after="1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lastRenderedPageBreak/>
        <w:t xml:space="preserve">What are the </w:t>
      </w:r>
      <w:r w:rsidRPr="00716FE6">
        <w:rPr>
          <w:rFonts w:asciiTheme="minorHAnsi" w:hAnsiTheme="minorHAnsi" w:cstheme="minorHAnsi"/>
          <w:b/>
          <w:bCs/>
          <w:sz w:val="22"/>
        </w:rPr>
        <w:t>three (3) best things</w:t>
      </w:r>
      <w:r w:rsidRPr="00716FE6">
        <w:rPr>
          <w:rFonts w:asciiTheme="minorHAnsi" w:hAnsiTheme="minorHAnsi" w:cstheme="minorHAnsi"/>
          <w:sz w:val="22"/>
        </w:rPr>
        <w:t xml:space="preserve"> about living in </w:t>
      </w:r>
      <w:r w:rsidR="0061530A">
        <w:rPr>
          <w:rFonts w:asciiTheme="minorHAnsi" w:hAnsiTheme="minorHAnsi" w:cstheme="minorHAnsi"/>
          <w:sz w:val="22"/>
        </w:rPr>
        <w:t>Fluvanna</w:t>
      </w:r>
      <w:r w:rsidR="000A1238">
        <w:rPr>
          <w:rFonts w:asciiTheme="minorHAnsi" w:hAnsiTheme="minorHAnsi" w:cstheme="minorHAnsi"/>
          <w:sz w:val="22"/>
        </w:rPr>
        <w:t xml:space="preserve"> County</w:t>
      </w:r>
      <w:r w:rsidRPr="00716FE6">
        <w:rPr>
          <w:rFonts w:asciiTheme="minorHAnsi" w:hAnsiTheme="minorHAnsi" w:cstheme="minorHAnsi"/>
          <w:sz w:val="22"/>
        </w:rPr>
        <w:t>?</w:t>
      </w:r>
    </w:p>
    <w:p w14:paraId="56C6A37E" w14:textId="77777777" w:rsidR="00493C4B" w:rsidRDefault="00493C4B" w:rsidP="00493C4B">
      <w:pPr>
        <w:pStyle w:val="BodyTextInden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1.</w:t>
      </w:r>
      <w:r w:rsidRPr="00716FE6">
        <w:rPr>
          <w:rFonts w:asciiTheme="minorHAnsi" w:hAnsiTheme="minorHAnsi" w:cstheme="minorHAnsi"/>
          <w:sz w:val="22"/>
        </w:rPr>
        <w:t>_____________________________________________________________________________</w:t>
      </w:r>
    </w:p>
    <w:p w14:paraId="1D7B0CC4" w14:textId="77777777" w:rsidR="00493C4B" w:rsidRDefault="00493C4B" w:rsidP="00493C4B">
      <w:pPr>
        <w:pStyle w:val="BodyTextInden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2.</w:t>
      </w:r>
      <w:r w:rsidRPr="00716FE6">
        <w:rPr>
          <w:rFonts w:asciiTheme="minorHAnsi" w:hAnsiTheme="minorHAnsi" w:cstheme="minorHAnsi"/>
          <w:sz w:val="22"/>
        </w:rPr>
        <w:t>_____________________________________________________________________________</w:t>
      </w:r>
    </w:p>
    <w:p w14:paraId="4150D975" w14:textId="4AA535FD" w:rsidR="00493C4B" w:rsidRPr="001B1F68" w:rsidRDefault="00493C4B" w:rsidP="0035232A">
      <w:pPr>
        <w:pStyle w:val="BodyTextIndent"/>
        <w:spacing w:line="240" w:lineRule="auto"/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sz w:val="22"/>
        </w:rPr>
        <w:t>3.</w:t>
      </w:r>
      <w:r w:rsidRPr="00716FE6">
        <w:rPr>
          <w:rFonts w:asciiTheme="minorHAnsi" w:hAnsiTheme="minorHAnsi" w:cstheme="minorHAnsi"/>
          <w:sz w:val="22"/>
        </w:rPr>
        <w:t>_____________________________________________________________________________</w:t>
      </w:r>
    </w:p>
    <w:p w14:paraId="657C6D02" w14:textId="77777777" w:rsidR="002B4A15" w:rsidRDefault="002B4A15" w:rsidP="0035232A">
      <w:pPr>
        <w:ind w:left="720"/>
        <w:rPr>
          <w:rFonts w:asciiTheme="minorHAnsi" w:hAnsiTheme="minorHAnsi" w:cstheme="minorHAnsi"/>
          <w:sz w:val="22"/>
        </w:rPr>
      </w:pPr>
    </w:p>
    <w:p w14:paraId="45956C8F" w14:textId="516331DB" w:rsidR="00116180" w:rsidRDefault="002363AD" w:rsidP="0035232A">
      <w:pPr>
        <w:numPr>
          <w:ilvl w:val="0"/>
          <w:numId w:val="13"/>
        </w:numPr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>Are you employed</w:t>
      </w:r>
      <w:r w:rsidR="00AF1E04" w:rsidRPr="00716FE6">
        <w:rPr>
          <w:rFonts w:asciiTheme="minorHAnsi" w:hAnsiTheme="minorHAnsi" w:cstheme="minorHAnsi"/>
          <w:sz w:val="22"/>
        </w:rPr>
        <w:t xml:space="preserve">?  </w:t>
      </w:r>
      <w:r w:rsidR="001B0E50">
        <w:rPr>
          <w:rFonts w:asciiTheme="minorHAnsi" w:hAnsiTheme="minorHAnsi" w:cstheme="minorHAnsi"/>
          <w:sz w:val="22"/>
        </w:rPr>
        <w:t>(check all that apply)</w:t>
      </w:r>
      <w:r w:rsidR="00C643E9" w:rsidRPr="00716FE6">
        <w:rPr>
          <w:rFonts w:asciiTheme="minorHAnsi" w:hAnsiTheme="minorHAnsi" w:cstheme="minorHAnsi"/>
          <w:sz w:val="22"/>
        </w:rPr>
        <w:br/>
      </w:r>
      <w:r w:rsidR="00AF1E04" w:rsidRPr="00716FE6">
        <w:rPr>
          <w:rFonts w:asciiTheme="minorHAnsi" w:hAnsiTheme="minorHAnsi" w:cstheme="minorHAnsi"/>
          <w:sz w:val="22"/>
        </w:rPr>
        <w:t xml:space="preserve">____ </w:t>
      </w:r>
      <w:r w:rsidR="00C643E9" w:rsidRPr="00716FE6">
        <w:rPr>
          <w:rFonts w:asciiTheme="minorHAnsi" w:hAnsiTheme="minorHAnsi" w:cstheme="minorHAnsi"/>
          <w:sz w:val="22"/>
        </w:rPr>
        <w:t>Full-Time</w:t>
      </w:r>
      <w:r w:rsidR="00AF1E04" w:rsidRPr="00716FE6">
        <w:rPr>
          <w:rFonts w:asciiTheme="minorHAnsi" w:hAnsiTheme="minorHAnsi" w:cstheme="minorHAnsi"/>
          <w:sz w:val="22"/>
        </w:rPr>
        <w:t xml:space="preserve">     ____ </w:t>
      </w:r>
      <w:r w:rsidR="00C643E9" w:rsidRPr="00716FE6">
        <w:rPr>
          <w:rFonts w:asciiTheme="minorHAnsi" w:hAnsiTheme="minorHAnsi" w:cstheme="minorHAnsi"/>
          <w:sz w:val="22"/>
        </w:rPr>
        <w:t>Part-Time</w:t>
      </w:r>
      <w:r w:rsidR="0072064E" w:rsidRPr="00716FE6">
        <w:rPr>
          <w:rFonts w:asciiTheme="minorHAnsi" w:hAnsiTheme="minorHAnsi" w:cstheme="minorHAnsi"/>
          <w:sz w:val="22"/>
        </w:rPr>
        <w:t xml:space="preserve">   </w:t>
      </w:r>
      <w:r w:rsidR="00AF1E04" w:rsidRPr="00716FE6">
        <w:rPr>
          <w:rFonts w:asciiTheme="minorHAnsi" w:hAnsiTheme="minorHAnsi" w:cstheme="minorHAnsi"/>
          <w:sz w:val="22"/>
        </w:rPr>
        <w:t xml:space="preserve"> </w:t>
      </w:r>
      <w:r w:rsidR="00C643E9" w:rsidRPr="00716FE6">
        <w:rPr>
          <w:rFonts w:asciiTheme="minorHAnsi" w:hAnsiTheme="minorHAnsi" w:cstheme="minorHAnsi"/>
          <w:sz w:val="22"/>
        </w:rPr>
        <w:t xml:space="preserve">____ </w:t>
      </w:r>
      <w:r w:rsidR="007B7DC0" w:rsidRPr="00716FE6">
        <w:rPr>
          <w:rFonts w:asciiTheme="minorHAnsi" w:hAnsiTheme="minorHAnsi" w:cstheme="minorHAnsi"/>
          <w:sz w:val="22"/>
        </w:rPr>
        <w:t>Retired</w:t>
      </w:r>
      <w:r w:rsidR="0072064E" w:rsidRPr="00716FE6">
        <w:rPr>
          <w:rFonts w:asciiTheme="minorHAnsi" w:hAnsiTheme="minorHAnsi" w:cstheme="minorHAnsi"/>
          <w:sz w:val="22"/>
        </w:rPr>
        <w:t xml:space="preserve">    ____</w:t>
      </w:r>
      <w:r w:rsidR="007B7DC0" w:rsidRPr="00716FE6">
        <w:rPr>
          <w:rFonts w:asciiTheme="minorHAnsi" w:hAnsiTheme="minorHAnsi" w:cstheme="minorHAnsi"/>
          <w:sz w:val="22"/>
        </w:rPr>
        <w:t xml:space="preserve"> Not Employed</w:t>
      </w:r>
      <w:r w:rsidR="0072064E" w:rsidRPr="00716FE6">
        <w:rPr>
          <w:rFonts w:asciiTheme="minorHAnsi" w:hAnsiTheme="minorHAnsi" w:cstheme="minorHAnsi"/>
          <w:sz w:val="22"/>
        </w:rPr>
        <w:t xml:space="preserve">    </w:t>
      </w:r>
    </w:p>
    <w:p w14:paraId="3677EF41" w14:textId="35BA427C" w:rsidR="00AF1E04" w:rsidRPr="00716FE6" w:rsidRDefault="0072064E" w:rsidP="00116180">
      <w:pPr>
        <w:spacing w:line="360" w:lineRule="auto"/>
        <w:ind w:left="7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 xml:space="preserve"> ____ Student</w:t>
      </w:r>
      <w:r w:rsidR="00116180">
        <w:rPr>
          <w:rFonts w:asciiTheme="minorHAnsi" w:hAnsiTheme="minorHAnsi" w:cstheme="minorHAnsi"/>
          <w:sz w:val="22"/>
        </w:rPr>
        <w:tab/>
        <w:t>____ Actively Seeking</w:t>
      </w:r>
    </w:p>
    <w:p w14:paraId="322261FD" w14:textId="463FC3F4" w:rsidR="00AF1E04" w:rsidRDefault="00062697" w:rsidP="00E4238A">
      <w:pPr>
        <w:spacing w:line="360" w:lineRule="auto"/>
        <w:ind w:left="360" w:firstLine="36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</w:t>
      </w:r>
      <w:r w:rsidR="00AF1E04" w:rsidRPr="00716FE6">
        <w:rPr>
          <w:rFonts w:asciiTheme="minorHAnsi" w:hAnsiTheme="minorHAnsi" w:cstheme="minorHAnsi"/>
          <w:sz w:val="22"/>
        </w:rPr>
        <w:t xml:space="preserve">f </w:t>
      </w:r>
      <w:r w:rsidR="00B73ECD" w:rsidRPr="00716FE6">
        <w:rPr>
          <w:rFonts w:asciiTheme="minorHAnsi" w:hAnsiTheme="minorHAnsi" w:cstheme="minorHAnsi"/>
          <w:sz w:val="22"/>
        </w:rPr>
        <w:t>employed</w:t>
      </w:r>
      <w:r w:rsidR="00AF1E04" w:rsidRPr="00716FE6">
        <w:rPr>
          <w:rFonts w:asciiTheme="minorHAnsi" w:hAnsiTheme="minorHAnsi" w:cstheme="minorHAnsi"/>
          <w:sz w:val="22"/>
        </w:rPr>
        <w:t xml:space="preserve">, </w:t>
      </w:r>
      <w:r w:rsidR="007B7DC0" w:rsidRPr="00716FE6">
        <w:rPr>
          <w:rFonts w:asciiTheme="minorHAnsi" w:hAnsiTheme="minorHAnsi" w:cstheme="minorHAnsi"/>
          <w:sz w:val="22"/>
        </w:rPr>
        <w:t>where is the location of your employment</w:t>
      </w:r>
      <w:r w:rsidR="00AF1E04" w:rsidRPr="00716FE6">
        <w:rPr>
          <w:rFonts w:asciiTheme="minorHAnsi" w:hAnsiTheme="minorHAnsi" w:cstheme="minorHAnsi"/>
          <w:sz w:val="22"/>
        </w:rPr>
        <w:t>?</w:t>
      </w:r>
      <w:r w:rsidR="009B1C11">
        <w:rPr>
          <w:rFonts w:asciiTheme="minorHAnsi" w:hAnsiTheme="minorHAnsi" w:cstheme="minorHAnsi"/>
          <w:sz w:val="22"/>
        </w:rPr>
        <w:t xml:space="preserve"> (City and State)</w:t>
      </w:r>
    </w:p>
    <w:p w14:paraId="71CE9BDC" w14:textId="58E780CA" w:rsidR="007B7DC0" w:rsidRDefault="00062697" w:rsidP="00641FBD">
      <w:pPr>
        <w:ind w:left="360" w:firstLine="36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_______</w:t>
      </w:r>
      <w:r w:rsidR="009B1C11">
        <w:rPr>
          <w:rFonts w:asciiTheme="minorHAnsi" w:hAnsiTheme="minorHAnsi" w:cstheme="minorHAnsi"/>
          <w:sz w:val="22"/>
        </w:rPr>
        <w:t>______________________________</w:t>
      </w:r>
      <w:r>
        <w:rPr>
          <w:rFonts w:asciiTheme="minorHAnsi" w:hAnsiTheme="minorHAnsi" w:cstheme="minorHAnsi"/>
          <w:sz w:val="22"/>
        </w:rPr>
        <w:t>________________</w:t>
      </w:r>
      <w:r w:rsidR="009B1C11">
        <w:rPr>
          <w:rFonts w:asciiTheme="minorHAnsi" w:hAnsiTheme="minorHAnsi" w:cstheme="minorHAnsi"/>
          <w:sz w:val="22"/>
        </w:rPr>
        <w:t>________</w:t>
      </w:r>
      <w:r>
        <w:rPr>
          <w:rFonts w:asciiTheme="minorHAnsi" w:hAnsiTheme="minorHAnsi" w:cstheme="minorHAnsi"/>
          <w:sz w:val="22"/>
        </w:rPr>
        <w:br/>
        <w:t xml:space="preserve">       </w:t>
      </w:r>
    </w:p>
    <w:p w14:paraId="5ED1F854" w14:textId="77777777" w:rsidR="00641FBD" w:rsidRPr="00716FE6" w:rsidRDefault="00641FBD" w:rsidP="00641FBD">
      <w:pPr>
        <w:ind w:left="360" w:firstLine="360"/>
        <w:rPr>
          <w:rFonts w:asciiTheme="minorHAnsi" w:hAnsiTheme="minorHAnsi" w:cstheme="minorHAnsi"/>
          <w:sz w:val="22"/>
        </w:rPr>
      </w:pPr>
    </w:p>
    <w:p w14:paraId="1E3E3465" w14:textId="7C4D2AC5" w:rsidR="007B7DC0" w:rsidRPr="00716FE6" w:rsidRDefault="007B7DC0" w:rsidP="007B7DC0">
      <w:pPr>
        <w:numPr>
          <w:ilvl w:val="0"/>
          <w:numId w:val="13"/>
        </w:numPr>
        <w:rPr>
          <w:rFonts w:asciiTheme="minorHAnsi" w:hAnsiTheme="minorHAnsi" w:cstheme="minorHAnsi"/>
          <w:sz w:val="22"/>
          <w:u w:val="single"/>
        </w:rPr>
      </w:pPr>
      <w:r w:rsidRPr="00716FE6">
        <w:rPr>
          <w:rFonts w:asciiTheme="minorHAnsi" w:hAnsiTheme="minorHAnsi" w:cstheme="minorHAnsi"/>
          <w:sz w:val="22"/>
        </w:rPr>
        <w:t xml:space="preserve">What percentage of your </w:t>
      </w:r>
      <w:r w:rsidR="001C0C69">
        <w:rPr>
          <w:rFonts w:asciiTheme="minorHAnsi" w:hAnsiTheme="minorHAnsi" w:cstheme="minorHAnsi"/>
          <w:sz w:val="22"/>
        </w:rPr>
        <w:t>weekly</w:t>
      </w:r>
      <w:r w:rsidRPr="00716FE6">
        <w:rPr>
          <w:rFonts w:asciiTheme="minorHAnsi" w:hAnsiTheme="minorHAnsi" w:cstheme="minorHAnsi"/>
          <w:sz w:val="22"/>
        </w:rPr>
        <w:t xml:space="preserve"> retail spending is done in </w:t>
      </w:r>
      <w:r w:rsidR="0061530A">
        <w:rPr>
          <w:rFonts w:asciiTheme="minorHAnsi" w:hAnsiTheme="minorHAnsi" w:cstheme="minorHAnsi"/>
          <w:sz w:val="22"/>
        </w:rPr>
        <w:t>Fluvanna</w:t>
      </w:r>
      <w:r w:rsidR="000A1238">
        <w:rPr>
          <w:rFonts w:asciiTheme="minorHAnsi" w:hAnsiTheme="minorHAnsi" w:cstheme="minorHAnsi"/>
          <w:sz w:val="22"/>
        </w:rPr>
        <w:t xml:space="preserve"> County</w:t>
      </w:r>
      <w:r w:rsidRPr="00716FE6">
        <w:rPr>
          <w:rFonts w:asciiTheme="minorHAnsi" w:hAnsiTheme="minorHAnsi" w:cstheme="minorHAnsi"/>
          <w:sz w:val="22"/>
        </w:rPr>
        <w:t>?</w:t>
      </w:r>
      <w:r w:rsidR="00066C5D">
        <w:rPr>
          <w:rFonts w:asciiTheme="minorHAnsi" w:hAnsiTheme="minorHAnsi" w:cstheme="minorHAnsi"/>
          <w:sz w:val="22"/>
        </w:rPr>
        <w:t xml:space="preserve"> </w:t>
      </w:r>
    </w:p>
    <w:p w14:paraId="536CC8B4" w14:textId="77777777" w:rsidR="007B7DC0" w:rsidRPr="00716FE6" w:rsidRDefault="007B7DC0" w:rsidP="007B7DC0">
      <w:pPr>
        <w:ind w:left="720"/>
        <w:rPr>
          <w:rFonts w:asciiTheme="minorHAnsi" w:hAnsiTheme="minorHAnsi" w:cstheme="minorHAnsi"/>
          <w:sz w:val="22"/>
        </w:rPr>
      </w:pPr>
    </w:p>
    <w:p w14:paraId="518376B0" w14:textId="34358870" w:rsidR="003A05CF" w:rsidRPr="001B0E50" w:rsidRDefault="0072064E" w:rsidP="00641FBD">
      <w:pPr>
        <w:ind w:left="7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  <w:u w:val="single"/>
        </w:rPr>
        <w:t xml:space="preserve">___ </w:t>
      </w:r>
      <w:r w:rsidRPr="00716FE6">
        <w:rPr>
          <w:rFonts w:asciiTheme="minorHAnsi" w:hAnsiTheme="minorHAnsi" w:cstheme="minorHAnsi"/>
          <w:sz w:val="22"/>
        </w:rPr>
        <w:t>1-25%        ___ 26-50%       ___51-75%       ___76-100%</w:t>
      </w:r>
    </w:p>
    <w:p w14:paraId="00C56505" w14:textId="73AAE858" w:rsidR="00714877" w:rsidRDefault="00714877" w:rsidP="00641FBD">
      <w:pPr>
        <w:pStyle w:val="BodyText2"/>
        <w:rPr>
          <w:rFonts w:asciiTheme="minorHAnsi" w:hAnsiTheme="minorHAnsi" w:cstheme="minorHAnsi"/>
          <w:bCs/>
          <w:sz w:val="22"/>
        </w:rPr>
      </w:pPr>
    </w:p>
    <w:p w14:paraId="7EA07C40" w14:textId="5BC7DEA7" w:rsidR="00714877" w:rsidRDefault="00714877" w:rsidP="00714877">
      <w:pPr>
        <w:pStyle w:val="BodyText2"/>
        <w:numPr>
          <w:ilvl w:val="0"/>
          <w:numId w:val="13"/>
        </w:numPr>
        <w:spacing w:line="360" w:lineRule="auto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Please rate Fluvanna County as a place to:</w:t>
      </w:r>
    </w:p>
    <w:p w14:paraId="1D557D0C" w14:textId="2512E7A5" w:rsidR="00714877" w:rsidRDefault="00714877" w:rsidP="00714877">
      <w:pPr>
        <w:pStyle w:val="BodyText2"/>
        <w:ind w:left="720"/>
        <w:rPr>
          <w:rFonts w:asciiTheme="minorHAnsi" w:hAnsiTheme="minorHAnsi" w:cstheme="minorHAnsi"/>
          <w:szCs w:val="16"/>
        </w:rPr>
      </w:pPr>
      <w:r>
        <w:rPr>
          <w:rFonts w:asciiTheme="minorHAnsi" w:hAnsiTheme="minorHAnsi" w:cstheme="minorHAnsi"/>
          <w:bCs/>
          <w:sz w:val="22"/>
        </w:rPr>
        <w:t>Learn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EXCELLENT</w:t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GOOD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FAI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POO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NO OPINION</w:t>
      </w:r>
    </w:p>
    <w:p w14:paraId="5FFAB2B4" w14:textId="00216465" w:rsidR="00714877" w:rsidRDefault="00714877" w:rsidP="00714877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Live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EXCELLENT</w:t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GOOD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FAI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POO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NO OPINION</w:t>
      </w:r>
    </w:p>
    <w:p w14:paraId="25452D4C" w14:textId="13921424" w:rsidR="00714877" w:rsidRDefault="00714877" w:rsidP="00714877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Play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EXCELLENT</w:t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GOOD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FAI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POO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NO OPINION</w:t>
      </w:r>
    </w:p>
    <w:p w14:paraId="4491BC92" w14:textId="30355A09" w:rsidR="00714877" w:rsidRDefault="00714877" w:rsidP="00714877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Raise a family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EXCELLENT</w:t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GOOD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FAI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POO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NO OPINION</w:t>
      </w:r>
    </w:p>
    <w:p w14:paraId="3ECAB933" w14:textId="04569EE2" w:rsidR="00714877" w:rsidRDefault="00714877" w:rsidP="00714877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Retire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EXCELLENT</w:t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GOOD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FAI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POO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NO OPINION</w:t>
      </w:r>
    </w:p>
    <w:p w14:paraId="70E218CD" w14:textId="4C024ECA" w:rsidR="00714877" w:rsidRDefault="00714877" w:rsidP="00714877">
      <w:pPr>
        <w:pStyle w:val="BodyText2"/>
        <w:ind w:left="720"/>
        <w:rPr>
          <w:rFonts w:asciiTheme="minorHAnsi" w:hAnsiTheme="minorHAnsi" w:cstheme="minorHAnsi"/>
          <w:szCs w:val="16"/>
        </w:rPr>
      </w:pPr>
      <w:r>
        <w:rPr>
          <w:rFonts w:asciiTheme="minorHAnsi" w:hAnsiTheme="minorHAnsi" w:cstheme="minorHAnsi"/>
          <w:bCs/>
          <w:sz w:val="22"/>
        </w:rPr>
        <w:t>Operate a business</w:t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EXCELLENT</w:t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GOOD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FAI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POO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NO OPINION</w:t>
      </w:r>
    </w:p>
    <w:p w14:paraId="0F956CAF" w14:textId="75CB7F16" w:rsidR="00714877" w:rsidRDefault="00714877" w:rsidP="00714877">
      <w:pPr>
        <w:pStyle w:val="BodyText2"/>
        <w:ind w:left="720"/>
        <w:rPr>
          <w:rFonts w:asciiTheme="minorHAnsi" w:hAnsiTheme="minorHAnsi" w:cstheme="minorHAnsi"/>
          <w:szCs w:val="16"/>
        </w:rPr>
      </w:pPr>
      <w:r>
        <w:rPr>
          <w:rFonts w:asciiTheme="minorHAnsi" w:hAnsiTheme="minorHAnsi" w:cstheme="minorHAnsi"/>
          <w:bCs/>
          <w:sz w:val="22"/>
        </w:rPr>
        <w:t>Shop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EXCELLENT</w:t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GOOD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FAI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POO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NO OPINION</w:t>
      </w:r>
    </w:p>
    <w:p w14:paraId="1AD7659B" w14:textId="6858A9AB" w:rsidR="00714877" w:rsidRDefault="00714877" w:rsidP="00714877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Work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EXCELLENT</w:t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GOOD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Pr="00716FE6">
        <w:rPr>
          <w:rFonts w:asciiTheme="minorHAnsi" w:hAnsiTheme="minorHAnsi" w:cstheme="minorHAnsi"/>
          <w:szCs w:val="16"/>
        </w:rPr>
        <w:t>FAI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POOR</w:t>
      </w:r>
      <w:r>
        <w:rPr>
          <w:rFonts w:asciiTheme="minorHAnsi" w:hAnsiTheme="minorHAnsi" w:cstheme="minorHAnsi"/>
          <w:szCs w:val="16"/>
        </w:rPr>
        <w:tab/>
      </w:r>
      <w:r>
        <w:rPr>
          <w:rFonts w:asciiTheme="minorHAnsi" w:hAnsiTheme="minorHAnsi" w:cstheme="minorHAnsi"/>
          <w:szCs w:val="16"/>
        </w:rPr>
        <w:tab/>
      </w:r>
      <w:r w:rsidRPr="00716FE6">
        <w:rPr>
          <w:rFonts w:asciiTheme="minorHAnsi" w:hAnsiTheme="minorHAnsi" w:cstheme="minorHAnsi"/>
          <w:szCs w:val="16"/>
        </w:rPr>
        <w:t>NO OPINION</w:t>
      </w:r>
    </w:p>
    <w:p w14:paraId="33EB8744" w14:textId="77777777" w:rsidR="00714877" w:rsidRDefault="00714877" w:rsidP="00714877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</w:p>
    <w:p w14:paraId="6A958091" w14:textId="2FC11528" w:rsidR="002B4A15" w:rsidRDefault="002B4A15" w:rsidP="002B4A15">
      <w:pPr>
        <w:pStyle w:val="BodyText2"/>
        <w:spacing w:line="360" w:lineRule="auto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THE FOLLOWING QUESTIONS WERE DESIGNED BASED ON INPUT FROM THE COMMUNITY MEETINGS</w:t>
      </w:r>
    </w:p>
    <w:p w14:paraId="5DE882B1" w14:textId="4BBAB777" w:rsidR="00116180" w:rsidRPr="00641FBD" w:rsidRDefault="00116180" w:rsidP="00641FBD">
      <w:pPr>
        <w:pStyle w:val="BodyText2"/>
        <w:numPr>
          <w:ilvl w:val="0"/>
          <w:numId w:val="13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Referring to the </w:t>
      </w:r>
      <w:r w:rsidR="0061530A">
        <w:rPr>
          <w:rFonts w:asciiTheme="minorHAnsi" w:hAnsiTheme="minorHAnsi" w:cstheme="minorHAnsi"/>
          <w:bCs/>
          <w:sz w:val="22"/>
        </w:rPr>
        <w:t>Community Planning Areas</w:t>
      </w:r>
      <w:r>
        <w:rPr>
          <w:rFonts w:asciiTheme="minorHAnsi" w:hAnsiTheme="minorHAnsi" w:cstheme="minorHAnsi"/>
          <w:bCs/>
          <w:sz w:val="22"/>
        </w:rPr>
        <w:t xml:space="preserve"> </w:t>
      </w:r>
      <w:r w:rsidR="002B4A15">
        <w:rPr>
          <w:rFonts w:asciiTheme="minorHAnsi" w:hAnsiTheme="minorHAnsi" w:cstheme="minorHAnsi"/>
          <w:bCs/>
          <w:sz w:val="22"/>
        </w:rPr>
        <w:t xml:space="preserve">(CPA) </w:t>
      </w:r>
      <w:r>
        <w:rPr>
          <w:rFonts w:asciiTheme="minorHAnsi" w:hAnsiTheme="minorHAnsi" w:cstheme="minorHAnsi"/>
          <w:bCs/>
          <w:sz w:val="22"/>
        </w:rPr>
        <w:t xml:space="preserve">identified per the previous update of the </w:t>
      </w:r>
      <w:r w:rsidR="0061530A">
        <w:rPr>
          <w:rFonts w:asciiTheme="minorHAnsi" w:hAnsiTheme="minorHAnsi" w:cstheme="minorHAnsi"/>
          <w:sz w:val="22"/>
        </w:rPr>
        <w:t>Fluvanna</w:t>
      </w:r>
      <w:r w:rsidR="00E4238A">
        <w:rPr>
          <w:rFonts w:asciiTheme="minorHAnsi" w:hAnsiTheme="minorHAnsi" w:cstheme="minorHAnsi"/>
          <w:bCs/>
          <w:sz w:val="22"/>
        </w:rPr>
        <w:t xml:space="preserve"> County </w:t>
      </w:r>
      <w:r>
        <w:rPr>
          <w:rFonts w:asciiTheme="minorHAnsi" w:hAnsiTheme="minorHAnsi" w:cstheme="minorHAnsi"/>
          <w:bCs/>
          <w:sz w:val="22"/>
        </w:rPr>
        <w:t xml:space="preserve">Comprehensive Plan, in which areas do you believe </w:t>
      </w:r>
      <w:r w:rsidR="00E4238A">
        <w:rPr>
          <w:rFonts w:asciiTheme="minorHAnsi" w:hAnsiTheme="minorHAnsi" w:cstheme="minorHAnsi"/>
          <w:bCs/>
          <w:sz w:val="22"/>
        </w:rPr>
        <w:t xml:space="preserve">future </w:t>
      </w:r>
      <w:r>
        <w:rPr>
          <w:rFonts w:asciiTheme="minorHAnsi" w:hAnsiTheme="minorHAnsi" w:cstheme="minorHAnsi"/>
          <w:bCs/>
          <w:sz w:val="22"/>
        </w:rPr>
        <w:t>growth should occur?  (circle your choice</w:t>
      </w:r>
      <w:r w:rsidR="00E4238A">
        <w:rPr>
          <w:rFonts w:asciiTheme="minorHAnsi" w:hAnsiTheme="minorHAnsi" w:cstheme="minorHAnsi"/>
          <w:bCs/>
          <w:sz w:val="22"/>
        </w:rPr>
        <w:t>s</w:t>
      </w:r>
      <w:r>
        <w:rPr>
          <w:rFonts w:asciiTheme="minorHAnsi" w:hAnsiTheme="minorHAnsi" w:cstheme="minorHAnsi"/>
          <w:bCs/>
          <w:sz w:val="22"/>
        </w:rPr>
        <w:t>)</w:t>
      </w:r>
    </w:p>
    <w:p w14:paraId="47206DC7" w14:textId="05B6BD43" w:rsidR="00116180" w:rsidRPr="00FC45A5" w:rsidRDefault="0061530A" w:rsidP="00FC45A5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>Columbia</w:t>
      </w:r>
      <w:r w:rsidR="00E4238A" w:rsidRPr="00FC45A5">
        <w:rPr>
          <w:rFonts w:asciiTheme="minorHAnsi" w:hAnsiTheme="minorHAnsi" w:cstheme="minorHAnsi"/>
          <w:bCs/>
          <w:szCs w:val="20"/>
        </w:rPr>
        <w:tab/>
      </w:r>
      <w:r w:rsidR="00E4238A" w:rsidRPr="00FC45A5">
        <w:rPr>
          <w:rFonts w:asciiTheme="minorHAnsi" w:hAnsiTheme="minorHAnsi" w:cstheme="minorHAnsi"/>
          <w:bCs/>
          <w:szCs w:val="20"/>
        </w:rPr>
        <w:tab/>
        <w:t>Resident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Bus</w:t>
      </w:r>
      <w:r w:rsidR="00FC45A5">
        <w:rPr>
          <w:rFonts w:asciiTheme="minorHAnsi" w:hAnsiTheme="minorHAnsi" w:cstheme="minorHAnsi"/>
          <w:bCs/>
          <w:szCs w:val="20"/>
        </w:rPr>
        <w:t>iness</w:t>
      </w:r>
      <w:r w:rsidR="00E4238A" w:rsidRPr="00FC45A5">
        <w:rPr>
          <w:rFonts w:asciiTheme="minorHAnsi" w:hAnsiTheme="minorHAnsi" w:cstheme="minorHAnsi"/>
          <w:bCs/>
          <w:szCs w:val="20"/>
        </w:rPr>
        <w:t>/Comm</w:t>
      </w:r>
      <w:r w:rsidR="00FC45A5">
        <w:rPr>
          <w:rFonts w:asciiTheme="minorHAnsi" w:hAnsiTheme="minorHAnsi" w:cstheme="minorHAnsi"/>
          <w:bCs/>
          <w:szCs w:val="20"/>
        </w:rPr>
        <w:t>erc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Industr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No Growth</w:t>
      </w:r>
    </w:p>
    <w:p w14:paraId="7EF6DC27" w14:textId="4E875BBA" w:rsidR="00E4238A" w:rsidRPr="00FC45A5" w:rsidRDefault="0061530A" w:rsidP="00FC45A5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>Fork Union</w:t>
      </w:r>
      <w:r w:rsidR="001B1C70" w:rsidRPr="00FC45A5">
        <w:rPr>
          <w:rFonts w:asciiTheme="minorHAnsi" w:hAnsiTheme="minorHAnsi" w:cstheme="minorHAnsi"/>
          <w:bCs/>
          <w:szCs w:val="20"/>
        </w:rPr>
        <w:t xml:space="preserve"> </w:t>
      </w:r>
      <w:r w:rsidR="00E4238A" w:rsidRPr="00FC45A5">
        <w:rPr>
          <w:rFonts w:asciiTheme="minorHAnsi" w:hAnsiTheme="minorHAnsi" w:cstheme="minorHAnsi"/>
          <w:bCs/>
          <w:szCs w:val="20"/>
        </w:rPr>
        <w:tab/>
      </w:r>
      <w:r w:rsidR="00E4238A" w:rsidRPr="00FC45A5">
        <w:rPr>
          <w:rFonts w:asciiTheme="minorHAnsi" w:hAnsiTheme="minorHAnsi" w:cstheme="minorHAnsi"/>
          <w:bCs/>
          <w:szCs w:val="20"/>
        </w:rPr>
        <w:tab/>
        <w:t>Residential</w:t>
      </w:r>
      <w:r w:rsidR="00E4238A" w:rsidRPr="00FC45A5">
        <w:rPr>
          <w:rFonts w:asciiTheme="minorHAnsi" w:hAnsiTheme="minorHAnsi" w:cstheme="minorHAnsi"/>
          <w:bCs/>
          <w:szCs w:val="20"/>
        </w:rPr>
        <w:tab/>
      </w:r>
      <w:r w:rsidR="00FC45A5" w:rsidRPr="00FC45A5">
        <w:rPr>
          <w:rFonts w:asciiTheme="minorHAnsi" w:hAnsiTheme="minorHAnsi" w:cstheme="minorHAnsi"/>
          <w:bCs/>
          <w:szCs w:val="20"/>
        </w:rPr>
        <w:t>Bus</w:t>
      </w:r>
      <w:r w:rsidR="00FC45A5">
        <w:rPr>
          <w:rFonts w:asciiTheme="minorHAnsi" w:hAnsiTheme="minorHAnsi" w:cstheme="minorHAnsi"/>
          <w:bCs/>
          <w:szCs w:val="20"/>
        </w:rPr>
        <w:t>iness</w:t>
      </w:r>
      <w:r w:rsidR="00FC45A5" w:rsidRPr="00FC45A5">
        <w:rPr>
          <w:rFonts w:asciiTheme="minorHAnsi" w:hAnsiTheme="minorHAnsi" w:cstheme="minorHAnsi"/>
          <w:bCs/>
          <w:szCs w:val="20"/>
        </w:rPr>
        <w:t>/Comm</w:t>
      </w:r>
      <w:r w:rsidR="00FC45A5">
        <w:rPr>
          <w:rFonts w:asciiTheme="minorHAnsi" w:hAnsiTheme="minorHAnsi" w:cstheme="minorHAnsi"/>
          <w:bCs/>
          <w:szCs w:val="20"/>
        </w:rPr>
        <w:t>erc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Industr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No Growth</w:t>
      </w:r>
    </w:p>
    <w:p w14:paraId="74914FFE" w14:textId="39D6C4BD" w:rsidR="002B4A15" w:rsidRDefault="0061530A" w:rsidP="00FC45A5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 xml:space="preserve">Palmyra </w:t>
      </w:r>
      <w:r>
        <w:rPr>
          <w:rFonts w:asciiTheme="minorHAnsi" w:hAnsiTheme="minorHAnsi" w:cstheme="minorHAnsi"/>
          <w:bCs/>
          <w:szCs w:val="20"/>
        </w:rPr>
        <w:tab/>
      </w:r>
      <w:r w:rsidR="00E4238A" w:rsidRPr="00FC45A5">
        <w:rPr>
          <w:rFonts w:asciiTheme="minorHAnsi" w:hAnsiTheme="minorHAnsi" w:cstheme="minorHAnsi"/>
          <w:bCs/>
          <w:szCs w:val="20"/>
        </w:rPr>
        <w:tab/>
      </w:r>
      <w:r w:rsidR="00E4238A" w:rsidRPr="00FC45A5">
        <w:rPr>
          <w:rFonts w:asciiTheme="minorHAnsi" w:hAnsiTheme="minorHAnsi" w:cstheme="minorHAnsi"/>
          <w:bCs/>
          <w:szCs w:val="20"/>
        </w:rPr>
        <w:tab/>
        <w:t>Residential</w:t>
      </w:r>
      <w:r w:rsidR="00E4238A" w:rsidRPr="00FC45A5">
        <w:rPr>
          <w:rFonts w:asciiTheme="minorHAnsi" w:hAnsiTheme="minorHAnsi" w:cstheme="minorHAnsi"/>
          <w:bCs/>
          <w:szCs w:val="20"/>
        </w:rPr>
        <w:tab/>
      </w:r>
      <w:r w:rsidR="00FC45A5" w:rsidRPr="00FC45A5">
        <w:rPr>
          <w:rFonts w:asciiTheme="minorHAnsi" w:hAnsiTheme="minorHAnsi" w:cstheme="minorHAnsi"/>
          <w:bCs/>
          <w:szCs w:val="20"/>
        </w:rPr>
        <w:t>Bus</w:t>
      </w:r>
      <w:r w:rsidR="00FC45A5">
        <w:rPr>
          <w:rFonts w:asciiTheme="minorHAnsi" w:hAnsiTheme="minorHAnsi" w:cstheme="minorHAnsi"/>
          <w:bCs/>
          <w:szCs w:val="20"/>
        </w:rPr>
        <w:t>iness</w:t>
      </w:r>
      <w:r w:rsidR="00FC45A5" w:rsidRPr="00FC45A5">
        <w:rPr>
          <w:rFonts w:asciiTheme="minorHAnsi" w:hAnsiTheme="minorHAnsi" w:cstheme="minorHAnsi"/>
          <w:bCs/>
          <w:szCs w:val="20"/>
        </w:rPr>
        <w:t>/Comm</w:t>
      </w:r>
      <w:r w:rsidR="00FC45A5">
        <w:rPr>
          <w:rFonts w:asciiTheme="minorHAnsi" w:hAnsiTheme="minorHAnsi" w:cstheme="minorHAnsi"/>
          <w:bCs/>
          <w:szCs w:val="20"/>
        </w:rPr>
        <w:t>erc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Industr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 xml:space="preserve">No Growth </w:t>
      </w:r>
    </w:p>
    <w:p w14:paraId="20D05E94" w14:textId="7F465C26" w:rsidR="00E4238A" w:rsidRPr="00FC45A5" w:rsidRDefault="0061530A" w:rsidP="00FC45A5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>Rivanna</w:t>
      </w:r>
      <w:r>
        <w:rPr>
          <w:rFonts w:asciiTheme="minorHAnsi" w:hAnsiTheme="minorHAnsi" w:cstheme="minorHAnsi"/>
          <w:bCs/>
          <w:szCs w:val="20"/>
        </w:rPr>
        <w:tab/>
      </w:r>
      <w:r w:rsidR="00E4238A" w:rsidRPr="00FC45A5">
        <w:rPr>
          <w:rFonts w:asciiTheme="minorHAnsi" w:hAnsiTheme="minorHAnsi" w:cstheme="minorHAnsi"/>
          <w:bCs/>
          <w:szCs w:val="20"/>
        </w:rPr>
        <w:tab/>
      </w:r>
      <w:r w:rsidR="00E4238A" w:rsidRPr="00FC45A5">
        <w:rPr>
          <w:rFonts w:asciiTheme="minorHAnsi" w:hAnsiTheme="minorHAnsi" w:cstheme="minorHAnsi"/>
          <w:bCs/>
          <w:szCs w:val="20"/>
        </w:rPr>
        <w:tab/>
        <w:t>Residential</w:t>
      </w:r>
      <w:r w:rsidR="00E4238A" w:rsidRPr="00FC45A5">
        <w:rPr>
          <w:rFonts w:asciiTheme="minorHAnsi" w:hAnsiTheme="minorHAnsi" w:cstheme="minorHAnsi"/>
          <w:bCs/>
          <w:szCs w:val="20"/>
        </w:rPr>
        <w:tab/>
      </w:r>
      <w:r w:rsidR="00FC45A5" w:rsidRPr="00FC45A5">
        <w:rPr>
          <w:rFonts w:asciiTheme="minorHAnsi" w:hAnsiTheme="minorHAnsi" w:cstheme="minorHAnsi"/>
          <w:bCs/>
          <w:szCs w:val="20"/>
        </w:rPr>
        <w:t>Bus</w:t>
      </w:r>
      <w:r w:rsidR="00FC45A5">
        <w:rPr>
          <w:rFonts w:asciiTheme="minorHAnsi" w:hAnsiTheme="minorHAnsi" w:cstheme="minorHAnsi"/>
          <w:bCs/>
          <w:szCs w:val="20"/>
        </w:rPr>
        <w:t>iness</w:t>
      </w:r>
      <w:r w:rsidR="00FC45A5" w:rsidRPr="00FC45A5">
        <w:rPr>
          <w:rFonts w:asciiTheme="minorHAnsi" w:hAnsiTheme="minorHAnsi" w:cstheme="minorHAnsi"/>
          <w:bCs/>
          <w:szCs w:val="20"/>
        </w:rPr>
        <w:t>/Comm</w:t>
      </w:r>
      <w:r w:rsidR="00FC45A5">
        <w:rPr>
          <w:rFonts w:asciiTheme="minorHAnsi" w:hAnsiTheme="minorHAnsi" w:cstheme="minorHAnsi"/>
          <w:bCs/>
          <w:szCs w:val="20"/>
        </w:rPr>
        <w:t>erc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Industr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No Growth</w:t>
      </w:r>
    </w:p>
    <w:p w14:paraId="151E51B6" w14:textId="494A27AC" w:rsidR="00E4238A" w:rsidRPr="00FC45A5" w:rsidRDefault="0061530A" w:rsidP="00FC45A5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>Zion Crossroads</w:t>
      </w:r>
      <w:r w:rsidR="00E4238A" w:rsidRPr="00FC45A5">
        <w:rPr>
          <w:rFonts w:asciiTheme="minorHAnsi" w:hAnsiTheme="minorHAnsi" w:cstheme="minorHAnsi"/>
          <w:bCs/>
          <w:szCs w:val="20"/>
        </w:rPr>
        <w:tab/>
      </w:r>
      <w:r w:rsidR="00E4238A" w:rsidRPr="00FC45A5">
        <w:rPr>
          <w:rFonts w:asciiTheme="minorHAnsi" w:hAnsiTheme="minorHAnsi" w:cstheme="minorHAnsi"/>
          <w:bCs/>
          <w:szCs w:val="20"/>
        </w:rPr>
        <w:tab/>
        <w:t>Residential</w:t>
      </w:r>
      <w:r w:rsidR="00E4238A" w:rsidRPr="00FC45A5">
        <w:rPr>
          <w:rFonts w:asciiTheme="minorHAnsi" w:hAnsiTheme="minorHAnsi" w:cstheme="minorHAnsi"/>
          <w:bCs/>
          <w:szCs w:val="20"/>
        </w:rPr>
        <w:tab/>
      </w:r>
      <w:r w:rsidR="00FC45A5" w:rsidRPr="00FC45A5">
        <w:rPr>
          <w:rFonts w:asciiTheme="minorHAnsi" w:hAnsiTheme="minorHAnsi" w:cstheme="minorHAnsi"/>
          <w:bCs/>
          <w:szCs w:val="20"/>
        </w:rPr>
        <w:t>Bus</w:t>
      </w:r>
      <w:r w:rsidR="00FC45A5">
        <w:rPr>
          <w:rFonts w:asciiTheme="minorHAnsi" w:hAnsiTheme="minorHAnsi" w:cstheme="minorHAnsi"/>
          <w:bCs/>
          <w:szCs w:val="20"/>
        </w:rPr>
        <w:t>iness</w:t>
      </w:r>
      <w:r w:rsidR="00FC45A5" w:rsidRPr="00FC45A5">
        <w:rPr>
          <w:rFonts w:asciiTheme="minorHAnsi" w:hAnsiTheme="minorHAnsi" w:cstheme="minorHAnsi"/>
          <w:bCs/>
          <w:szCs w:val="20"/>
        </w:rPr>
        <w:t>/Comm</w:t>
      </w:r>
      <w:r w:rsidR="00FC45A5">
        <w:rPr>
          <w:rFonts w:asciiTheme="minorHAnsi" w:hAnsiTheme="minorHAnsi" w:cstheme="minorHAnsi"/>
          <w:bCs/>
          <w:szCs w:val="20"/>
        </w:rPr>
        <w:t>erc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Industrial</w:t>
      </w:r>
      <w:r w:rsidR="00E4238A" w:rsidRPr="00FC45A5">
        <w:rPr>
          <w:rFonts w:asciiTheme="minorHAnsi" w:hAnsiTheme="minorHAnsi" w:cstheme="minorHAnsi"/>
          <w:bCs/>
          <w:szCs w:val="20"/>
        </w:rPr>
        <w:tab/>
        <w:t>No Growth</w:t>
      </w:r>
    </w:p>
    <w:p w14:paraId="5F846DD9" w14:textId="77777777" w:rsidR="0061530A" w:rsidRPr="00FC45A5" w:rsidRDefault="0061530A" w:rsidP="00FC45A5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</w:p>
    <w:p w14:paraId="6EC55F66" w14:textId="3A266DD1" w:rsidR="008439D4" w:rsidRPr="00F15B6A" w:rsidRDefault="008439D4" w:rsidP="00F15B6A">
      <w:pPr>
        <w:pStyle w:val="BodyText2"/>
        <w:numPr>
          <w:ilvl w:val="0"/>
          <w:numId w:val="13"/>
        </w:numPr>
        <w:spacing w:line="360" w:lineRule="auto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Referring to these CPAs, should they be expanded</w:t>
      </w:r>
      <w:r w:rsidR="005450DA">
        <w:rPr>
          <w:rFonts w:asciiTheme="minorHAnsi" w:hAnsiTheme="minorHAnsi" w:cstheme="minorHAnsi"/>
          <w:bCs/>
          <w:sz w:val="22"/>
        </w:rPr>
        <w:t xml:space="preserve">, </w:t>
      </w:r>
      <w:r>
        <w:rPr>
          <w:rFonts w:asciiTheme="minorHAnsi" w:hAnsiTheme="minorHAnsi" w:cstheme="minorHAnsi"/>
          <w:bCs/>
          <w:sz w:val="22"/>
        </w:rPr>
        <w:t>reduced</w:t>
      </w:r>
      <w:r w:rsidR="005450DA">
        <w:rPr>
          <w:rFonts w:asciiTheme="minorHAnsi" w:hAnsiTheme="minorHAnsi" w:cstheme="minorHAnsi"/>
          <w:bCs/>
          <w:sz w:val="22"/>
        </w:rPr>
        <w:t xml:space="preserve"> or eliminated</w:t>
      </w:r>
      <w:r>
        <w:rPr>
          <w:rFonts w:asciiTheme="minorHAnsi" w:hAnsiTheme="minorHAnsi" w:cstheme="minorHAnsi"/>
          <w:bCs/>
          <w:sz w:val="22"/>
        </w:rPr>
        <w:t>?</w:t>
      </w:r>
      <w:r w:rsidR="00F15B6A">
        <w:rPr>
          <w:rFonts w:asciiTheme="minorHAnsi" w:hAnsiTheme="minorHAnsi" w:cstheme="minorHAnsi"/>
          <w:bCs/>
          <w:sz w:val="22"/>
        </w:rPr>
        <w:t xml:space="preserve"> (circle your choices)</w:t>
      </w:r>
    </w:p>
    <w:p w14:paraId="3123D313" w14:textId="7938703A" w:rsidR="008439D4" w:rsidRPr="00FC45A5" w:rsidRDefault="008439D4" w:rsidP="008439D4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>Columbia</w:t>
      </w:r>
      <w:r w:rsidRPr="00FC45A5"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Expand</w:t>
      </w:r>
      <w:r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Reduce</w:t>
      </w:r>
      <w:r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ab/>
        <w:t>Eliminate</w:t>
      </w:r>
      <w:r w:rsidRPr="00FC45A5">
        <w:rPr>
          <w:rFonts w:asciiTheme="minorHAnsi" w:hAnsiTheme="minorHAnsi" w:cstheme="minorHAnsi"/>
          <w:bCs/>
          <w:szCs w:val="20"/>
        </w:rPr>
        <w:tab/>
        <w:t xml:space="preserve">No </w:t>
      </w:r>
      <w:r>
        <w:rPr>
          <w:rFonts w:asciiTheme="minorHAnsi" w:hAnsiTheme="minorHAnsi" w:cstheme="minorHAnsi"/>
          <w:bCs/>
          <w:szCs w:val="20"/>
        </w:rPr>
        <w:t>Change</w:t>
      </w:r>
    </w:p>
    <w:p w14:paraId="46654729" w14:textId="0AE7984E" w:rsidR="008439D4" w:rsidRPr="00FC45A5" w:rsidRDefault="008439D4" w:rsidP="008439D4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>Fork Union</w:t>
      </w:r>
      <w:r w:rsidRPr="00FC45A5">
        <w:rPr>
          <w:rFonts w:asciiTheme="minorHAnsi" w:hAnsiTheme="minorHAnsi" w:cstheme="minorHAnsi"/>
          <w:bCs/>
          <w:szCs w:val="20"/>
        </w:rPr>
        <w:t xml:space="preserve"> </w:t>
      </w:r>
      <w:r w:rsidRPr="00FC45A5"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Expand</w:t>
      </w:r>
      <w:r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Reduce</w:t>
      </w:r>
      <w:r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ab/>
        <w:t>Eliminate</w:t>
      </w:r>
      <w:r w:rsidRPr="00FC45A5">
        <w:rPr>
          <w:rFonts w:asciiTheme="minorHAnsi" w:hAnsiTheme="minorHAnsi" w:cstheme="minorHAnsi"/>
          <w:bCs/>
          <w:szCs w:val="20"/>
        </w:rPr>
        <w:tab/>
        <w:t xml:space="preserve">No </w:t>
      </w:r>
      <w:r>
        <w:rPr>
          <w:rFonts w:asciiTheme="minorHAnsi" w:hAnsiTheme="minorHAnsi" w:cstheme="minorHAnsi"/>
          <w:bCs/>
          <w:szCs w:val="20"/>
        </w:rPr>
        <w:t>Change</w:t>
      </w:r>
    </w:p>
    <w:p w14:paraId="3667BFC5" w14:textId="06DEF42F" w:rsidR="008439D4" w:rsidRDefault="008439D4" w:rsidP="008439D4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 xml:space="preserve">Palmyra </w:t>
      </w:r>
      <w:r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Expand</w:t>
      </w:r>
      <w:r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Reduce</w:t>
      </w:r>
      <w:r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ab/>
        <w:t>Eliminate</w:t>
      </w:r>
      <w:r w:rsidRPr="00FC45A5">
        <w:rPr>
          <w:rFonts w:asciiTheme="minorHAnsi" w:hAnsiTheme="minorHAnsi" w:cstheme="minorHAnsi"/>
          <w:bCs/>
          <w:szCs w:val="20"/>
        </w:rPr>
        <w:tab/>
        <w:t xml:space="preserve">No </w:t>
      </w:r>
      <w:r>
        <w:rPr>
          <w:rFonts w:asciiTheme="minorHAnsi" w:hAnsiTheme="minorHAnsi" w:cstheme="minorHAnsi"/>
          <w:bCs/>
          <w:szCs w:val="20"/>
        </w:rPr>
        <w:t>Change</w:t>
      </w:r>
    </w:p>
    <w:p w14:paraId="4534B42B" w14:textId="6ABF0C60" w:rsidR="008439D4" w:rsidRPr="00FC45A5" w:rsidRDefault="008439D4" w:rsidP="008439D4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>Rivanna</w:t>
      </w:r>
      <w:r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Expand</w:t>
      </w:r>
      <w:r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Reduce</w:t>
      </w:r>
      <w:r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ab/>
        <w:t>Eliminate</w:t>
      </w:r>
      <w:r w:rsidRPr="00FC45A5">
        <w:rPr>
          <w:rFonts w:asciiTheme="minorHAnsi" w:hAnsiTheme="minorHAnsi" w:cstheme="minorHAnsi"/>
          <w:bCs/>
          <w:szCs w:val="20"/>
        </w:rPr>
        <w:tab/>
        <w:t xml:space="preserve">No </w:t>
      </w:r>
      <w:r>
        <w:rPr>
          <w:rFonts w:asciiTheme="minorHAnsi" w:hAnsiTheme="minorHAnsi" w:cstheme="minorHAnsi"/>
          <w:bCs/>
          <w:szCs w:val="20"/>
        </w:rPr>
        <w:t>Change</w:t>
      </w:r>
    </w:p>
    <w:p w14:paraId="11F0BA07" w14:textId="093DEDFC" w:rsidR="008439D4" w:rsidRPr="00FC45A5" w:rsidRDefault="008439D4" w:rsidP="008439D4">
      <w:pPr>
        <w:pStyle w:val="BodyText2"/>
        <w:ind w:left="720" w:right="-324"/>
        <w:rPr>
          <w:rFonts w:asciiTheme="minorHAnsi" w:hAnsiTheme="minorHAnsi" w:cstheme="minorHAnsi"/>
          <w:bCs/>
          <w:szCs w:val="20"/>
        </w:rPr>
      </w:pPr>
      <w:r>
        <w:rPr>
          <w:rFonts w:asciiTheme="minorHAnsi" w:hAnsiTheme="minorHAnsi" w:cstheme="minorHAnsi"/>
          <w:bCs/>
          <w:szCs w:val="20"/>
        </w:rPr>
        <w:t>Zion Crossroads</w:t>
      </w:r>
      <w:r w:rsidRPr="00FC45A5"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Expand</w:t>
      </w:r>
      <w:r>
        <w:rPr>
          <w:rFonts w:asciiTheme="minorHAnsi" w:hAnsiTheme="minorHAnsi" w:cstheme="minorHAnsi"/>
          <w:bCs/>
          <w:szCs w:val="20"/>
        </w:rPr>
        <w:tab/>
      </w:r>
      <w:r w:rsidRPr="00FC45A5"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>Reduce</w:t>
      </w:r>
      <w:r>
        <w:rPr>
          <w:rFonts w:asciiTheme="minorHAnsi" w:hAnsiTheme="minorHAnsi" w:cstheme="minorHAnsi"/>
          <w:bCs/>
          <w:szCs w:val="20"/>
        </w:rPr>
        <w:tab/>
      </w:r>
      <w:r>
        <w:rPr>
          <w:rFonts w:asciiTheme="minorHAnsi" w:hAnsiTheme="minorHAnsi" w:cstheme="minorHAnsi"/>
          <w:bCs/>
          <w:szCs w:val="20"/>
        </w:rPr>
        <w:tab/>
        <w:t>Eliminate</w:t>
      </w:r>
      <w:r w:rsidRPr="00FC45A5">
        <w:rPr>
          <w:rFonts w:asciiTheme="minorHAnsi" w:hAnsiTheme="minorHAnsi" w:cstheme="minorHAnsi"/>
          <w:bCs/>
          <w:szCs w:val="20"/>
        </w:rPr>
        <w:tab/>
        <w:t xml:space="preserve">No </w:t>
      </w:r>
      <w:r>
        <w:rPr>
          <w:rFonts w:asciiTheme="minorHAnsi" w:hAnsiTheme="minorHAnsi" w:cstheme="minorHAnsi"/>
          <w:bCs/>
          <w:szCs w:val="20"/>
        </w:rPr>
        <w:t>Change</w:t>
      </w:r>
      <w:r w:rsidRPr="00FC45A5">
        <w:rPr>
          <w:rFonts w:asciiTheme="minorHAnsi" w:hAnsiTheme="minorHAnsi" w:cstheme="minorHAnsi"/>
          <w:bCs/>
          <w:szCs w:val="20"/>
        </w:rPr>
        <w:t xml:space="preserve"> </w:t>
      </w:r>
    </w:p>
    <w:p w14:paraId="2B6BA809" w14:textId="77777777" w:rsidR="00714877" w:rsidRDefault="00714877" w:rsidP="008439D4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</w:p>
    <w:p w14:paraId="5A4B93CE" w14:textId="195D64F3" w:rsidR="00641FBD" w:rsidRPr="00F15B6A" w:rsidRDefault="00641FBD" w:rsidP="00F15B6A">
      <w:pPr>
        <w:pStyle w:val="ListParagraph"/>
        <w:numPr>
          <w:ilvl w:val="0"/>
          <w:numId w:val="1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is your feeling about development in the County?</w:t>
      </w:r>
    </w:p>
    <w:p w14:paraId="207225F9" w14:textId="77777777" w:rsidR="00641FBD" w:rsidRDefault="00641FBD" w:rsidP="00641FBD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___  The County is developing too much, too quickly </w:t>
      </w:r>
      <w:r>
        <w:rPr>
          <w:rFonts w:asciiTheme="minorHAnsi" w:hAnsiTheme="minorHAnsi" w:cstheme="minorHAnsi"/>
          <w:sz w:val="22"/>
          <w:szCs w:val="22"/>
        </w:rPr>
        <w:tab/>
        <w:t>___ The pace of growth is adequate</w:t>
      </w:r>
      <w:r>
        <w:rPr>
          <w:rFonts w:asciiTheme="minorHAnsi" w:hAnsiTheme="minorHAnsi" w:cstheme="minorHAnsi"/>
          <w:sz w:val="22"/>
          <w:szCs w:val="22"/>
        </w:rPr>
        <w:tab/>
      </w:r>
    </w:p>
    <w:p w14:paraId="6DC85302" w14:textId="3A7ECD86" w:rsidR="00641FBD" w:rsidRDefault="00641FBD" w:rsidP="00641FBD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__</w:t>
      </w:r>
      <w:proofErr w:type="gramStart"/>
      <w:r>
        <w:rPr>
          <w:rFonts w:asciiTheme="minorHAnsi" w:hAnsiTheme="minorHAnsi" w:cstheme="minorHAnsi"/>
          <w:sz w:val="22"/>
          <w:szCs w:val="22"/>
        </w:rPr>
        <w:t>_  More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development is needed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___ Unsure/No opinion</w:t>
      </w:r>
    </w:p>
    <w:p w14:paraId="2D9F4EF2" w14:textId="1F538E78" w:rsidR="009B1C11" w:rsidRDefault="009B1C11" w:rsidP="00641FBD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638D57E0" w14:textId="77777777" w:rsidR="009B1C11" w:rsidRPr="00641FBD" w:rsidRDefault="009B1C11" w:rsidP="00641FBD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169A6666" w14:textId="42FFE386" w:rsidR="0035232A" w:rsidRDefault="0035232A" w:rsidP="0035232A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Does the County need to add trails or pedestrian/bike paths?</w:t>
      </w:r>
      <w:r>
        <w:rPr>
          <w:rFonts w:asciiTheme="minorHAnsi" w:hAnsiTheme="minorHAnsi" w:cstheme="minorHAnsi"/>
          <w:sz w:val="22"/>
          <w:szCs w:val="22"/>
        </w:rPr>
        <w:tab/>
        <w:t>___ Yes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___ No</w:t>
      </w:r>
    </w:p>
    <w:p w14:paraId="3C571685" w14:textId="77777777" w:rsidR="0035232A" w:rsidRDefault="0035232A" w:rsidP="0035232A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7407C062" w14:textId="77777777" w:rsidR="0035232A" w:rsidRDefault="0035232A" w:rsidP="0035232A">
      <w:pPr>
        <w:pStyle w:val="ListParagrap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f yes, where? Please be specific. </w:t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686C6829" w14:textId="77777777" w:rsidR="0035232A" w:rsidRDefault="0035232A" w:rsidP="0035232A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21E4D0C7" w14:textId="3225B321" w:rsidR="0035232A" w:rsidRDefault="0035232A" w:rsidP="00641FBD">
      <w:pPr>
        <w:pStyle w:val="ListParagrap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B55BF45" w14:textId="77777777" w:rsidR="00641FBD" w:rsidRDefault="00641FBD" w:rsidP="00641FBD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75690683" w14:textId="696C2973" w:rsidR="0035232A" w:rsidRPr="00716FE6" w:rsidRDefault="0035232A" w:rsidP="0035232A">
      <w:pPr>
        <w:numPr>
          <w:ilvl w:val="0"/>
          <w:numId w:val="13"/>
        </w:numPr>
        <w:spacing w:after="1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>Wh</w:t>
      </w:r>
      <w:r>
        <w:rPr>
          <w:rFonts w:asciiTheme="minorHAnsi" w:hAnsiTheme="minorHAnsi" w:cstheme="minorHAnsi"/>
          <w:sz w:val="22"/>
        </w:rPr>
        <w:t xml:space="preserve">ere would you like to see road improvements made in the County? </w:t>
      </w:r>
    </w:p>
    <w:p w14:paraId="592BC54D" w14:textId="467320A9" w:rsidR="0035232A" w:rsidRDefault="0035232A" w:rsidP="0035232A">
      <w:pPr>
        <w:pStyle w:val="BodyTextInden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___  Dixie (US 15 and Route 6)</w:t>
      </w:r>
      <w:r>
        <w:rPr>
          <w:rFonts w:asciiTheme="minorHAnsi" w:hAnsiTheme="minorHAnsi" w:cstheme="minorHAnsi"/>
          <w:sz w:val="22"/>
        </w:rPr>
        <w:tab/>
        <w:t>___  Colonial Circle</w:t>
      </w:r>
      <w:r>
        <w:rPr>
          <w:rFonts w:asciiTheme="minorHAnsi" w:hAnsiTheme="minorHAnsi" w:cstheme="minorHAnsi"/>
          <w:sz w:val="22"/>
        </w:rPr>
        <w:tab/>
        <w:t xml:space="preserve">___ Cunningham (Route 53 and Route 619) </w:t>
      </w:r>
    </w:p>
    <w:p w14:paraId="3CA64C6B" w14:textId="7DB7AC02" w:rsidR="0035232A" w:rsidRDefault="0035232A" w:rsidP="0035232A">
      <w:pPr>
        <w:pStyle w:val="BodyTextInden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___  Route 618 (Lake Monticello Road) and Route 600 (South Boston Road)</w:t>
      </w:r>
    </w:p>
    <w:p w14:paraId="7F3D0298" w14:textId="4723097C" w:rsidR="0035232A" w:rsidRDefault="0035232A" w:rsidP="0035232A">
      <w:pPr>
        <w:pStyle w:val="BodyTextInden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Other (please specify): </w:t>
      </w:r>
      <w:r w:rsidRPr="00716FE6">
        <w:rPr>
          <w:rFonts w:asciiTheme="minorHAnsi" w:hAnsiTheme="minorHAnsi" w:cstheme="minorHAnsi"/>
          <w:sz w:val="22"/>
        </w:rPr>
        <w:t>_</w:t>
      </w:r>
      <w:r>
        <w:rPr>
          <w:rFonts w:asciiTheme="minorHAnsi" w:hAnsiTheme="minorHAnsi" w:cstheme="minorHAnsi"/>
          <w:sz w:val="22"/>
        </w:rPr>
        <w:t>_______________________________________________</w:t>
      </w:r>
      <w:r w:rsidRPr="00716FE6">
        <w:rPr>
          <w:rFonts w:asciiTheme="minorHAnsi" w:hAnsiTheme="minorHAnsi" w:cstheme="minorHAnsi"/>
          <w:sz w:val="22"/>
        </w:rPr>
        <w:t>____________</w:t>
      </w:r>
    </w:p>
    <w:p w14:paraId="62998970" w14:textId="15C5ECE5" w:rsidR="0035232A" w:rsidRDefault="0035232A" w:rsidP="00641FBD">
      <w:pPr>
        <w:pStyle w:val="BodyTextIndent"/>
        <w:spacing w:line="240" w:lineRule="auto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>_______________________________________________________________________________</w:t>
      </w:r>
    </w:p>
    <w:p w14:paraId="651DCE01" w14:textId="77777777" w:rsidR="00641FBD" w:rsidRPr="00116180" w:rsidRDefault="00641FBD" w:rsidP="00641FBD">
      <w:pPr>
        <w:pStyle w:val="BodyTextIndent"/>
        <w:spacing w:line="240" w:lineRule="auto"/>
        <w:rPr>
          <w:rFonts w:asciiTheme="minorHAnsi" w:hAnsiTheme="minorHAnsi" w:cstheme="minorHAnsi"/>
          <w:sz w:val="22"/>
        </w:rPr>
      </w:pPr>
    </w:p>
    <w:p w14:paraId="3A0998D6" w14:textId="311F60A9" w:rsidR="002B4A15" w:rsidRDefault="002B4A15" w:rsidP="002B4A15">
      <w:pPr>
        <w:pStyle w:val="BodyText2"/>
        <w:numPr>
          <w:ilvl w:val="0"/>
          <w:numId w:val="13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What types of residential development does </w:t>
      </w:r>
      <w:r>
        <w:rPr>
          <w:rFonts w:asciiTheme="minorHAnsi" w:hAnsiTheme="minorHAnsi" w:cstheme="minorHAnsi"/>
          <w:sz w:val="22"/>
        </w:rPr>
        <w:t>Fluvanna</w:t>
      </w:r>
      <w:r>
        <w:rPr>
          <w:rFonts w:asciiTheme="minorHAnsi" w:hAnsiTheme="minorHAnsi" w:cstheme="minorHAnsi"/>
          <w:bCs/>
          <w:sz w:val="22"/>
        </w:rPr>
        <w:t xml:space="preserve"> County need in the future? (check all that apply)</w:t>
      </w:r>
    </w:p>
    <w:p w14:paraId="1D39248F" w14:textId="77777777" w:rsidR="002B4A15" w:rsidRDefault="002B4A15" w:rsidP="002B4A15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</w:p>
    <w:p w14:paraId="343C3B1F" w14:textId="103D19EC" w:rsidR="002B4A15" w:rsidRDefault="002B4A15" w:rsidP="002B4A15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___ None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="008439D4"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>___ Apartments/condos</w:t>
      </w:r>
      <w:r>
        <w:rPr>
          <w:rFonts w:asciiTheme="minorHAnsi" w:hAnsiTheme="minorHAnsi" w:cstheme="minorHAnsi"/>
          <w:bCs/>
          <w:sz w:val="22"/>
        </w:rPr>
        <w:tab/>
        <w:t>___ Housing for senior/elderly</w:t>
      </w:r>
    </w:p>
    <w:p w14:paraId="41699EF3" w14:textId="77777777" w:rsidR="008439D4" w:rsidRDefault="002B4A15" w:rsidP="002B4A15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___ </w:t>
      </w:r>
      <w:r w:rsidR="008439D4">
        <w:rPr>
          <w:rFonts w:asciiTheme="minorHAnsi" w:hAnsiTheme="minorHAnsi" w:cstheme="minorHAnsi"/>
          <w:bCs/>
          <w:sz w:val="22"/>
        </w:rPr>
        <w:t>Workforce housing</w:t>
      </w:r>
      <w:r w:rsidR="008439D4">
        <w:rPr>
          <w:rFonts w:asciiTheme="minorHAnsi" w:hAnsiTheme="minorHAnsi" w:cstheme="minorHAnsi"/>
          <w:bCs/>
          <w:sz w:val="22"/>
        </w:rPr>
        <w:tab/>
      </w:r>
      <w:r w:rsidR="008439D4">
        <w:rPr>
          <w:rFonts w:asciiTheme="minorHAnsi" w:hAnsiTheme="minorHAnsi" w:cstheme="minorHAnsi"/>
          <w:bCs/>
          <w:sz w:val="22"/>
        </w:rPr>
        <w:tab/>
        <w:t xml:space="preserve">___ </w:t>
      </w:r>
      <w:r>
        <w:rPr>
          <w:rFonts w:asciiTheme="minorHAnsi" w:hAnsiTheme="minorHAnsi" w:cstheme="minorHAnsi"/>
          <w:bCs/>
          <w:sz w:val="22"/>
        </w:rPr>
        <w:t>Single family</w:t>
      </w:r>
      <w:r>
        <w:rPr>
          <w:rFonts w:asciiTheme="minorHAnsi" w:hAnsiTheme="minorHAnsi" w:cstheme="minorHAnsi"/>
          <w:bCs/>
          <w:sz w:val="22"/>
        </w:rPr>
        <w:tab/>
      </w:r>
      <w:r w:rsidR="008439D4"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 xml:space="preserve">___ </w:t>
      </w:r>
      <w:r w:rsidR="00382CB7">
        <w:rPr>
          <w:rFonts w:asciiTheme="minorHAnsi" w:hAnsiTheme="minorHAnsi" w:cstheme="minorHAnsi"/>
          <w:bCs/>
          <w:sz w:val="22"/>
        </w:rPr>
        <w:t>T</w:t>
      </w:r>
      <w:r>
        <w:rPr>
          <w:rFonts w:asciiTheme="minorHAnsi" w:hAnsiTheme="minorHAnsi" w:cstheme="minorHAnsi"/>
          <w:bCs/>
          <w:sz w:val="22"/>
        </w:rPr>
        <w:t>ownhouses</w:t>
      </w:r>
      <w:r>
        <w:rPr>
          <w:rFonts w:asciiTheme="minorHAnsi" w:hAnsiTheme="minorHAnsi" w:cstheme="minorHAnsi"/>
          <w:bCs/>
          <w:sz w:val="22"/>
        </w:rPr>
        <w:tab/>
      </w:r>
    </w:p>
    <w:p w14:paraId="05B4DE72" w14:textId="327231A1" w:rsidR="002B4A15" w:rsidRDefault="002B4A15" w:rsidP="002B4A15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___ Affordable housing </w:t>
      </w:r>
    </w:p>
    <w:p w14:paraId="06C66826" w14:textId="77777777" w:rsidR="002B4A15" w:rsidRDefault="002B4A15" w:rsidP="002B4A15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</w:p>
    <w:p w14:paraId="04963E25" w14:textId="4E9DAEB8" w:rsidR="002B4A15" w:rsidRDefault="002B4A15" w:rsidP="00641FBD">
      <w:pPr>
        <w:pStyle w:val="BodyText2"/>
        <w:ind w:left="720"/>
        <w:rPr>
          <w:rFonts w:asciiTheme="minorHAnsi" w:hAnsiTheme="minorHAnsi" w:cstheme="minorHAnsi"/>
          <w:bCs/>
          <w:sz w:val="22"/>
          <w:u w:val="single"/>
        </w:rPr>
      </w:pPr>
      <w:r>
        <w:rPr>
          <w:rFonts w:asciiTheme="minorHAnsi" w:hAnsiTheme="minorHAnsi" w:cstheme="minorHAnsi"/>
          <w:bCs/>
          <w:sz w:val="22"/>
        </w:rPr>
        <w:t>___ Other (please specify):</w:t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</w:p>
    <w:p w14:paraId="1244A29C" w14:textId="77777777" w:rsidR="00641FBD" w:rsidRPr="00116180" w:rsidRDefault="00641FBD" w:rsidP="00641FBD">
      <w:pPr>
        <w:pStyle w:val="BodyText2"/>
        <w:ind w:left="720"/>
        <w:rPr>
          <w:rFonts w:asciiTheme="minorHAnsi" w:hAnsiTheme="minorHAnsi" w:cstheme="minorHAnsi"/>
          <w:bCs/>
          <w:sz w:val="22"/>
          <w:u w:val="single"/>
        </w:rPr>
      </w:pPr>
    </w:p>
    <w:p w14:paraId="28A2D1F8" w14:textId="505E0CBF" w:rsidR="002567C6" w:rsidRDefault="002567C6" w:rsidP="00115D73">
      <w:pPr>
        <w:pStyle w:val="BodyText2"/>
        <w:numPr>
          <w:ilvl w:val="0"/>
          <w:numId w:val="13"/>
        </w:numPr>
        <w:ind w:right="-144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What types of commercial development does </w:t>
      </w:r>
      <w:r w:rsidR="0061530A">
        <w:rPr>
          <w:rFonts w:asciiTheme="minorHAnsi" w:hAnsiTheme="minorHAnsi" w:cstheme="minorHAnsi"/>
          <w:sz w:val="22"/>
        </w:rPr>
        <w:t>Fluvanna</w:t>
      </w:r>
      <w:r>
        <w:rPr>
          <w:rFonts w:asciiTheme="minorHAnsi" w:hAnsiTheme="minorHAnsi" w:cstheme="minorHAnsi"/>
          <w:bCs/>
          <w:sz w:val="22"/>
        </w:rPr>
        <w:t xml:space="preserve"> </w:t>
      </w:r>
      <w:r w:rsidR="00E3584E">
        <w:rPr>
          <w:rFonts w:asciiTheme="minorHAnsi" w:hAnsiTheme="minorHAnsi" w:cstheme="minorHAnsi"/>
          <w:bCs/>
          <w:sz w:val="22"/>
        </w:rPr>
        <w:t xml:space="preserve">County </w:t>
      </w:r>
      <w:r>
        <w:rPr>
          <w:rFonts w:asciiTheme="minorHAnsi" w:hAnsiTheme="minorHAnsi" w:cstheme="minorHAnsi"/>
          <w:bCs/>
          <w:sz w:val="22"/>
        </w:rPr>
        <w:t xml:space="preserve">need </w:t>
      </w:r>
      <w:r w:rsidR="00174443">
        <w:rPr>
          <w:rFonts w:asciiTheme="minorHAnsi" w:hAnsiTheme="minorHAnsi" w:cstheme="minorHAnsi"/>
          <w:bCs/>
          <w:sz w:val="22"/>
        </w:rPr>
        <w:t>in the future?</w:t>
      </w:r>
      <w:r w:rsidR="00D66EBC">
        <w:rPr>
          <w:rFonts w:asciiTheme="minorHAnsi" w:hAnsiTheme="minorHAnsi" w:cstheme="minorHAnsi"/>
          <w:bCs/>
          <w:sz w:val="22"/>
        </w:rPr>
        <w:t xml:space="preserve"> (check all that apply)</w:t>
      </w:r>
    </w:p>
    <w:p w14:paraId="082DF114" w14:textId="76F6C7BA" w:rsidR="00174443" w:rsidRDefault="00174443" w:rsidP="00174443">
      <w:pPr>
        <w:pStyle w:val="ListParagraph"/>
        <w:rPr>
          <w:rFonts w:asciiTheme="minorHAnsi" w:hAnsiTheme="minorHAnsi" w:cstheme="minorHAnsi"/>
          <w:bCs/>
          <w:sz w:val="22"/>
        </w:rPr>
      </w:pPr>
    </w:p>
    <w:p w14:paraId="081863E1" w14:textId="16969F44" w:rsidR="007077E1" w:rsidRDefault="007077E1" w:rsidP="007077E1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___ None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  <w:t>___ Grocery store</w:t>
      </w:r>
      <w:r w:rsidR="00382CB7">
        <w:rPr>
          <w:rFonts w:asciiTheme="minorHAnsi" w:hAnsiTheme="minorHAnsi" w:cstheme="minorHAnsi"/>
          <w:bCs/>
          <w:sz w:val="22"/>
        </w:rPr>
        <w:t>s</w:t>
      </w:r>
      <w:r>
        <w:rPr>
          <w:rFonts w:asciiTheme="minorHAnsi" w:hAnsiTheme="minorHAnsi" w:cstheme="minorHAnsi"/>
          <w:bCs/>
          <w:sz w:val="22"/>
        </w:rPr>
        <w:tab/>
      </w:r>
    </w:p>
    <w:p w14:paraId="2ABC5BC6" w14:textId="6D5F3744" w:rsidR="007077E1" w:rsidRDefault="007077E1" w:rsidP="007077E1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___ Boutique shops (arts, unique items)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="00B32828">
        <w:rPr>
          <w:rFonts w:asciiTheme="minorHAnsi" w:hAnsiTheme="minorHAnsi" w:cstheme="minorHAnsi"/>
          <w:bCs/>
          <w:sz w:val="22"/>
        </w:rPr>
        <w:t>___ Physicians/</w:t>
      </w:r>
      <w:r w:rsidR="00382CB7">
        <w:rPr>
          <w:rFonts w:asciiTheme="minorHAnsi" w:hAnsiTheme="minorHAnsi" w:cstheme="minorHAnsi"/>
          <w:bCs/>
          <w:sz w:val="22"/>
        </w:rPr>
        <w:t>urgent care/</w:t>
      </w:r>
      <w:r w:rsidR="00B32828">
        <w:rPr>
          <w:rFonts w:asciiTheme="minorHAnsi" w:hAnsiTheme="minorHAnsi" w:cstheme="minorHAnsi"/>
          <w:bCs/>
          <w:sz w:val="22"/>
        </w:rPr>
        <w:t>dentists</w:t>
      </w:r>
    </w:p>
    <w:p w14:paraId="171974C7" w14:textId="77777777" w:rsidR="007077E1" w:rsidRDefault="007077E1" w:rsidP="007077E1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___ Retail (clothes, gifts, etc.)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  <w:t xml:space="preserve">___ Specialty shops (coffee, ice cream, yogurt) </w:t>
      </w:r>
    </w:p>
    <w:p w14:paraId="46A1B276" w14:textId="77777777" w:rsidR="007077E1" w:rsidRDefault="007077E1" w:rsidP="007077E1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___ Restaurants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  <w:t>___ Repair shops (lawn mower, small engine)</w:t>
      </w:r>
    </w:p>
    <w:p w14:paraId="44482D3D" w14:textId="7C15F3B6" w:rsidR="007077E1" w:rsidRDefault="007077E1" w:rsidP="007077E1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___ </w:t>
      </w:r>
      <w:r w:rsidR="00382CB7">
        <w:rPr>
          <w:rFonts w:asciiTheme="minorHAnsi" w:hAnsiTheme="minorHAnsi" w:cstheme="minorHAnsi"/>
          <w:bCs/>
          <w:sz w:val="22"/>
        </w:rPr>
        <w:t>Banks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 w:rsidR="00B32828">
        <w:rPr>
          <w:rFonts w:asciiTheme="minorHAnsi" w:hAnsiTheme="minorHAnsi" w:cstheme="minorHAnsi"/>
          <w:bCs/>
          <w:sz w:val="22"/>
        </w:rPr>
        <w:t>___ Professional services (accountants, attorneys,</w:t>
      </w:r>
    </w:p>
    <w:p w14:paraId="1FFC44DE" w14:textId="1839BC69" w:rsidR="007077E1" w:rsidRDefault="007077E1" w:rsidP="007077E1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___ </w:t>
      </w:r>
      <w:r w:rsidR="00382CB7">
        <w:rPr>
          <w:rFonts w:asciiTheme="minorHAnsi" w:hAnsiTheme="minorHAnsi" w:cstheme="minorHAnsi"/>
          <w:bCs/>
          <w:sz w:val="22"/>
        </w:rPr>
        <w:t>Business incubator/shared bus. space</w:t>
      </w:r>
      <w:r>
        <w:rPr>
          <w:rFonts w:asciiTheme="minorHAnsi" w:hAnsiTheme="minorHAnsi" w:cstheme="minorHAnsi"/>
          <w:bCs/>
          <w:sz w:val="22"/>
        </w:rPr>
        <w:tab/>
      </w:r>
      <w:r w:rsidR="00B32828">
        <w:rPr>
          <w:rFonts w:asciiTheme="minorHAnsi" w:hAnsiTheme="minorHAnsi" w:cstheme="minorHAnsi"/>
          <w:bCs/>
          <w:sz w:val="22"/>
        </w:rPr>
        <w:t xml:space="preserve">        surveyors, etc.)</w:t>
      </w:r>
      <w:r>
        <w:rPr>
          <w:rFonts w:asciiTheme="minorHAnsi" w:hAnsiTheme="minorHAnsi" w:cstheme="minorHAnsi"/>
          <w:bCs/>
          <w:sz w:val="22"/>
        </w:rPr>
        <w:tab/>
      </w:r>
    </w:p>
    <w:p w14:paraId="2BEACBF8" w14:textId="77777777" w:rsidR="007077E1" w:rsidRDefault="007077E1" w:rsidP="007077E1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</w:p>
    <w:p w14:paraId="74592DFE" w14:textId="67EAD21C" w:rsidR="00174443" w:rsidRDefault="007077E1" w:rsidP="00641FBD">
      <w:pPr>
        <w:pStyle w:val="BodyText2"/>
        <w:ind w:left="720"/>
        <w:rPr>
          <w:rFonts w:asciiTheme="minorHAnsi" w:hAnsiTheme="minorHAnsi" w:cstheme="minorHAnsi"/>
          <w:bCs/>
          <w:sz w:val="22"/>
          <w:u w:val="single"/>
        </w:rPr>
      </w:pPr>
      <w:r>
        <w:rPr>
          <w:rFonts w:asciiTheme="minorHAnsi" w:hAnsiTheme="minorHAnsi" w:cstheme="minorHAnsi"/>
          <w:bCs/>
          <w:sz w:val="22"/>
        </w:rPr>
        <w:t>___ Other (please specify):</w:t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</w:p>
    <w:p w14:paraId="368B5B2F" w14:textId="77777777" w:rsidR="00641FBD" w:rsidRPr="001B1C70" w:rsidRDefault="00641FBD" w:rsidP="00641FBD">
      <w:pPr>
        <w:pStyle w:val="BodyText2"/>
        <w:ind w:left="720"/>
        <w:rPr>
          <w:rFonts w:asciiTheme="minorHAnsi" w:hAnsiTheme="minorHAnsi" w:cstheme="minorHAnsi"/>
          <w:bCs/>
          <w:sz w:val="22"/>
          <w:u w:val="single"/>
        </w:rPr>
      </w:pPr>
    </w:p>
    <w:p w14:paraId="4DB26927" w14:textId="6A155D60" w:rsidR="00174443" w:rsidRDefault="00174443" w:rsidP="00174443">
      <w:pPr>
        <w:pStyle w:val="BodyText2"/>
        <w:numPr>
          <w:ilvl w:val="0"/>
          <w:numId w:val="13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What types of industrial development does </w:t>
      </w:r>
      <w:r w:rsidR="0061530A">
        <w:rPr>
          <w:rFonts w:asciiTheme="minorHAnsi" w:hAnsiTheme="minorHAnsi" w:cstheme="minorHAnsi"/>
          <w:sz w:val="22"/>
        </w:rPr>
        <w:t>Fluvanna</w:t>
      </w:r>
      <w:r w:rsidR="00C12E8E">
        <w:rPr>
          <w:rFonts w:asciiTheme="minorHAnsi" w:hAnsiTheme="minorHAnsi" w:cstheme="minorHAnsi"/>
          <w:bCs/>
          <w:sz w:val="22"/>
        </w:rPr>
        <w:t xml:space="preserve"> County</w:t>
      </w:r>
      <w:r>
        <w:rPr>
          <w:rFonts w:asciiTheme="minorHAnsi" w:hAnsiTheme="minorHAnsi" w:cstheme="minorHAnsi"/>
          <w:bCs/>
          <w:sz w:val="22"/>
        </w:rPr>
        <w:t xml:space="preserve"> need in the future?</w:t>
      </w:r>
      <w:r w:rsidR="00D66EBC">
        <w:rPr>
          <w:rFonts w:asciiTheme="minorHAnsi" w:hAnsiTheme="minorHAnsi" w:cstheme="minorHAnsi"/>
          <w:bCs/>
          <w:sz w:val="22"/>
        </w:rPr>
        <w:t xml:space="preserve"> (check all that apply)</w:t>
      </w:r>
    </w:p>
    <w:p w14:paraId="532BB513" w14:textId="77777777" w:rsidR="00F12524" w:rsidRDefault="00F12524" w:rsidP="00F12524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</w:p>
    <w:p w14:paraId="2EE7E009" w14:textId="426CCB42" w:rsidR="00F12524" w:rsidRDefault="00F12524" w:rsidP="00F12524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___ None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  <w:t xml:space="preserve">___ </w:t>
      </w:r>
      <w:r w:rsidR="007077E1">
        <w:rPr>
          <w:rFonts w:asciiTheme="minorHAnsi" w:hAnsiTheme="minorHAnsi" w:cstheme="minorHAnsi"/>
          <w:bCs/>
          <w:sz w:val="22"/>
        </w:rPr>
        <w:t>Call center/business process outsourcing</w:t>
      </w:r>
      <w:r>
        <w:rPr>
          <w:rFonts w:asciiTheme="minorHAnsi" w:hAnsiTheme="minorHAnsi" w:cstheme="minorHAnsi"/>
          <w:bCs/>
          <w:sz w:val="22"/>
        </w:rPr>
        <w:tab/>
      </w:r>
    </w:p>
    <w:p w14:paraId="108A7524" w14:textId="6FFE1AD8" w:rsidR="00F12524" w:rsidRDefault="00F12524" w:rsidP="00F12524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___ </w:t>
      </w:r>
      <w:r w:rsidR="007077E1">
        <w:rPr>
          <w:rFonts w:asciiTheme="minorHAnsi" w:hAnsiTheme="minorHAnsi" w:cstheme="minorHAnsi"/>
          <w:bCs/>
          <w:sz w:val="22"/>
        </w:rPr>
        <w:t>Manufacturing – wood products</w:t>
      </w:r>
      <w:r w:rsidR="007077E1">
        <w:rPr>
          <w:rFonts w:asciiTheme="minorHAnsi" w:hAnsiTheme="minorHAnsi" w:cstheme="minorHAnsi"/>
          <w:bCs/>
          <w:sz w:val="22"/>
        </w:rPr>
        <w:tab/>
      </w:r>
      <w:r w:rsidR="007077E1">
        <w:rPr>
          <w:rFonts w:asciiTheme="minorHAnsi" w:hAnsiTheme="minorHAnsi" w:cstheme="minorHAnsi"/>
          <w:bCs/>
          <w:sz w:val="22"/>
        </w:rPr>
        <w:tab/>
        <w:t>___ Distribution center</w:t>
      </w:r>
    </w:p>
    <w:p w14:paraId="2ABC9E93" w14:textId="2FDF0C32" w:rsidR="00F12524" w:rsidRDefault="00F12524" w:rsidP="00F12524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___</w:t>
      </w:r>
      <w:r w:rsidR="00382CB7">
        <w:rPr>
          <w:rFonts w:asciiTheme="minorHAnsi" w:hAnsiTheme="minorHAnsi" w:cstheme="minorHAnsi"/>
          <w:bCs/>
          <w:sz w:val="22"/>
        </w:rPr>
        <w:t xml:space="preserve"> Manufacturing – packaging supplies</w:t>
      </w:r>
      <w:r>
        <w:rPr>
          <w:rFonts w:asciiTheme="minorHAnsi" w:hAnsiTheme="minorHAnsi" w:cstheme="minorHAnsi"/>
          <w:bCs/>
          <w:sz w:val="22"/>
        </w:rPr>
        <w:tab/>
      </w:r>
      <w:r>
        <w:rPr>
          <w:rFonts w:asciiTheme="minorHAnsi" w:hAnsiTheme="minorHAnsi" w:cstheme="minorHAnsi"/>
          <w:bCs/>
          <w:sz w:val="22"/>
        </w:rPr>
        <w:tab/>
        <w:t xml:space="preserve">___ </w:t>
      </w:r>
      <w:r w:rsidR="007077E1">
        <w:rPr>
          <w:rFonts w:asciiTheme="minorHAnsi" w:hAnsiTheme="minorHAnsi" w:cstheme="minorHAnsi"/>
          <w:bCs/>
          <w:sz w:val="22"/>
        </w:rPr>
        <w:t>Food and beverage processing center</w:t>
      </w:r>
      <w:r>
        <w:rPr>
          <w:rFonts w:asciiTheme="minorHAnsi" w:hAnsiTheme="minorHAnsi" w:cstheme="minorHAnsi"/>
          <w:bCs/>
          <w:sz w:val="22"/>
        </w:rPr>
        <w:t xml:space="preserve"> </w:t>
      </w:r>
    </w:p>
    <w:p w14:paraId="720E3C4E" w14:textId="39CE0770" w:rsidR="00F40B8A" w:rsidRDefault="00F12524" w:rsidP="00F12524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___ </w:t>
      </w:r>
      <w:r w:rsidR="007077E1">
        <w:rPr>
          <w:rFonts w:asciiTheme="minorHAnsi" w:hAnsiTheme="minorHAnsi" w:cstheme="minorHAnsi"/>
          <w:bCs/>
          <w:sz w:val="22"/>
        </w:rPr>
        <w:t>Data Center</w:t>
      </w:r>
      <w:r w:rsidR="00382CB7">
        <w:rPr>
          <w:rFonts w:asciiTheme="minorHAnsi" w:hAnsiTheme="minorHAnsi" w:cstheme="minorHAnsi"/>
          <w:bCs/>
          <w:sz w:val="22"/>
        </w:rPr>
        <w:tab/>
      </w:r>
      <w:r w:rsidR="00382CB7">
        <w:rPr>
          <w:rFonts w:asciiTheme="minorHAnsi" w:hAnsiTheme="minorHAnsi" w:cstheme="minorHAnsi"/>
          <w:bCs/>
          <w:sz w:val="22"/>
        </w:rPr>
        <w:tab/>
      </w:r>
      <w:r w:rsidR="00382CB7">
        <w:rPr>
          <w:rFonts w:asciiTheme="minorHAnsi" w:hAnsiTheme="minorHAnsi" w:cstheme="minorHAnsi"/>
          <w:bCs/>
          <w:sz w:val="22"/>
        </w:rPr>
        <w:tab/>
      </w:r>
      <w:r w:rsidR="00382CB7">
        <w:rPr>
          <w:rFonts w:asciiTheme="minorHAnsi" w:hAnsiTheme="minorHAnsi" w:cstheme="minorHAnsi"/>
          <w:bCs/>
          <w:sz w:val="22"/>
        </w:rPr>
        <w:tab/>
      </w:r>
      <w:r w:rsidR="00F40B8A">
        <w:rPr>
          <w:rFonts w:asciiTheme="minorHAnsi" w:hAnsiTheme="minorHAnsi" w:cstheme="minorHAnsi"/>
          <w:bCs/>
          <w:sz w:val="22"/>
        </w:rPr>
        <w:t xml:space="preserve">___ </w:t>
      </w:r>
      <w:r w:rsidR="008C0528">
        <w:rPr>
          <w:rFonts w:asciiTheme="minorHAnsi" w:hAnsiTheme="minorHAnsi" w:cstheme="minorHAnsi"/>
          <w:bCs/>
          <w:sz w:val="22"/>
        </w:rPr>
        <w:t xml:space="preserve">Utility-scale </w:t>
      </w:r>
      <w:r w:rsidR="00BD4CCF">
        <w:rPr>
          <w:rFonts w:asciiTheme="minorHAnsi" w:hAnsiTheme="minorHAnsi" w:cstheme="minorHAnsi"/>
          <w:bCs/>
          <w:sz w:val="22"/>
        </w:rPr>
        <w:t>s</w:t>
      </w:r>
      <w:r w:rsidR="008C0528">
        <w:rPr>
          <w:rFonts w:asciiTheme="minorHAnsi" w:hAnsiTheme="minorHAnsi" w:cstheme="minorHAnsi"/>
          <w:bCs/>
          <w:sz w:val="22"/>
        </w:rPr>
        <w:t>olar</w:t>
      </w:r>
      <w:r w:rsidR="00C12E8E">
        <w:rPr>
          <w:rFonts w:asciiTheme="minorHAnsi" w:hAnsiTheme="minorHAnsi" w:cstheme="minorHAnsi"/>
          <w:bCs/>
          <w:sz w:val="22"/>
        </w:rPr>
        <w:tab/>
      </w:r>
      <w:r w:rsidR="00C12E8E">
        <w:rPr>
          <w:rFonts w:asciiTheme="minorHAnsi" w:hAnsiTheme="minorHAnsi" w:cstheme="minorHAnsi"/>
          <w:bCs/>
          <w:sz w:val="22"/>
        </w:rPr>
        <w:tab/>
      </w:r>
      <w:r w:rsidR="00C12E8E">
        <w:rPr>
          <w:rFonts w:asciiTheme="minorHAnsi" w:hAnsiTheme="minorHAnsi" w:cstheme="minorHAnsi"/>
          <w:bCs/>
          <w:sz w:val="22"/>
        </w:rPr>
        <w:tab/>
      </w:r>
      <w:r w:rsidR="00C12E8E">
        <w:rPr>
          <w:rFonts w:asciiTheme="minorHAnsi" w:hAnsiTheme="minorHAnsi" w:cstheme="minorHAnsi"/>
          <w:bCs/>
          <w:sz w:val="22"/>
        </w:rPr>
        <w:tab/>
      </w:r>
    </w:p>
    <w:p w14:paraId="6AEE2B59" w14:textId="77777777" w:rsidR="00F12524" w:rsidRDefault="00F12524" w:rsidP="00F12524">
      <w:pPr>
        <w:pStyle w:val="BodyText2"/>
        <w:ind w:left="720"/>
        <w:rPr>
          <w:rFonts w:asciiTheme="minorHAnsi" w:hAnsiTheme="minorHAnsi" w:cstheme="minorHAnsi"/>
          <w:bCs/>
          <w:sz w:val="22"/>
        </w:rPr>
      </w:pPr>
    </w:p>
    <w:p w14:paraId="1841B9E9" w14:textId="6C21B232" w:rsidR="00370AA5" w:rsidRDefault="00F12524" w:rsidP="00641FBD">
      <w:pPr>
        <w:pStyle w:val="BodyText2"/>
        <w:ind w:left="720"/>
        <w:rPr>
          <w:rFonts w:asciiTheme="minorHAnsi" w:hAnsiTheme="minorHAnsi" w:cstheme="minorHAnsi"/>
          <w:bCs/>
          <w:sz w:val="22"/>
          <w:u w:val="single"/>
        </w:rPr>
      </w:pPr>
      <w:r>
        <w:rPr>
          <w:rFonts w:asciiTheme="minorHAnsi" w:hAnsiTheme="minorHAnsi" w:cstheme="minorHAnsi"/>
          <w:bCs/>
          <w:sz w:val="22"/>
        </w:rPr>
        <w:t>___ Other (please specify):</w:t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  <w:r>
        <w:rPr>
          <w:rFonts w:asciiTheme="minorHAnsi" w:hAnsiTheme="minorHAnsi" w:cstheme="minorHAnsi"/>
          <w:bCs/>
          <w:sz w:val="22"/>
          <w:u w:val="single"/>
        </w:rPr>
        <w:tab/>
      </w:r>
    </w:p>
    <w:p w14:paraId="08687078" w14:textId="77777777" w:rsidR="00641FBD" w:rsidRPr="001B1C70" w:rsidRDefault="00641FBD" w:rsidP="00641FBD">
      <w:pPr>
        <w:pStyle w:val="BodyText2"/>
        <w:rPr>
          <w:rFonts w:asciiTheme="minorHAnsi" w:hAnsiTheme="minorHAnsi" w:cstheme="minorHAnsi"/>
          <w:bCs/>
          <w:sz w:val="22"/>
          <w:u w:val="single"/>
        </w:rPr>
      </w:pPr>
    </w:p>
    <w:p w14:paraId="7B67C511" w14:textId="77777777" w:rsidR="001B0E50" w:rsidRDefault="001B0E50" w:rsidP="001B0E50">
      <w:pPr>
        <w:numPr>
          <w:ilvl w:val="0"/>
          <w:numId w:val="13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at should the County’s priorities be for improving quality of life. Rank in order from </w:t>
      </w:r>
    </w:p>
    <w:p w14:paraId="57001848" w14:textId="2EBFFF8B" w:rsidR="001B0E50" w:rsidRPr="00716FE6" w:rsidRDefault="001B0E50" w:rsidP="001B0E50">
      <w:pPr>
        <w:ind w:left="7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b/>
          <w:bCs/>
          <w:sz w:val="22"/>
        </w:rPr>
        <w:t xml:space="preserve">1 (most important) to </w:t>
      </w:r>
      <w:r w:rsidR="00907ECC">
        <w:rPr>
          <w:rFonts w:asciiTheme="minorHAnsi" w:hAnsiTheme="minorHAnsi" w:cstheme="minorHAnsi"/>
          <w:b/>
          <w:bCs/>
          <w:sz w:val="22"/>
        </w:rPr>
        <w:t>9</w:t>
      </w:r>
      <w:r w:rsidRPr="00716FE6">
        <w:rPr>
          <w:rFonts w:asciiTheme="minorHAnsi" w:hAnsiTheme="minorHAnsi" w:cstheme="minorHAnsi"/>
          <w:b/>
          <w:bCs/>
          <w:sz w:val="22"/>
        </w:rPr>
        <w:t xml:space="preserve"> (least important).</w:t>
      </w:r>
      <w:r w:rsidRPr="00716FE6">
        <w:rPr>
          <w:rFonts w:asciiTheme="minorHAnsi" w:hAnsiTheme="minorHAnsi" w:cstheme="minorHAnsi"/>
          <w:sz w:val="22"/>
        </w:rPr>
        <w:t xml:space="preserve">  </w:t>
      </w:r>
    </w:p>
    <w:p w14:paraId="39B06CC8" w14:textId="77777777" w:rsidR="001B0E50" w:rsidRPr="00716FE6" w:rsidRDefault="001B0E50" w:rsidP="001B0E50">
      <w:pPr>
        <w:ind w:left="360"/>
        <w:rPr>
          <w:rFonts w:asciiTheme="minorHAnsi" w:hAnsiTheme="minorHAnsi" w:cstheme="minorHAnsi"/>
          <w:sz w:val="22"/>
        </w:rPr>
      </w:pPr>
    </w:p>
    <w:p w14:paraId="4049FA57" w14:textId="661ECCC6" w:rsidR="001B0E50" w:rsidRDefault="001B0E50" w:rsidP="001B0E50">
      <w:pPr>
        <w:ind w:left="7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 xml:space="preserve">___ </w:t>
      </w:r>
      <w:r>
        <w:rPr>
          <w:rFonts w:asciiTheme="minorHAnsi" w:hAnsiTheme="minorHAnsi" w:cstheme="minorHAnsi"/>
          <w:sz w:val="22"/>
        </w:rPr>
        <w:t>Health Care/Urgent Care</w:t>
      </w:r>
      <w:r w:rsidR="00115D73"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  <w:t xml:space="preserve">___ Reliable Broadband </w:t>
      </w:r>
    </w:p>
    <w:p w14:paraId="61F19594" w14:textId="4FC5502D" w:rsidR="00907ECC" w:rsidRDefault="001B0E50" w:rsidP="001B0E50">
      <w:pPr>
        <w:ind w:left="72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___ Commercial Development</w:t>
      </w:r>
      <w:r w:rsidR="00382CB7">
        <w:rPr>
          <w:rFonts w:asciiTheme="minorHAnsi" w:hAnsiTheme="minorHAnsi" w:cstheme="minorHAnsi"/>
          <w:sz w:val="22"/>
        </w:rPr>
        <w:tab/>
      </w:r>
      <w:r w:rsidR="00382CB7"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 w:rsidRPr="00716FE6">
        <w:rPr>
          <w:rFonts w:asciiTheme="minorHAnsi" w:hAnsiTheme="minorHAnsi" w:cstheme="minorHAnsi"/>
          <w:sz w:val="22"/>
        </w:rPr>
        <w:t xml:space="preserve">___ </w:t>
      </w:r>
      <w:r w:rsidR="00907ECC">
        <w:rPr>
          <w:rFonts w:asciiTheme="minorHAnsi" w:hAnsiTheme="minorHAnsi" w:cstheme="minorHAnsi"/>
          <w:sz w:val="22"/>
        </w:rPr>
        <w:t>Residential development</w:t>
      </w:r>
    </w:p>
    <w:p w14:paraId="7115B298" w14:textId="0E2FF117" w:rsidR="001B0E50" w:rsidRPr="00716FE6" w:rsidRDefault="00907ECC" w:rsidP="001B0E50">
      <w:pPr>
        <w:ind w:left="72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___ </w:t>
      </w:r>
      <w:r w:rsidR="001B0E50" w:rsidRPr="00716FE6">
        <w:rPr>
          <w:rFonts w:asciiTheme="minorHAnsi" w:hAnsiTheme="minorHAnsi" w:cstheme="minorHAnsi"/>
          <w:sz w:val="22"/>
        </w:rPr>
        <w:t>Parks and Recreation</w:t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  <w:t>___ Preserving open spaces, farms, forests</w:t>
      </w:r>
    </w:p>
    <w:p w14:paraId="68716D00" w14:textId="77777777" w:rsidR="001B0E50" w:rsidRDefault="001B0E50" w:rsidP="001B0E50">
      <w:pPr>
        <w:ind w:left="720"/>
        <w:rPr>
          <w:rFonts w:asciiTheme="minorHAnsi" w:hAnsiTheme="minorHAnsi" w:cstheme="minorHAnsi"/>
          <w:sz w:val="22"/>
        </w:rPr>
      </w:pPr>
      <w:r w:rsidRPr="00716FE6">
        <w:rPr>
          <w:rFonts w:asciiTheme="minorHAnsi" w:hAnsiTheme="minorHAnsi" w:cstheme="minorHAnsi"/>
          <w:sz w:val="22"/>
        </w:rPr>
        <w:t xml:space="preserve">___ </w:t>
      </w:r>
      <w:r>
        <w:rPr>
          <w:rFonts w:asciiTheme="minorHAnsi" w:hAnsiTheme="minorHAnsi" w:cstheme="minorHAnsi"/>
          <w:sz w:val="22"/>
        </w:rPr>
        <w:t xml:space="preserve">Law Enforcement </w:t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 w:rsidRPr="00716FE6">
        <w:rPr>
          <w:rFonts w:asciiTheme="minorHAnsi" w:hAnsiTheme="minorHAnsi" w:cstheme="minorHAnsi"/>
          <w:sz w:val="22"/>
        </w:rPr>
        <w:t xml:space="preserve">___ </w:t>
      </w:r>
      <w:r>
        <w:rPr>
          <w:rFonts w:asciiTheme="minorHAnsi" w:hAnsiTheme="minorHAnsi" w:cstheme="minorHAnsi"/>
          <w:sz w:val="22"/>
        </w:rPr>
        <w:t>Fire and Rescue</w:t>
      </w:r>
    </w:p>
    <w:p w14:paraId="0F84B0F3" w14:textId="647B80F1" w:rsidR="00D66EBC" w:rsidRDefault="001B0E50" w:rsidP="00641FBD">
      <w:pPr>
        <w:ind w:left="72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___ </w:t>
      </w:r>
      <w:r w:rsidR="00046DAD">
        <w:rPr>
          <w:rFonts w:asciiTheme="minorHAnsi" w:hAnsiTheme="minorHAnsi" w:cstheme="minorHAnsi"/>
          <w:sz w:val="22"/>
        </w:rPr>
        <w:t>C</w:t>
      </w:r>
      <w:r>
        <w:rPr>
          <w:rFonts w:asciiTheme="minorHAnsi" w:hAnsiTheme="minorHAnsi" w:cstheme="minorHAnsi"/>
          <w:sz w:val="22"/>
        </w:rPr>
        <w:t>ommunication</w:t>
      </w:r>
      <w:r w:rsidR="008439D4">
        <w:rPr>
          <w:rFonts w:asciiTheme="minorHAnsi" w:hAnsiTheme="minorHAnsi" w:cstheme="minorHAnsi"/>
          <w:sz w:val="22"/>
        </w:rPr>
        <w:t xml:space="preserve"> between County and residents</w:t>
      </w:r>
    </w:p>
    <w:p w14:paraId="710E96EF" w14:textId="77777777" w:rsidR="009B1C11" w:rsidRDefault="009B1C11" w:rsidP="00641FBD">
      <w:pPr>
        <w:ind w:left="720"/>
        <w:rPr>
          <w:rFonts w:asciiTheme="minorHAnsi" w:hAnsiTheme="minorHAnsi" w:cstheme="minorHAnsi"/>
          <w:sz w:val="22"/>
        </w:rPr>
      </w:pPr>
    </w:p>
    <w:p w14:paraId="7315CCF7" w14:textId="77777777" w:rsidR="00714877" w:rsidRPr="001B1C70" w:rsidRDefault="00714877" w:rsidP="00641FBD">
      <w:pPr>
        <w:ind w:left="720"/>
        <w:rPr>
          <w:rFonts w:asciiTheme="minorHAnsi" w:hAnsiTheme="minorHAnsi" w:cstheme="minorHAnsi"/>
          <w:sz w:val="22"/>
        </w:rPr>
      </w:pPr>
    </w:p>
    <w:p w14:paraId="60E4332A" w14:textId="73ABC068" w:rsidR="00D66EBC" w:rsidRPr="00D66EBC" w:rsidRDefault="00AF1E04" w:rsidP="00D66EBC">
      <w:pPr>
        <w:pStyle w:val="BodyText"/>
        <w:numPr>
          <w:ilvl w:val="0"/>
          <w:numId w:val="13"/>
        </w:numPr>
        <w:autoSpaceDE w:val="0"/>
        <w:autoSpaceDN w:val="0"/>
        <w:adjustRightInd w:val="0"/>
        <w:rPr>
          <w:rFonts w:asciiTheme="minorHAnsi" w:hAnsiTheme="minorHAnsi" w:cstheme="minorHAnsi"/>
          <w:b w:val="0"/>
          <w:sz w:val="22"/>
        </w:rPr>
      </w:pPr>
      <w:r w:rsidRPr="00481EEE">
        <w:rPr>
          <w:rFonts w:asciiTheme="minorHAnsi" w:hAnsiTheme="minorHAnsi" w:cstheme="minorHAnsi"/>
          <w:b w:val="0"/>
          <w:sz w:val="22"/>
        </w:rPr>
        <w:t xml:space="preserve">Please rate </w:t>
      </w:r>
      <w:r w:rsidR="0061530A" w:rsidRPr="0061530A">
        <w:rPr>
          <w:rFonts w:asciiTheme="minorHAnsi" w:hAnsiTheme="minorHAnsi" w:cstheme="minorHAnsi"/>
          <w:b w:val="0"/>
          <w:sz w:val="22"/>
        </w:rPr>
        <w:t>Fluvanna</w:t>
      </w:r>
      <w:r w:rsidR="000A1238">
        <w:rPr>
          <w:rFonts w:asciiTheme="minorHAnsi" w:hAnsiTheme="minorHAnsi" w:cstheme="minorHAnsi"/>
          <w:b w:val="0"/>
          <w:sz w:val="22"/>
        </w:rPr>
        <w:t xml:space="preserve"> County</w:t>
      </w:r>
      <w:r w:rsidR="00250E58" w:rsidRPr="00481EEE">
        <w:rPr>
          <w:rFonts w:asciiTheme="minorHAnsi" w:hAnsiTheme="minorHAnsi" w:cstheme="minorHAnsi"/>
          <w:b w:val="0"/>
          <w:sz w:val="22"/>
        </w:rPr>
        <w:t xml:space="preserve"> </w:t>
      </w:r>
      <w:r w:rsidRPr="00481EEE">
        <w:rPr>
          <w:rFonts w:asciiTheme="minorHAnsi" w:hAnsiTheme="minorHAnsi" w:cstheme="minorHAnsi"/>
          <w:b w:val="0"/>
          <w:sz w:val="22"/>
        </w:rPr>
        <w:t>on each of the following community aspects</w:t>
      </w:r>
      <w:r w:rsidR="00E53D8E" w:rsidRPr="00481EEE">
        <w:rPr>
          <w:rFonts w:asciiTheme="minorHAnsi" w:hAnsiTheme="minorHAnsi" w:cstheme="minorHAnsi"/>
          <w:b w:val="0"/>
          <w:sz w:val="22"/>
        </w:rPr>
        <w:t xml:space="preserve"> </w:t>
      </w:r>
      <w:r w:rsidR="00E53D8E" w:rsidRPr="00481EEE">
        <w:rPr>
          <w:rStyle w:val="Strong"/>
          <w:rFonts w:asciiTheme="minorHAnsi" w:hAnsiTheme="minorHAnsi" w:cstheme="minorHAnsi"/>
          <w:b/>
          <w:color w:val="000000"/>
          <w:sz w:val="22"/>
          <w:szCs w:val="22"/>
        </w:rPr>
        <w:t>by circling your response</w:t>
      </w:r>
      <w:r w:rsidRPr="00481EEE">
        <w:rPr>
          <w:rFonts w:asciiTheme="minorHAnsi" w:hAnsiTheme="minorHAnsi" w:cstheme="minorHAnsi"/>
          <w:b w:val="0"/>
          <w:sz w:val="22"/>
        </w:rPr>
        <w:t>:</w:t>
      </w:r>
    </w:p>
    <w:tbl>
      <w:tblPr>
        <w:tblpPr w:leftFromText="180" w:rightFromText="180" w:vertAnchor="text" w:horzAnchor="margin" w:tblpX="108" w:tblpY="57"/>
        <w:tblW w:w="10188" w:type="dxa"/>
        <w:tblLook w:val="0000" w:firstRow="0" w:lastRow="0" w:firstColumn="0" w:lastColumn="0" w:noHBand="0" w:noVBand="0"/>
      </w:tblPr>
      <w:tblGrid>
        <w:gridCol w:w="3888"/>
        <w:gridCol w:w="1440"/>
        <w:gridCol w:w="1080"/>
        <w:gridCol w:w="1260"/>
        <w:gridCol w:w="1080"/>
        <w:gridCol w:w="1440"/>
      </w:tblGrid>
      <w:tr w:rsidR="00250E58" w:rsidRPr="00716FE6" w14:paraId="0C63B2FB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3E274694" w14:textId="1EAF3F14" w:rsidR="00250E58" w:rsidRPr="00641FBD" w:rsidRDefault="00303843" w:rsidP="00641FBD">
            <w:pPr>
              <w:tabs>
                <w:tab w:val="left" w:pos="27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641FBD">
              <w:rPr>
                <w:rFonts w:asciiTheme="minorHAnsi" w:eastAsia="Calibri" w:hAnsiTheme="minorHAnsi" w:cstheme="minorHAnsi"/>
                <w:sz w:val="20"/>
                <w:szCs w:val="20"/>
              </w:rPr>
              <w:t>Law Enforcement</w:t>
            </w:r>
          </w:p>
        </w:tc>
        <w:tc>
          <w:tcPr>
            <w:tcW w:w="1440" w:type="dxa"/>
            <w:shd w:val="clear" w:color="auto" w:fill="auto"/>
          </w:tcPr>
          <w:p w14:paraId="03CB6067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2C3E1195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64354383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6A6BF63E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4AD299D1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  <w:tr w:rsidR="00250E58" w:rsidRPr="00716FE6" w14:paraId="795CEF5F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67D608AB" w14:textId="6B99319D" w:rsidR="00250E58" w:rsidRPr="00641FBD" w:rsidRDefault="00250E58" w:rsidP="00641FBD">
            <w:pPr>
              <w:tabs>
                <w:tab w:val="left" w:pos="270"/>
              </w:tabs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41FBD">
              <w:rPr>
                <w:rFonts w:asciiTheme="minorHAnsi" w:eastAsia="Calibri" w:hAnsiTheme="minorHAnsi" w:cstheme="minorHAnsi"/>
                <w:sz w:val="20"/>
                <w:szCs w:val="20"/>
              </w:rPr>
              <w:t>Fire Protection</w:t>
            </w:r>
          </w:p>
        </w:tc>
        <w:tc>
          <w:tcPr>
            <w:tcW w:w="1440" w:type="dxa"/>
            <w:shd w:val="clear" w:color="auto" w:fill="auto"/>
          </w:tcPr>
          <w:p w14:paraId="19177EE3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356B7A1F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7738BED1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56FD43AC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4D19FF1E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</w:rPr>
              <w:t>NO OPINION</w:t>
            </w:r>
          </w:p>
        </w:tc>
      </w:tr>
      <w:tr w:rsidR="00250E58" w:rsidRPr="00716FE6" w14:paraId="11ACCCE0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7D5808AB" w14:textId="0B96FC7A" w:rsidR="00250E58" w:rsidRPr="00641FBD" w:rsidRDefault="00250E58" w:rsidP="00641FBD">
            <w:pPr>
              <w:tabs>
                <w:tab w:val="left" w:pos="27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641FBD">
              <w:rPr>
                <w:rFonts w:asciiTheme="minorHAnsi" w:eastAsia="Calibri" w:hAnsiTheme="minorHAnsi" w:cstheme="minorHAnsi"/>
                <w:sz w:val="20"/>
                <w:szCs w:val="20"/>
              </w:rPr>
              <w:t>Rescue Services</w:t>
            </w:r>
          </w:p>
        </w:tc>
        <w:tc>
          <w:tcPr>
            <w:tcW w:w="1440" w:type="dxa"/>
            <w:shd w:val="clear" w:color="auto" w:fill="auto"/>
          </w:tcPr>
          <w:p w14:paraId="35517D63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1243FCC9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554558E0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606F6982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2D2F7BCA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</w:rPr>
              <w:t>NO OPINION</w:t>
            </w:r>
          </w:p>
        </w:tc>
      </w:tr>
      <w:tr w:rsidR="00250E58" w:rsidRPr="00716FE6" w14:paraId="3C0165E9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03561A9A" w14:textId="7B10FC90" w:rsidR="00250E58" w:rsidRPr="00641FBD" w:rsidRDefault="00250E58" w:rsidP="00641FB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641FBD">
              <w:rPr>
                <w:rFonts w:asciiTheme="minorHAnsi" w:eastAsia="Calibri" w:hAnsiTheme="minorHAnsi" w:cstheme="minorHAnsi"/>
                <w:sz w:val="20"/>
                <w:szCs w:val="20"/>
              </w:rPr>
              <w:t>Local Government</w:t>
            </w:r>
            <w:r w:rsidR="007077E1" w:rsidRPr="00641FBD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Representation</w:t>
            </w:r>
          </w:p>
        </w:tc>
        <w:tc>
          <w:tcPr>
            <w:tcW w:w="1440" w:type="dxa"/>
            <w:shd w:val="clear" w:color="auto" w:fill="auto"/>
          </w:tcPr>
          <w:p w14:paraId="19472711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59B27597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2E560776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3568F908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17268678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</w:rPr>
              <w:t>NO OPINION</w:t>
            </w:r>
          </w:p>
        </w:tc>
      </w:tr>
      <w:tr w:rsidR="00250E58" w:rsidRPr="00716FE6" w14:paraId="35FF12CF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1CAF7DF4" w14:textId="36C90866" w:rsidR="00250E58" w:rsidRPr="00641FBD" w:rsidRDefault="00250E58" w:rsidP="00641FB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641FBD">
              <w:rPr>
                <w:rFonts w:asciiTheme="minorHAnsi" w:eastAsia="Calibri" w:hAnsiTheme="minorHAnsi" w:cstheme="minorHAnsi"/>
                <w:sz w:val="20"/>
                <w:szCs w:val="20"/>
              </w:rPr>
              <w:t>Trash Collection/Disposal</w:t>
            </w:r>
          </w:p>
        </w:tc>
        <w:tc>
          <w:tcPr>
            <w:tcW w:w="1440" w:type="dxa"/>
            <w:shd w:val="clear" w:color="auto" w:fill="auto"/>
          </w:tcPr>
          <w:p w14:paraId="137FB91C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25ED14E1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1346CDF0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1E572DA2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117E513C" w14:textId="77777777" w:rsidR="00250E58" w:rsidRPr="00716FE6" w:rsidRDefault="00250E58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  <w:tr w:rsidR="001E5EF2" w:rsidRPr="00716FE6" w14:paraId="5B63BDB1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158168E4" w14:textId="38E95270" w:rsidR="001E5EF2" w:rsidRPr="00AF3F99" w:rsidRDefault="007077E1" w:rsidP="00895C1B">
            <w:pPr>
              <w:autoSpaceDE w:val="0"/>
              <w:autoSpaceDN w:val="0"/>
              <w:adjustRightInd w:val="0"/>
              <w:ind w:left="270" w:hanging="27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layground</w:t>
            </w:r>
            <w:r w:rsidR="00303843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="00B32828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rk</w:t>
            </w:r>
            <w:r w:rsidR="00303843">
              <w:rPr>
                <w:rFonts w:asciiTheme="minorHAnsi" w:hAnsiTheme="minorHAnsi" w:cstheme="minorHAnsi"/>
                <w:sz w:val="20"/>
                <w:szCs w:val="20"/>
              </w:rPr>
              <w:t>s/Recreation</w:t>
            </w:r>
          </w:p>
        </w:tc>
        <w:tc>
          <w:tcPr>
            <w:tcW w:w="1440" w:type="dxa"/>
            <w:shd w:val="clear" w:color="auto" w:fill="auto"/>
          </w:tcPr>
          <w:p w14:paraId="20A1B691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76E593F1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60697863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493C6746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2D52C531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</w:rPr>
              <w:t>NO OPINION</w:t>
            </w:r>
          </w:p>
        </w:tc>
      </w:tr>
      <w:tr w:rsidR="00641FBD" w:rsidRPr="00716FE6" w14:paraId="33E2A9AA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51E5F370" w14:textId="39FCF900" w:rsidR="00641FBD" w:rsidRPr="00641FBD" w:rsidRDefault="00641FBD" w:rsidP="00641FB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41F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servation of Rural Areas/Open Spaces </w:t>
            </w:r>
          </w:p>
        </w:tc>
        <w:tc>
          <w:tcPr>
            <w:tcW w:w="1440" w:type="dxa"/>
            <w:shd w:val="clear" w:color="auto" w:fill="auto"/>
          </w:tcPr>
          <w:p w14:paraId="7DB8EB8C" w14:textId="7CE82382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3A314E39" w14:textId="70A72012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1092BDFF" w14:textId="56863777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688F9894" w14:textId="760AC3D8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67DD67C4" w14:textId="160819BA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</w:rPr>
              <w:t>NO OPINION</w:t>
            </w:r>
          </w:p>
        </w:tc>
      </w:tr>
      <w:tr w:rsidR="00115D73" w:rsidRPr="00716FE6" w14:paraId="27F7B955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585734E0" w14:textId="52F0873F" w:rsidR="00115D73" w:rsidRPr="00641FBD" w:rsidRDefault="00641FBD" w:rsidP="00641FB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F3F99">
              <w:rPr>
                <w:rFonts w:asciiTheme="minorHAnsi" w:hAnsiTheme="minorHAnsi" w:cstheme="minorHAnsi"/>
                <w:sz w:val="20"/>
                <w:szCs w:val="20"/>
              </w:rPr>
              <w:t>Preservation of Historic Structures/Areas</w:t>
            </w:r>
          </w:p>
        </w:tc>
        <w:tc>
          <w:tcPr>
            <w:tcW w:w="1440" w:type="dxa"/>
            <w:shd w:val="clear" w:color="auto" w:fill="auto"/>
          </w:tcPr>
          <w:p w14:paraId="24944A3C" w14:textId="0D12F41C" w:rsidR="00115D73" w:rsidRPr="00716FE6" w:rsidRDefault="00115D73" w:rsidP="00115D7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67F09B4A" w14:textId="2B2B9D21" w:rsidR="00115D73" w:rsidRPr="00716FE6" w:rsidRDefault="00115D73" w:rsidP="00115D7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14824844" w14:textId="4337D55A" w:rsidR="00115D73" w:rsidRPr="00716FE6" w:rsidRDefault="00115D73" w:rsidP="00115D7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651B1F22" w14:textId="5000B9C8" w:rsidR="00115D73" w:rsidRPr="00716FE6" w:rsidRDefault="00115D73" w:rsidP="00115D7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5C8651A9" w14:textId="46E41090" w:rsidR="00115D73" w:rsidRPr="00716FE6" w:rsidRDefault="00115D73" w:rsidP="00115D7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</w:rPr>
              <w:t>NO OPINION</w:t>
            </w:r>
          </w:p>
        </w:tc>
      </w:tr>
      <w:tr w:rsidR="001E5EF2" w:rsidRPr="00716FE6" w14:paraId="5E252BEF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1C7127CA" w14:textId="1FFEFAF1" w:rsidR="001E5EF2" w:rsidRPr="00AF3F99" w:rsidRDefault="00641FBD" w:rsidP="00895C1B">
            <w:pPr>
              <w:tabs>
                <w:tab w:val="left" w:pos="37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acilities/Activities for Youths</w:t>
            </w:r>
          </w:p>
        </w:tc>
        <w:tc>
          <w:tcPr>
            <w:tcW w:w="1440" w:type="dxa"/>
            <w:shd w:val="clear" w:color="auto" w:fill="auto"/>
          </w:tcPr>
          <w:p w14:paraId="3C1026DB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52AF7B6B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311EAC3C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00C25703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3A90C011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</w:rPr>
              <w:t>NO OPINION</w:t>
            </w:r>
          </w:p>
        </w:tc>
      </w:tr>
      <w:tr w:rsidR="00641FBD" w:rsidRPr="00716FE6" w14:paraId="4B895D96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22EC4897" w14:textId="7A71B9B0" w:rsidR="00641FBD" w:rsidRPr="00AF3F99" w:rsidRDefault="00641FBD" w:rsidP="00641FBD">
            <w:pPr>
              <w:tabs>
                <w:tab w:val="left" w:pos="37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acilities/Activities for Seniors</w:t>
            </w:r>
          </w:p>
        </w:tc>
        <w:tc>
          <w:tcPr>
            <w:tcW w:w="1440" w:type="dxa"/>
            <w:shd w:val="clear" w:color="auto" w:fill="auto"/>
          </w:tcPr>
          <w:p w14:paraId="5DA99941" w14:textId="4BF18ACB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4E6928A1" w14:textId="0C666BB6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33489669" w14:textId="503ED00D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02BEFF88" w14:textId="14C05FA3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745DBF86" w14:textId="3321ACAF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  <w:tr w:rsidR="001E5EF2" w:rsidRPr="00716FE6" w14:paraId="68F4BC5D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53135A5F" w14:textId="2B8775E6" w:rsidR="001E5EF2" w:rsidRPr="00AF3F99" w:rsidRDefault="001E5EF2" w:rsidP="00895C1B">
            <w:pPr>
              <w:tabs>
                <w:tab w:val="left" w:pos="37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AF3F99">
              <w:rPr>
                <w:rFonts w:asciiTheme="minorHAnsi" w:hAnsiTheme="minorHAnsi" w:cstheme="minorHAnsi"/>
                <w:sz w:val="20"/>
                <w:szCs w:val="20"/>
              </w:rPr>
              <w:t>Tourism</w:t>
            </w:r>
          </w:p>
        </w:tc>
        <w:tc>
          <w:tcPr>
            <w:tcW w:w="1440" w:type="dxa"/>
            <w:shd w:val="clear" w:color="auto" w:fill="auto"/>
          </w:tcPr>
          <w:p w14:paraId="287ED397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248822F8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15B25924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761273C5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3CF04786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  <w:tr w:rsidR="00641FBD" w:rsidRPr="00716FE6" w14:paraId="49452053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52E79F2D" w14:textId="60BF5900" w:rsidR="00641FBD" w:rsidRPr="00641FBD" w:rsidRDefault="00641FBD" w:rsidP="00641FB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41FBD">
              <w:rPr>
                <w:rFonts w:asciiTheme="minorHAnsi" w:hAnsiTheme="minorHAnsi" w:cstheme="minorHAnsi"/>
                <w:sz w:val="20"/>
                <w:szCs w:val="20"/>
              </w:rPr>
              <w:t>Business Attraction</w:t>
            </w:r>
          </w:p>
        </w:tc>
        <w:tc>
          <w:tcPr>
            <w:tcW w:w="1440" w:type="dxa"/>
            <w:shd w:val="clear" w:color="auto" w:fill="auto"/>
          </w:tcPr>
          <w:p w14:paraId="1AD25E7C" w14:textId="62934B59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137F8C6C" w14:textId="47BE7EAE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1F3AC8C1" w14:textId="720EC1E2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2D344C76" w14:textId="3B30F1CA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4A66151F" w14:textId="5FB8A16E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  <w:tr w:rsidR="00650824" w:rsidRPr="00716FE6" w14:paraId="5574EAA0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60D550B6" w14:textId="34DCBA58" w:rsidR="00650824" w:rsidRPr="00641FBD" w:rsidRDefault="00650824" w:rsidP="006508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hopping, Dining Choices</w:t>
            </w:r>
          </w:p>
        </w:tc>
        <w:tc>
          <w:tcPr>
            <w:tcW w:w="1440" w:type="dxa"/>
            <w:shd w:val="clear" w:color="auto" w:fill="auto"/>
          </w:tcPr>
          <w:p w14:paraId="7286478E" w14:textId="0C1220B4" w:rsidR="00650824" w:rsidRPr="00716FE6" w:rsidRDefault="00650824" w:rsidP="00650824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247412F1" w14:textId="2E7D4380" w:rsidR="00650824" w:rsidRPr="00716FE6" w:rsidRDefault="00650824" w:rsidP="00650824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140760E0" w14:textId="1693627D" w:rsidR="00650824" w:rsidRPr="00716FE6" w:rsidRDefault="00650824" w:rsidP="00650824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7A1C2320" w14:textId="2F3618D9" w:rsidR="00650824" w:rsidRPr="00716FE6" w:rsidRDefault="00650824" w:rsidP="00650824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247C73D8" w14:textId="49640297" w:rsidR="00650824" w:rsidRPr="00716FE6" w:rsidRDefault="00650824" w:rsidP="00650824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  <w:tr w:rsidR="001E5EF2" w:rsidRPr="00716FE6" w14:paraId="0C563CEB" w14:textId="77777777" w:rsidTr="00895C1B">
        <w:trPr>
          <w:trHeight w:val="288"/>
        </w:trPr>
        <w:tc>
          <w:tcPr>
            <w:tcW w:w="3888" w:type="dxa"/>
            <w:shd w:val="clear" w:color="auto" w:fill="auto"/>
          </w:tcPr>
          <w:p w14:paraId="089F5837" w14:textId="7A5862BE" w:rsidR="001E5EF2" w:rsidRPr="007077E1" w:rsidRDefault="001E5EF2" w:rsidP="00895C1B">
            <w:pPr>
              <w:tabs>
                <w:tab w:val="left" w:pos="375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077E1">
              <w:rPr>
                <w:rFonts w:asciiTheme="minorHAnsi" w:hAnsiTheme="minorHAnsi" w:cstheme="minorHAnsi"/>
                <w:sz w:val="20"/>
                <w:szCs w:val="20"/>
              </w:rPr>
              <w:t>Medical Facilities and Services</w:t>
            </w:r>
          </w:p>
        </w:tc>
        <w:tc>
          <w:tcPr>
            <w:tcW w:w="1440" w:type="dxa"/>
            <w:shd w:val="clear" w:color="auto" w:fill="auto"/>
          </w:tcPr>
          <w:p w14:paraId="6407DDC4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1CD3935A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7BC8B3CA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5DA65341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50D4BCA7" w14:textId="77777777" w:rsidR="001E5EF2" w:rsidRPr="00716FE6" w:rsidRDefault="001E5EF2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  <w:tr w:rsidR="00370AA5" w:rsidRPr="00716FE6" w14:paraId="082181FF" w14:textId="77777777" w:rsidTr="00895C1B">
        <w:trPr>
          <w:trHeight w:val="285"/>
        </w:trPr>
        <w:tc>
          <w:tcPr>
            <w:tcW w:w="3888" w:type="dxa"/>
            <w:shd w:val="clear" w:color="auto" w:fill="auto"/>
          </w:tcPr>
          <w:p w14:paraId="456137F5" w14:textId="1835DE12" w:rsidR="00370AA5" w:rsidRPr="00641FBD" w:rsidRDefault="00370AA5" w:rsidP="00641FB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641FBD">
              <w:rPr>
                <w:rFonts w:asciiTheme="minorHAnsi" w:hAnsiTheme="minorHAnsi" w:cstheme="minorHAnsi"/>
                <w:sz w:val="20"/>
                <w:szCs w:val="20"/>
              </w:rPr>
              <w:t xml:space="preserve">Affordable Housing Options </w:t>
            </w:r>
          </w:p>
        </w:tc>
        <w:tc>
          <w:tcPr>
            <w:tcW w:w="1440" w:type="dxa"/>
            <w:shd w:val="clear" w:color="auto" w:fill="auto"/>
          </w:tcPr>
          <w:p w14:paraId="3DAC86F0" w14:textId="10C5931B" w:rsidR="00370AA5" w:rsidRPr="00716FE6" w:rsidRDefault="00370AA5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1EC16794" w14:textId="06A91C53" w:rsidR="00370AA5" w:rsidRPr="00716FE6" w:rsidRDefault="00370AA5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7CAF49B1" w14:textId="20B04165" w:rsidR="00370AA5" w:rsidRPr="00716FE6" w:rsidRDefault="00370AA5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6BAAFC97" w14:textId="24C97DBC" w:rsidR="00370AA5" w:rsidRPr="00716FE6" w:rsidRDefault="00370AA5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19A91F46" w14:textId="60E9580E" w:rsidR="00370AA5" w:rsidRPr="00716FE6" w:rsidRDefault="00370AA5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  <w:tr w:rsidR="00641FBD" w:rsidRPr="00716FE6" w14:paraId="4792817B" w14:textId="77777777" w:rsidTr="006127DA">
        <w:trPr>
          <w:trHeight w:val="285"/>
        </w:trPr>
        <w:tc>
          <w:tcPr>
            <w:tcW w:w="3888" w:type="dxa"/>
            <w:shd w:val="clear" w:color="auto" w:fill="auto"/>
          </w:tcPr>
          <w:p w14:paraId="0F25AEBA" w14:textId="395B7E7B" w:rsidR="00641FBD" w:rsidRPr="00641FBD" w:rsidRDefault="00641FBD" w:rsidP="00641FB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de Enforcement</w:t>
            </w:r>
          </w:p>
        </w:tc>
        <w:tc>
          <w:tcPr>
            <w:tcW w:w="1440" w:type="dxa"/>
            <w:shd w:val="clear" w:color="auto" w:fill="auto"/>
          </w:tcPr>
          <w:p w14:paraId="33ACDD94" w14:textId="17FFDB56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</w:tcPr>
          <w:p w14:paraId="09BD3F99" w14:textId="4D8E42B7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</w:tcPr>
          <w:p w14:paraId="3C3D9957" w14:textId="65A24377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</w:tcPr>
          <w:p w14:paraId="22306065" w14:textId="1D031608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</w:tcPr>
          <w:p w14:paraId="34EEC89A" w14:textId="1A70F6AB" w:rsidR="00641FBD" w:rsidRPr="00716FE6" w:rsidRDefault="00641FBD" w:rsidP="00641FB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  <w:tr w:rsidR="00C2557E" w:rsidRPr="00716FE6" w14:paraId="4AE3D71C" w14:textId="77777777" w:rsidTr="00895C1B">
        <w:trPr>
          <w:trHeight w:val="285"/>
        </w:trPr>
        <w:tc>
          <w:tcPr>
            <w:tcW w:w="3888" w:type="dxa"/>
            <w:shd w:val="clear" w:color="auto" w:fill="auto"/>
          </w:tcPr>
          <w:p w14:paraId="07A22976" w14:textId="01F3F9D0" w:rsidR="00C2557E" w:rsidRPr="00641FBD" w:rsidRDefault="00895C1B" w:rsidP="00641FB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641FBD">
              <w:rPr>
                <w:rFonts w:asciiTheme="minorHAnsi" w:hAnsiTheme="minorHAnsi" w:cstheme="minorHAnsi"/>
                <w:sz w:val="20"/>
                <w:szCs w:val="20"/>
              </w:rPr>
              <w:t>Overall Services provided by the County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31D5234" w14:textId="596AC54D" w:rsidR="00C2557E" w:rsidRPr="00716FE6" w:rsidRDefault="00C2557E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EXCELLENT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6E799E3" w14:textId="702009A4" w:rsidR="00C2557E" w:rsidRPr="00716FE6" w:rsidRDefault="00C2557E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GOOD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E078330" w14:textId="181EBD49" w:rsidR="00C2557E" w:rsidRPr="00716FE6" w:rsidRDefault="00C2557E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FAIR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140AD97" w14:textId="6E5051CA" w:rsidR="00C2557E" w:rsidRPr="00716FE6" w:rsidRDefault="00C2557E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POOR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9505BEF" w14:textId="1A5E9C09" w:rsidR="00C2557E" w:rsidRPr="00716FE6" w:rsidRDefault="00C2557E" w:rsidP="00895C1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716FE6">
              <w:rPr>
                <w:rFonts w:asciiTheme="minorHAnsi" w:hAnsiTheme="minorHAnsi" w:cstheme="minorHAnsi"/>
                <w:sz w:val="20"/>
                <w:szCs w:val="16"/>
              </w:rPr>
              <w:t>NO OPINION</w:t>
            </w:r>
          </w:p>
        </w:tc>
      </w:tr>
    </w:tbl>
    <w:p w14:paraId="757CC3AD" w14:textId="77777777" w:rsidR="00714877" w:rsidRDefault="00714877" w:rsidP="00D66EBC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4339F02F" w14:textId="49AB2B58" w:rsidR="00D66EBC" w:rsidRPr="00714877" w:rsidRDefault="00854068" w:rsidP="00714877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 w:rsidRPr="00714877">
        <w:rPr>
          <w:rFonts w:asciiTheme="minorHAnsi" w:hAnsiTheme="minorHAnsi" w:cstheme="minorHAnsi"/>
          <w:sz w:val="22"/>
          <w:szCs w:val="22"/>
        </w:rPr>
        <w:t xml:space="preserve">With respect to the future growth and development of the </w:t>
      </w:r>
      <w:r w:rsidR="000A1238" w:rsidRPr="00714877">
        <w:rPr>
          <w:rFonts w:asciiTheme="minorHAnsi" w:hAnsiTheme="minorHAnsi" w:cstheme="minorHAnsi"/>
          <w:sz w:val="22"/>
          <w:szCs w:val="22"/>
        </w:rPr>
        <w:t>County</w:t>
      </w:r>
      <w:r w:rsidRPr="00714877">
        <w:rPr>
          <w:rFonts w:asciiTheme="minorHAnsi" w:hAnsiTheme="minorHAnsi" w:cstheme="minorHAnsi"/>
          <w:sz w:val="22"/>
          <w:szCs w:val="22"/>
        </w:rPr>
        <w:t>, how important to you are the following issues? (circle the number that corresponds to the level of importance to each listed)</w:t>
      </w:r>
    </w:p>
    <w:tbl>
      <w:tblPr>
        <w:tblW w:w="10270" w:type="dxa"/>
        <w:tblInd w:w="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140"/>
        <w:gridCol w:w="990"/>
        <w:gridCol w:w="1170"/>
        <w:gridCol w:w="990"/>
        <w:gridCol w:w="1080"/>
        <w:gridCol w:w="1080"/>
        <w:gridCol w:w="820"/>
      </w:tblGrid>
      <w:tr w:rsidR="00F81B06" w:rsidRPr="00716FE6" w14:paraId="555A4A15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48ADCDF9" w14:textId="77777777" w:rsidR="00854068" w:rsidRPr="00716FE6" w:rsidRDefault="00854068" w:rsidP="00EB5CE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4EC39369" w14:textId="77777777" w:rsidR="00854068" w:rsidRPr="00716FE6" w:rsidRDefault="00854068" w:rsidP="0029068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16FE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ery Important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3FFB07B3" w14:textId="77777777" w:rsidR="00854068" w:rsidRPr="00716FE6" w:rsidRDefault="00854068" w:rsidP="0029068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16FE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oderately Important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1C632EBA" w14:textId="77777777" w:rsidR="00854068" w:rsidRPr="00716FE6" w:rsidRDefault="00854068" w:rsidP="0029068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404611A" w14:textId="77777777" w:rsidR="00854068" w:rsidRPr="00716FE6" w:rsidRDefault="00854068" w:rsidP="0029068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16FE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mportant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570DD984" w14:textId="77777777" w:rsidR="00854068" w:rsidRPr="00716FE6" w:rsidRDefault="00854068" w:rsidP="0029068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16FE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inimally Important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495E8A33" w14:textId="77777777" w:rsidR="00854068" w:rsidRPr="00716FE6" w:rsidRDefault="00854068" w:rsidP="0029068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AE899EC" w14:textId="77777777" w:rsidR="00854068" w:rsidRPr="00716FE6" w:rsidRDefault="00854068" w:rsidP="00F81B06">
            <w:pPr>
              <w:ind w:left="-104" w:right="-105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16FE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nimportant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5865D2F1" w14:textId="4ECC474D" w:rsidR="00854068" w:rsidRPr="00716FE6" w:rsidRDefault="00854068" w:rsidP="0029068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16FE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 Opinion</w:t>
            </w:r>
          </w:p>
        </w:tc>
      </w:tr>
      <w:tr w:rsidR="00F81B06" w:rsidRPr="00716FE6" w14:paraId="24D664DD" w14:textId="77777777" w:rsidTr="00272712">
        <w:tc>
          <w:tcPr>
            <w:tcW w:w="4140" w:type="dxa"/>
            <w:tcBorders>
              <w:top w:val="single" w:sz="1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/>
          </w:tcPr>
          <w:p w14:paraId="03D8DC01" w14:textId="77777777" w:rsidR="00854068" w:rsidRPr="00716FE6" w:rsidRDefault="00854068" w:rsidP="00EB5C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>Improving employment opportunities</w:t>
            </w:r>
          </w:p>
        </w:tc>
        <w:tc>
          <w:tcPr>
            <w:tcW w:w="990" w:type="dxa"/>
            <w:tcBorders>
              <w:top w:val="single" w:sz="1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/>
          </w:tcPr>
          <w:p w14:paraId="317CB3B5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1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/>
          </w:tcPr>
          <w:p w14:paraId="1806FA14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1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/>
          </w:tcPr>
          <w:p w14:paraId="5EB48424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1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/>
          </w:tcPr>
          <w:p w14:paraId="4E3E3FBB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1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/>
          </w:tcPr>
          <w:p w14:paraId="451FBCEE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1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/>
          </w:tcPr>
          <w:p w14:paraId="6D9FC1B0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6586AE7D" w14:textId="77777777" w:rsidTr="00272712"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FE849BA" w14:textId="77777777" w:rsidR="00854068" w:rsidRPr="00716FE6" w:rsidRDefault="00854068" w:rsidP="00EB5C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>Keeping taxes affordab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D613D70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67EB580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605B1BD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3806905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4991A0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164726D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0FDC86DE" w14:textId="77777777" w:rsidTr="00272712">
        <w:tc>
          <w:tcPr>
            <w:tcW w:w="414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AE0EB04" w14:textId="51B136F1" w:rsidR="00854068" w:rsidRPr="00716FE6" w:rsidRDefault="00854068" w:rsidP="00EB5C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orking in </w:t>
            </w:r>
            <w:r w:rsidR="0030384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>community in which you liv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1A4F117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FC1C3EA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785C990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292862F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328FFF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0CAD1B9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14F31B94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1A2EB244" w14:textId="77777777" w:rsidR="00854068" w:rsidRPr="00716FE6" w:rsidRDefault="00854068" w:rsidP="00EB5C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>Encouraging business growth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0C799659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2F899E4A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4D8A3B13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4B09189A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37019779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531CDA64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5BB6AD1B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D75A9CC" w14:textId="5719755A" w:rsidR="00854068" w:rsidRPr="00716FE6" w:rsidRDefault="00854068" w:rsidP="00EB5C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>Promot</w:t>
            </w:r>
            <w:r w:rsidR="00F41BA7"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0A1238">
              <w:rPr>
                <w:rFonts w:asciiTheme="minorHAnsi" w:hAnsiTheme="minorHAnsi" w:cstheme="minorHAnsi"/>
                <w:bCs/>
                <w:sz w:val="20"/>
                <w:szCs w:val="20"/>
              </w:rPr>
              <w:t>the County</w:t>
            </w: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 a tourist destination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5FFD751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2F420F5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AA12B5F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409C994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6872C73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AC11104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13341FE1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0A1BB8F5" w14:textId="77777777" w:rsidR="00854068" w:rsidRPr="00716FE6" w:rsidRDefault="00854068" w:rsidP="00EB5C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mproving housing availability/affordability 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649341CE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00505B86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25D3D56F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4AAFCE2E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55858E2E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7FAC61E2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371A8226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B7A91E" w14:textId="2F658089" w:rsidR="00854068" w:rsidRPr="00716FE6" w:rsidRDefault="00854068" w:rsidP="00EB5C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>Provid</w:t>
            </w:r>
            <w:r w:rsidR="0030384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g </w:t>
            </w: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re public playgrounds/parks 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DDFCE73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DFFD07E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9EE4CE3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6087583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D90DC4A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95FB11E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5450DA" w:rsidRPr="00716FE6" w14:paraId="633634BB" w14:textId="77777777" w:rsidTr="005450DA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5F0B060A" w14:textId="491B6E40" w:rsidR="005450DA" w:rsidRPr="00716FE6" w:rsidRDefault="005450DA" w:rsidP="005450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roviding more facilities/activities for seniors and youth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44F397CE" w14:textId="1FC447DE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5013A26F" w14:textId="4805CAEB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1C4B6C0B" w14:textId="214666D9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147CB52B" w14:textId="24E465A1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0F3EFDED" w14:textId="691BA050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7EA035A0" w14:textId="63E1FA32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5450DA" w:rsidRPr="00716FE6" w14:paraId="1CE872D1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C89A2F7" w14:textId="67E55F66" w:rsidR="005450DA" w:rsidRPr="00716FE6" w:rsidRDefault="005450DA" w:rsidP="005450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>Providing public safety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73DC8A7" w14:textId="71F12573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8479039" w14:textId="4B36B12D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C74C793" w14:textId="0C37E3B1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7194FC2" w14:textId="5726B6B2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1159AF9" w14:textId="033BA9C1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4E6FF99" w14:textId="22EBF17C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5450DA" w:rsidRPr="00716FE6" w14:paraId="537F4491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0EFFB2C4" w14:textId="6589B6AD" w:rsidR="005450DA" w:rsidRPr="00716FE6" w:rsidRDefault="005450DA" w:rsidP="005450D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serving historic sites and structures 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0279BD35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135C4FFB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57750CBA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4076236C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0F39B6A3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34203ADF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5450DA" w:rsidRPr="00716FE6" w14:paraId="1E3420A4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765A6C" w14:textId="6F31F6E4" w:rsidR="005450DA" w:rsidRPr="00716FE6" w:rsidRDefault="005450DA" w:rsidP="005450D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>Protecting scenic views and vista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77C2B7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C75CC63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E2EA6A3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EBBAFA8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4E7DFF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B4481CB" w14:textId="77777777" w:rsidR="005450DA" w:rsidRPr="00716FE6" w:rsidRDefault="005450DA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20B9BE2B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50D4E987" w14:textId="3F2C1BDD" w:rsidR="00854068" w:rsidRPr="005450DA" w:rsidRDefault="005450DA" w:rsidP="00EB5CE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450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serving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arms and forest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130FB17E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5C18F342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44390591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5A97564E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7AD6C4E0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1C4BBDB6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74E96F66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0C1434D" w14:textId="73136DC9" w:rsidR="00854068" w:rsidRPr="00716FE6" w:rsidRDefault="00854068" w:rsidP="00EB5C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mplementing a </w:t>
            </w:r>
            <w:r w:rsidR="000A1238">
              <w:rPr>
                <w:rFonts w:asciiTheme="minorHAnsi" w:hAnsiTheme="minorHAnsi" w:cstheme="minorHAnsi"/>
                <w:bCs/>
                <w:sz w:val="20"/>
                <w:szCs w:val="20"/>
              </w:rPr>
              <w:t>County wide</w:t>
            </w:r>
            <w:r w:rsidRPr="00716F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ecycling program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13FA5FB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1CF732F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E82CC94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AEF494C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8DBA215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CE5BF51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4AFB025A" w14:textId="77777777" w:rsidTr="00272712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3A638840" w14:textId="59B189CB" w:rsidR="00854068" w:rsidRPr="00716FE6" w:rsidRDefault="00F41BA7" w:rsidP="00EB5C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Addressing vacant/blighted structur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176EE42E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143485E4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3E0132C0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4F04CF0F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06884E17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36288174" w14:textId="77777777" w:rsidR="00854068" w:rsidRPr="00716FE6" w:rsidRDefault="00854068" w:rsidP="0029068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7A843801" w14:textId="77777777" w:rsidTr="005450DA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1937DD2" w14:textId="7FFE83BE" w:rsidR="00F41BA7" w:rsidRPr="00F41BA7" w:rsidRDefault="00F41BA7" w:rsidP="00F41BA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The availability of more retail choices, including grocery stor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4EA878" w14:textId="2E0AB7D3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A1F2DD" w14:textId="6C3AF24A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EED803" w14:textId="2C6DFC84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E1A8C2" w14:textId="127D22B5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A13E0C3" w14:textId="65A9298E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A25ADB" w14:textId="25AC2872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F81B06" w:rsidRPr="00716FE6" w14:paraId="7DCA061C" w14:textId="77777777" w:rsidTr="005450DA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0B1C63A1" w14:textId="3C6F496F" w:rsidR="00F41BA7" w:rsidRDefault="00F41BA7" w:rsidP="00F41BA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The availability of more services, including medical faciliti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5B26D83A" w14:textId="02C69B71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7C420082" w14:textId="1845FF04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0B1A7A75" w14:textId="50550270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11D89E78" w14:textId="684B6631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3E440B67" w14:textId="2F9C4808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537655E5" w14:textId="198439C5" w:rsidR="00F41BA7" w:rsidRPr="00716FE6" w:rsidRDefault="00F41BA7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8D191E" w:rsidRPr="00716FE6" w14:paraId="3F088998" w14:textId="77777777" w:rsidTr="008D191E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CD249F5" w14:textId="45A70223" w:rsidR="008D191E" w:rsidRDefault="008D191E" w:rsidP="008D191E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Broadband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A6C158B" w14:textId="259CEF72" w:rsidR="008D191E" w:rsidRPr="00716FE6" w:rsidRDefault="008D191E" w:rsidP="008D191E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F8351A8" w14:textId="109AB751" w:rsidR="008D191E" w:rsidRPr="00716FE6" w:rsidRDefault="008D191E" w:rsidP="008D191E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BE083E8" w14:textId="1A775C2B" w:rsidR="008D191E" w:rsidRPr="00716FE6" w:rsidRDefault="008D191E" w:rsidP="008D191E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F312801" w14:textId="7017AADF" w:rsidR="008D191E" w:rsidRPr="00716FE6" w:rsidRDefault="008D191E" w:rsidP="008D191E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BD8AE91" w14:textId="57031144" w:rsidR="008D191E" w:rsidRPr="00716FE6" w:rsidRDefault="008D191E" w:rsidP="008D191E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2ADC26C" w14:textId="2BBA390B" w:rsidR="008D191E" w:rsidRPr="00716FE6" w:rsidRDefault="008D191E" w:rsidP="008D191E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  <w:tr w:rsidR="008D191E" w:rsidRPr="00716FE6" w14:paraId="05D30B94" w14:textId="77777777" w:rsidTr="005450DA"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</w:tcPr>
          <w:p w14:paraId="55739D8C" w14:textId="0734D936" w:rsidR="008D191E" w:rsidRDefault="00502C84" w:rsidP="008D191E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Expanding availability of public utilities (water, sewer)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4F6FD468" w14:textId="41FDFD02" w:rsidR="008D191E" w:rsidRPr="00716FE6" w:rsidRDefault="008D191E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10347DBD" w14:textId="47DFFB09" w:rsidR="008D191E" w:rsidRPr="00716FE6" w:rsidRDefault="008D191E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48C87AF9" w14:textId="76AE62C8" w:rsidR="008D191E" w:rsidRPr="00716FE6" w:rsidRDefault="008D191E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4E228EF4" w14:textId="1B107CAF" w:rsidR="008D191E" w:rsidRPr="00716FE6" w:rsidRDefault="008D191E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1ED30115" w14:textId="628BF9F3" w:rsidR="008D191E" w:rsidRPr="00716FE6" w:rsidRDefault="008D191E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14:paraId="1FDD3F53" w14:textId="2F00B7D8" w:rsidR="008D191E" w:rsidRPr="00716FE6" w:rsidRDefault="008D191E" w:rsidP="005450D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16FE6">
              <w:rPr>
                <w:rFonts w:asciiTheme="minorHAnsi" w:eastAsia="Calibri" w:hAnsiTheme="minorHAnsi" w:cstheme="minorHAnsi"/>
                <w:sz w:val="20"/>
                <w:szCs w:val="20"/>
              </w:rPr>
              <w:t>0</w:t>
            </w:r>
          </w:p>
        </w:tc>
      </w:tr>
    </w:tbl>
    <w:p w14:paraId="6676D4C1" w14:textId="6E90A206" w:rsidR="003C350E" w:rsidRPr="00272712" w:rsidRDefault="003C350E" w:rsidP="00984F34">
      <w:pPr>
        <w:rPr>
          <w:rFonts w:asciiTheme="minorHAnsi" w:hAnsiTheme="minorHAnsi" w:cstheme="minorHAnsi"/>
          <w:sz w:val="16"/>
          <w:szCs w:val="16"/>
        </w:rPr>
      </w:pPr>
    </w:p>
    <w:p w14:paraId="2EC47B39" w14:textId="35D74962" w:rsidR="00650824" w:rsidRDefault="00650824" w:rsidP="00650824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1F2710B1" w14:textId="73CE93FC" w:rsidR="009B1C11" w:rsidRDefault="009B1C11" w:rsidP="00650824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1ED62A57" w14:textId="1CC438D1" w:rsidR="00BE7564" w:rsidRPr="00134408" w:rsidRDefault="00BE7564" w:rsidP="00641FBD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 w:rsidRPr="00134408">
        <w:rPr>
          <w:rFonts w:asciiTheme="minorHAnsi" w:hAnsiTheme="minorHAnsi" w:cstheme="minorHAnsi"/>
          <w:sz w:val="22"/>
          <w:szCs w:val="22"/>
        </w:rPr>
        <w:lastRenderedPageBreak/>
        <w:t xml:space="preserve">What would </w:t>
      </w:r>
      <w:r w:rsidR="008C0528" w:rsidRPr="00134408">
        <w:rPr>
          <w:rFonts w:asciiTheme="minorHAnsi" w:hAnsiTheme="minorHAnsi" w:cstheme="minorHAnsi"/>
          <w:sz w:val="22"/>
          <w:szCs w:val="22"/>
        </w:rPr>
        <w:t xml:space="preserve">likely </w:t>
      </w:r>
      <w:r w:rsidR="00FF79C5" w:rsidRPr="00134408">
        <w:rPr>
          <w:rFonts w:asciiTheme="minorHAnsi" w:hAnsiTheme="minorHAnsi" w:cstheme="minorHAnsi"/>
          <w:sz w:val="22"/>
          <w:szCs w:val="22"/>
        </w:rPr>
        <w:t xml:space="preserve">cause you to leave </w:t>
      </w:r>
      <w:r w:rsidR="0061530A">
        <w:rPr>
          <w:rFonts w:asciiTheme="minorHAnsi" w:hAnsiTheme="minorHAnsi" w:cstheme="minorHAnsi"/>
          <w:sz w:val="22"/>
        </w:rPr>
        <w:t>Fluvanna</w:t>
      </w:r>
      <w:r w:rsidR="007A58D3" w:rsidRPr="00134408">
        <w:rPr>
          <w:rFonts w:asciiTheme="minorHAnsi" w:hAnsiTheme="minorHAnsi" w:cstheme="minorHAnsi"/>
          <w:sz w:val="22"/>
          <w:szCs w:val="22"/>
        </w:rPr>
        <w:t xml:space="preserve"> </w:t>
      </w:r>
      <w:r w:rsidRPr="00134408">
        <w:rPr>
          <w:rFonts w:asciiTheme="minorHAnsi" w:hAnsiTheme="minorHAnsi" w:cstheme="minorHAnsi"/>
          <w:sz w:val="22"/>
          <w:szCs w:val="22"/>
        </w:rPr>
        <w:t>County? (Choose Up to 3)</w:t>
      </w:r>
    </w:p>
    <w:p w14:paraId="1923157D" w14:textId="77777777" w:rsidR="00BE7564" w:rsidRPr="00F81B06" w:rsidRDefault="00BE7564" w:rsidP="00BE7564">
      <w:pPr>
        <w:rPr>
          <w:rFonts w:asciiTheme="minorHAnsi" w:hAnsiTheme="minorHAnsi" w:cstheme="minorHAnsi"/>
          <w:sz w:val="16"/>
          <w:szCs w:val="16"/>
        </w:rPr>
      </w:pPr>
    </w:p>
    <w:p w14:paraId="53093E2B" w14:textId="3C7AABDD" w:rsidR="00E5308A" w:rsidRDefault="00E5308A" w:rsidP="00E5308A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___  </w:t>
      </w:r>
      <w:r w:rsidR="00FF79C5">
        <w:rPr>
          <w:rFonts w:asciiTheme="minorHAnsi" w:hAnsiTheme="minorHAnsi" w:cstheme="minorHAnsi"/>
          <w:sz w:val="22"/>
          <w:szCs w:val="22"/>
        </w:rPr>
        <w:t xml:space="preserve">Lack of </w:t>
      </w:r>
      <w:r w:rsidR="007A1344">
        <w:rPr>
          <w:rFonts w:asciiTheme="minorHAnsi" w:hAnsiTheme="minorHAnsi" w:cstheme="minorHAnsi"/>
          <w:sz w:val="22"/>
          <w:szCs w:val="22"/>
        </w:rPr>
        <w:t>recreational opportunities</w:t>
      </w:r>
      <w:r w:rsidR="007A1344">
        <w:rPr>
          <w:rFonts w:asciiTheme="minorHAnsi" w:hAnsiTheme="minorHAnsi" w:cstheme="minorHAnsi"/>
          <w:sz w:val="22"/>
          <w:szCs w:val="22"/>
        </w:rPr>
        <w:tab/>
      </w:r>
      <w:r w:rsidR="007A1344">
        <w:rPr>
          <w:rFonts w:asciiTheme="minorHAnsi" w:hAnsiTheme="minorHAnsi" w:cstheme="minorHAnsi"/>
          <w:sz w:val="22"/>
          <w:szCs w:val="22"/>
        </w:rPr>
        <w:tab/>
      </w:r>
      <w:r w:rsidR="007A134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___  </w:t>
      </w:r>
      <w:r w:rsidR="00FF79C5">
        <w:rPr>
          <w:rFonts w:asciiTheme="minorHAnsi" w:hAnsiTheme="minorHAnsi" w:cstheme="minorHAnsi"/>
          <w:sz w:val="22"/>
          <w:szCs w:val="22"/>
        </w:rPr>
        <w:t>Lack of job opportunities</w:t>
      </w:r>
      <w:r w:rsidR="007A58D3">
        <w:rPr>
          <w:rFonts w:asciiTheme="minorHAnsi" w:hAnsiTheme="minorHAnsi" w:cstheme="minorHAnsi"/>
          <w:sz w:val="22"/>
          <w:szCs w:val="22"/>
        </w:rPr>
        <w:tab/>
      </w:r>
    </w:p>
    <w:p w14:paraId="3CA7711B" w14:textId="15B02BE7" w:rsidR="00E5308A" w:rsidRDefault="00E5308A" w:rsidP="009B1C11">
      <w:pPr>
        <w:ind w:left="720" w:right="-23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__</w:t>
      </w:r>
      <w:proofErr w:type="gramStart"/>
      <w:r>
        <w:rPr>
          <w:rFonts w:asciiTheme="minorHAnsi" w:hAnsiTheme="minorHAnsi" w:cstheme="minorHAnsi"/>
          <w:sz w:val="22"/>
          <w:szCs w:val="22"/>
        </w:rPr>
        <w:t xml:space="preserve">_  </w:t>
      </w:r>
      <w:r w:rsidR="00BB5602">
        <w:rPr>
          <w:rFonts w:asciiTheme="minorHAnsi" w:hAnsiTheme="minorHAnsi" w:cstheme="minorHAnsi"/>
          <w:sz w:val="22"/>
          <w:szCs w:val="22"/>
        </w:rPr>
        <w:t>Lack</w:t>
      </w:r>
      <w:proofErr w:type="gramEnd"/>
      <w:r w:rsidR="00BB5602">
        <w:rPr>
          <w:rFonts w:asciiTheme="minorHAnsi" w:hAnsiTheme="minorHAnsi" w:cstheme="minorHAnsi"/>
          <w:sz w:val="22"/>
          <w:szCs w:val="22"/>
        </w:rPr>
        <w:t xml:space="preserve"> of facilities/activities for seniors and youths</w:t>
      </w:r>
      <w:r w:rsidR="00BB5602">
        <w:rPr>
          <w:rFonts w:asciiTheme="minorHAnsi" w:hAnsiTheme="minorHAnsi" w:cstheme="minorHAnsi"/>
          <w:sz w:val="22"/>
          <w:szCs w:val="22"/>
        </w:rPr>
        <w:tab/>
        <w:t xml:space="preserve">___  </w:t>
      </w:r>
      <w:r w:rsidR="00FF79C5">
        <w:rPr>
          <w:rFonts w:asciiTheme="minorHAnsi" w:hAnsiTheme="minorHAnsi" w:cstheme="minorHAnsi"/>
          <w:sz w:val="22"/>
          <w:szCs w:val="22"/>
        </w:rPr>
        <w:t>Lack of b</w:t>
      </w:r>
      <w:r w:rsidR="007A1344">
        <w:rPr>
          <w:rFonts w:asciiTheme="minorHAnsi" w:hAnsiTheme="minorHAnsi" w:cstheme="minorHAnsi"/>
          <w:sz w:val="22"/>
          <w:szCs w:val="22"/>
        </w:rPr>
        <w:t>roadband/internet</w:t>
      </w:r>
      <w:r w:rsidR="00BB5602">
        <w:rPr>
          <w:rFonts w:asciiTheme="minorHAnsi" w:hAnsiTheme="minorHAnsi" w:cstheme="minorHAnsi"/>
          <w:sz w:val="22"/>
          <w:szCs w:val="22"/>
        </w:rPr>
        <w:t xml:space="preserve"> </w:t>
      </w:r>
      <w:r w:rsidR="007A1344">
        <w:rPr>
          <w:rFonts w:asciiTheme="minorHAnsi" w:hAnsiTheme="minorHAnsi" w:cstheme="minorHAnsi"/>
          <w:sz w:val="22"/>
          <w:szCs w:val="22"/>
        </w:rPr>
        <w:t>service</w:t>
      </w:r>
      <w:r w:rsidR="007A1344">
        <w:rPr>
          <w:rFonts w:asciiTheme="minorHAnsi" w:hAnsiTheme="minorHAnsi" w:cstheme="minorHAnsi"/>
          <w:sz w:val="22"/>
          <w:szCs w:val="22"/>
        </w:rPr>
        <w:tab/>
      </w:r>
      <w:r w:rsidR="00BE7564">
        <w:rPr>
          <w:rFonts w:asciiTheme="minorHAnsi" w:hAnsiTheme="minorHAnsi" w:cstheme="minorHAnsi"/>
          <w:sz w:val="22"/>
          <w:szCs w:val="22"/>
        </w:rPr>
        <w:tab/>
      </w:r>
      <w:r w:rsidR="009B1C11">
        <w:rPr>
          <w:rFonts w:asciiTheme="minorHAnsi" w:hAnsiTheme="minorHAnsi" w:cstheme="minorHAnsi"/>
          <w:sz w:val="22"/>
          <w:szCs w:val="22"/>
        </w:rPr>
        <w:br/>
      </w:r>
      <w:r>
        <w:rPr>
          <w:rFonts w:asciiTheme="minorHAnsi" w:hAnsiTheme="minorHAnsi" w:cstheme="minorHAnsi"/>
          <w:sz w:val="22"/>
          <w:szCs w:val="22"/>
        </w:rPr>
        <w:t xml:space="preserve">___  </w:t>
      </w:r>
      <w:r w:rsidR="00FF79C5">
        <w:rPr>
          <w:rFonts w:asciiTheme="minorHAnsi" w:hAnsiTheme="minorHAnsi" w:cstheme="minorHAnsi"/>
          <w:sz w:val="22"/>
          <w:szCs w:val="22"/>
        </w:rPr>
        <w:t xml:space="preserve">Inadequate </w:t>
      </w:r>
      <w:r w:rsidR="00BE7564" w:rsidRPr="003A05CF">
        <w:rPr>
          <w:rFonts w:asciiTheme="minorHAnsi" w:hAnsiTheme="minorHAnsi" w:cstheme="minorHAnsi"/>
          <w:sz w:val="22"/>
          <w:szCs w:val="22"/>
        </w:rPr>
        <w:t>public services</w:t>
      </w:r>
      <w:r w:rsidR="00BE7564">
        <w:rPr>
          <w:rFonts w:asciiTheme="minorHAnsi" w:hAnsiTheme="minorHAnsi" w:cstheme="minorHAnsi"/>
          <w:sz w:val="22"/>
          <w:szCs w:val="22"/>
        </w:rPr>
        <w:t xml:space="preserve"> (incl. emer. services)</w:t>
      </w:r>
      <w:r w:rsidR="00BE7564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___  </w:t>
      </w:r>
      <w:r w:rsidR="008C4229">
        <w:rPr>
          <w:rFonts w:asciiTheme="minorHAnsi" w:hAnsiTheme="minorHAnsi" w:cstheme="minorHAnsi"/>
          <w:sz w:val="22"/>
          <w:szCs w:val="22"/>
        </w:rPr>
        <w:t>I</w:t>
      </w:r>
      <w:r>
        <w:rPr>
          <w:rFonts w:asciiTheme="minorHAnsi" w:hAnsiTheme="minorHAnsi" w:cstheme="minorHAnsi"/>
          <w:sz w:val="22"/>
          <w:szCs w:val="22"/>
        </w:rPr>
        <w:t xml:space="preserve">nadequate </w:t>
      </w:r>
      <w:r w:rsidR="007A58D3">
        <w:rPr>
          <w:rFonts w:ascii="Calibri" w:hAnsi="Calibri" w:cs="Calibri"/>
          <w:sz w:val="22"/>
          <w:szCs w:val="22"/>
        </w:rPr>
        <w:t xml:space="preserve">access to medical </w:t>
      </w:r>
      <w:r w:rsidR="00FF79C5">
        <w:rPr>
          <w:rFonts w:ascii="Calibri" w:hAnsi="Calibri" w:cs="Calibri"/>
          <w:sz w:val="22"/>
          <w:szCs w:val="22"/>
        </w:rPr>
        <w:t xml:space="preserve">care </w:t>
      </w:r>
      <w:r w:rsidR="007A58D3">
        <w:rPr>
          <w:rFonts w:ascii="Calibri" w:hAnsi="Calibri" w:cs="Calibri"/>
          <w:sz w:val="22"/>
          <w:szCs w:val="22"/>
        </w:rPr>
        <w:t xml:space="preserve"> </w:t>
      </w:r>
      <w:r w:rsidR="007A58D3">
        <w:rPr>
          <w:rFonts w:ascii="Calibri" w:hAnsi="Calibri" w:cs="Calibri"/>
          <w:sz w:val="22"/>
          <w:szCs w:val="22"/>
        </w:rPr>
        <w:tab/>
      </w:r>
      <w:r w:rsidR="007A58D3">
        <w:rPr>
          <w:rFonts w:ascii="Calibri" w:hAnsi="Calibri" w:cs="Calibri"/>
          <w:sz w:val="22"/>
          <w:szCs w:val="22"/>
        </w:rPr>
        <w:tab/>
      </w:r>
      <w:r w:rsidR="009B1C11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t>___  L</w:t>
      </w:r>
      <w:r>
        <w:rPr>
          <w:rFonts w:asciiTheme="minorHAnsi" w:hAnsiTheme="minorHAnsi" w:cstheme="minorHAnsi"/>
          <w:sz w:val="22"/>
          <w:szCs w:val="22"/>
        </w:rPr>
        <w:t>ack</w:t>
      </w:r>
      <w:r w:rsidR="009B1C11">
        <w:rPr>
          <w:rFonts w:asciiTheme="minorHAnsi" w:hAnsiTheme="minorHAnsi" w:cstheme="minorHAnsi"/>
          <w:sz w:val="22"/>
          <w:szCs w:val="22"/>
        </w:rPr>
        <w:t xml:space="preserve"> of educational opportunities</w:t>
      </w:r>
      <w:r w:rsidR="009B1C11">
        <w:rPr>
          <w:rFonts w:asciiTheme="minorHAnsi" w:hAnsiTheme="minorHAnsi" w:cstheme="minorHAnsi"/>
          <w:sz w:val="22"/>
          <w:szCs w:val="22"/>
        </w:rPr>
        <w:tab/>
      </w:r>
      <w:r w:rsidR="009B1C11">
        <w:rPr>
          <w:rFonts w:asciiTheme="minorHAnsi" w:hAnsiTheme="minorHAnsi" w:cstheme="minorHAnsi"/>
          <w:sz w:val="22"/>
          <w:szCs w:val="22"/>
        </w:rPr>
        <w:tab/>
      </w:r>
      <w:r w:rsidR="009B1C11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___  Moving closer to family</w:t>
      </w:r>
    </w:p>
    <w:p w14:paraId="0CB801FD" w14:textId="77777777" w:rsidR="00BB5602" w:rsidRDefault="00BB5602" w:rsidP="00FF79C5">
      <w:pPr>
        <w:ind w:right="-234"/>
        <w:rPr>
          <w:rFonts w:ascii="Calibri" w:hAnsi="Calibri" w:cs="Calibr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  <w:t>___  Tax rates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="00E5308A">
        <w:rPr>
          <w:rFonts w:asciiTheme="minorHAnsi" w:hAnsiTheme="minorHAnsi" w:cstheme="minorHAnsi"/>
          <w:sz w:val="22"/>
          <w:szCs w:val="22"/>
        </w:rPr>
        <w:t xml:space="preserve">___  </w:t>
      </w:r>
      <w:r w:rsidR="00FF79C5">
        <w:rPr>
          <w:rFonts w:ascii="Calibri" w:hAnsi="Calibri" w:cs="Calibri"/>
          <w:sz w:val="22"/>
          <w:szCs w:val="22"/>
        </w:rPr>
        <w:t>Lack of b</w:t>
      </w:r>
      <w:r w:rsidR="00BE7564" w:rsidRPr="00347BDA">
        <w:rPr>
          <w:rFonts w:ascii="Calibri" w:hAnsi="Calibri" w:cs="Calibri"/>
          <w:sz w:val="22"/>
          <w:szCs w:val="22"/>
        </w:rPr>
        <w:t>usinesses</w:t>
      </w:r>
      <w:r w:rsidR="00BE7564">
        <w:rPr>
          <w:rFonts w:ascii="Calibri" w:hAnsi="Calibri" w:cs="Calibri"/>
          <w:sz w:val="22"/>
          <w:szCs w:val="22"/>
        </w:rPr>
        <w:t xml:space="preserve"> </w:t>
      </w:r>
      <w:r w:rsidR="007A58D3">
        <w:rPr>
          <w:rFonts w:ascii="Calibri" w:hAnsi="Calibri" w:cs="Calibri"/>
          <w:sz w:val="22"/>
          <w:szCs w:val="22"/>
        </w:rPr>
        <w:t>(</w:t>
      </w:r>
      <w:r w:rsidR="00BE7564">
        <w:rPr>
          <w:rFonts w:ascii="Calibri" w:hAnsi="Calibri" w:cs="Calibri"/>
          <w:sz w:val="22"/>
          <w:szCs w:val="22"/>
        </w:rPr>
        <w:t xml:space="preserve">retail, grocery, etc.) </w:t>
      </w:r>
      <w:r w:rsidR="00BE7564" w:rsidRPr="00347BDA">
        <w:rPr>
          <w:rFonts w:ascii="Calibri" w:hAnsi="Calibri" w:cs="Calibri"/>
          <w:sz w:val="22"/>
          <w:szCs w:val="22"/>
        </w:rPr>
        <w:t xml:space="preserve">to </w:t>
      </w:r>
    </w:p>
    <w:p w14:paraId="5D838D3F" w14:textId="312AE038" w:rsidR="00BE7564" w:rsidRDefault="00BB5602" w:rsidP="00BB5602">
      <w:pPr>
        <w:ind w:left="5760" w:right="-234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   </w:t>
      </w:r>
      <w:r w:rsidR="00BE7564" w:rsidRPr="00347BDA">
        <w:rPr>
          <w:rFonts w:ascii="Calibri" w:hAnsi="Calibri" w:cs="Calibri"/>
          <w:sz w:val="22"/>
          <w:szCs w:val="22"/>
        </w:rPr>
        <w:t>support my</w:t>
      </w:r>
      <w:r w:rsidR="00BE7564">
        <w:rPr>
          <w:rFonts w:asciiTheme="minorHAnsi" w:hAnsiTheme="minorHAnsi" w:cstheme="minorHAnsi"/>
          <w:sz w:val="22"/>
          <w:szCs w:val="22"/>
        </w:rPr>
        <w:t xml:space="preserve"> needs </w:t>
      </w:r>
      <w:r w:rsidR="00BE7564">
        <w:rPr>
          <w:rFonts w:asciiTheme="minorHAnsi" w:hAnsiTheme="minorHAnsi" w:cstheme="minorHAnsi"/>
          <w:sz w:val="22"/>
          <w:szCs w:val="22"/>
        </w:rPr>
        <w:tab/>
      </w:r>
    </w:p>
    <w:p w14:paraId="631549AB" w14:textId="49B8CBBC" w:rsidR="00481EEE" w:rsidRDefault="00BE7564" w:rsidP="00134408">
      <w:pPr>
        <w:spacing w:line="360" w:lineRule="auto"/>
        <w:rPr>
          <w:rFonts w:asciiTheme="minorHAnsi" w:hAnsiTheme="minorHAnsi" w:cstheme="minorHAnsi"/>
          <w:sz w:val="22"/>
          <w:szCs w:val="22"/>
          <w:u w:val="single"/>
        </w:rPr>
      </w:pPr>
      <w:r w:rsidRPr="003A05CF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 w:rsidRPr="003A05CF">
        <w:rPr>
          <w:rFonts w:asciiTheme="minorHAnsi" w:hAnsiTheme="minorHAnsi" w:cstheme="minorHAnsi"/>
          <w:sz w:val="22"/>
          <w:szCs w:val="22"/>
        </w:rPr>
        <w:t>Other (</w:t>
      </w:r>
      <w:proofErr w:type="gramStart"/>
      <w:r w:rsidRPr="003A05CF">
        <w:rPr>
          <w:rFonts w:asciiTheme="minorHAnsi" w:hAnsiTheme="minorHAnsi" w:cstheme="minorHAnsi"/>
          <w:sz w:val="22"/>
          <w:szCs w:val="22"/>
        </w:rPr>
        <w:t>specify):</w:t>
      </w:r>
      <w:proofErr w:type="gramEnd"/>
      <w:r w:rsidRPr="003A05CF">
        <w:rPr>
          <w:rFonts w:asciiTheme="minorHAnsi" w:hAnsiTheme="minorHAnsi" w:cstheme="minorHAnsi"/>
          <w:sz w:val="22"/>
          <w:szCs w:val="22"/>
        </w:rPr>
        <w:t xml:space="preserve"> ____________________________________</w:t>
      </w:r>
      <w:r w:rsidRPr="003A05CF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797C9497" w14:textId="77777777" w:rsidR="00BB5602" w:rsidRPr="00134408" w:rsidRDefault="00BB5602" w:rsidP="0035232A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20CAF68C" w14:textId="2BEBF706" w:rsidR="00864E8D" w:rsidRDefault="00134408" w:rsidP="00641FBD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re you in favor of additional </w:t>
      </w:r>
      <w:r w:rsidR="00CD196A">
        <w:rPr>
          <w:rFonts w:asciiTheme="minorHAnsi" w:hAnsiTheme="minorHAnsi" w:cstheme="minorHAnsi"/>
          <w:sz w:val="22"/>
          <w:szCs w:val="22"/>
        </w:rPr>
        <w:t xml:space="preserve">solar development in </w:t>
      </w:r>
      <w:r w:rsidR="0061530A">
        <w:rPr>
          <w:rFonts w:asciiTheme="minorHAnsi" w:hAnsiTheme="minorHAnsi" w:cstheme="minorHAnsi"/>
          <w:sz w:val="22"/>
        </w:rPr>
        <w:t>Fluvanna</w:t>
      </w:r>
      <w:r w:rsidR="00AC29FF">
        <w:rPr>
          <w:rFonts w:asciiTheme="minorHAnsi" w:hAnsiTheme="minorHAnsi" w:cstheme="minorHAnsi"/>
          <w:sz w:val="22"/>
          <w:szCs w:val="22"/>
        </w:rPr>
        <w:t xml:space="preserve"> County</w:t>
      </w:r>
      <w:r w:rsidR="00D108A0">
        <w:rPr>
          <w:rFonts w:asciiTheme="minorHAnsi" w:hAnsiTheme="minorHAnsi" w:cstheme="minorHAnsi"/>
          <w:sz w:val="22"/>
          <w:szCs w:val="22"/>
        </w:rPr>
        <w:t>?</w:t>
      </w:r>
    </w:p>
    <w:p w14:paraId="3F67BF24" w14:textId="77777777" w:rsidR="00AC29FF" w:rsidRPr="00D66EBC" w:rsidRDefault="00AC29FF" w:rsidP="00AC29FF">
      <w:pPr>
        <w:pStyle w:val="ListParagraph"/>
        <w:rPr>
          <w:rFonts w:asciiTheme="minorHAnsi" w:hAnsiTheme="minorHAnsi" w:cstheme="minorHAnsi"/>
          <w:sz w:val="16"/>
          <w:szCs w:val="16"/>
        </w:rPr>
      </w:pPr>
    </w:p>
    <w:p w14:paraId="2AD1813D" w14:textId="541BF88F" w:rsidR="008C0528" w:rsidRDefault="00E5308A" w:rsidP="00AC29FF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__</w:t>
      </w:r>
      <w:proofErr w:type="gramStart"/>
      <w:r>
        <w:rPr>
          <w:rFonts w:asciiTheme="minorHAnsi" w:hAnsiTheme="minorHAnsi" w:cstheme="minorHAnsi"/>
          <w:sz w:val="22"/>
          <w:szCs w:val="22"/>
        </w:rPr>
        <w:t xml:space="preserve">_  </w:t>
      </w:r>
      <w:r w:rsidR="009B1C11">
        <w:rPr>
          <w:rFonts w:asciiTheme="minorHAnsi" w:hAnsiTheme="minorHAnsi" w:cstheme="minorHAnsi"/>
          <w:sz w:val="22"/>
          <w:szCs w:val="22"/>
        </w:rPr>
        <w:t>Yes</w:t>
      </w:r>
      <w:proofErr w:type="gramEnd"/>
      <w:r w:rsidR="009B1C11">
        <w:rPr>
          <w:rFonts w:asciiTheme="minorHAnsi" w:hAnsiTheme="minorHAnsi" w:cstheme="minorHAnsi"/>
          <w:sz w:val="22"/>
          <w:szCs w:val="22"/>
        </w:rPr>
        <w:t xml:space="preserve"> </w:t>
      </w:r>
      <w:r w:rsidR="009B1C11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___  </w:t>
      </w:r>
      <w:r w:rsidR="00134408">
        <w:rPr>
          <w:rFonts w:asciiTheme="minorHAnsi" w:hAnsiTheme="minorHAnsi" w:cstheme="minorHAnsi"/>
          <w:sz w:val="22"/>
          <w:szCs w:val="22"/>
        </w:rPr>
        <w:t>No</w:t>
      </w:r>
      <w:r w:rsidR="00134408">
        <w:rPr>
          <w:rFonts w:asciiTheme="minorHAnsi" w:hAnsiTheme="minorHAnsi" w:cstheme="minorHAnsi"/>
          <w:sz w:val="22"/>
          <w:szCs w:val="22"/>
        </w:rPr>
        <w:tab/>
      </w:r>
      <w:r w:rsidR="00134408">
        <w:rPr>
          <w:rFonts w:asciiTheme="minorHAnsi" w:hAnsiTheme="minorHAnsi" w:cstheme="minorHAnsi"/>
          <w:sz w:val="22"/>
          <w:szCs w:val="22"/>
        </w:rPr>
        <w:tab/>
        <w:t>___ Unsure</w:t>
      </w:r>
      <w:r w:rsidR="005D018B">
        <w:rPr>
          <w:rFonts w:asciiTheme="minorHAnsi" w:hAnsiTheme="minorHAnsi" w:cstheme="minorHAnsi"/>
          <w:sz w:val="22"/>
          <w:szCs w:val="22"/>
        </w:rPr>
        <w:t>/No opinion</w:t>
      </w:r>
      <w:r w:rsidR="009B1C11">
        <w:rPr>
          <w:rFonts w:asciiTheme="minorHAnsi" w:hAnsiTheme="minorHAnsi" w:cstheme="minorHAnsi"/>
          <w:sz w:val="22"/>
          <w:szCs w:val="22"/>
        </w:rPr>
        <w:t xml:space="preserve">        </w:t>
      </w:r>
      <w:r>
        <w:rPr>
          <w:rFonts w:asciiTheme="minorHAnsi" w:hAnsiTheme="minorHAnsi" w:cstheme="minorHAnsi"/>
          <w:sz w:val="22"/>
          <w:szCs w:val="22"/>
        </w:rPr>
        <w:t xml:space="preserve">___  </w:t>
      </w:r>
      <w:r w:rsidR="00134408">
        <w:rPr>
          <w:rFonts w:asciiTheme="minorHAnsi" w:hAnsiTheme="minorHAnsi" w:cstheme="minorHAnsi"/>
          <w:sz w:val="22"/>
          <w:szCs w:val="22"/>
        </w:rPr>
        <w:t xml:space="preserve">Yes, with conditions </w:t>
      </w:r>
    </w:p>
    <w:p w14:paraId="64CF270C" w14:textId="77777777" w:rsidR="00134408" w:rsidRPr="008D191E" w:rsidRDefault="00134408" w:rsidP="00AC29FF">
      <w:pPr>
        <w:ind w:left="720"/>
        <w:rPr>
          <w:rFonts w:asciiTheme="minorHAnsi" w:hAnsiTheme="minorHAnsi" w:cstheme="minorHAnsi"/>
          <w:sz w:val="16"/>
          <w:szCs w:val="16"/>
        </w:rPr>
      </w:pPr>
    </w:p>
    <w:p w14:paraId="10CBB62F" w14:textId="0BE9EB56" w:rsidR="008C0528" w:rsidRDefault="00134408" w:rsidP="008D191E">
      <w:pPr>
        <w:spacing w:after="120"/>
        <w:ind w:left="720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 xml:space="preserve">List conditions: </w:t>
      </w:r>
      <w:r w:rsidR="008C0528">
        <w:rPr>
          <w:rFonts w:asciiTheme="minorHAnsi" w:hAnsiTheme="minorHAnsi" w:cstheme="minorHAnsi"/>
          <w:sz w:val="22"/>
          <w:szCs w:val="22"/>
        </w:rPr>
        <w:tab/>
      </w:r>
      <w:r w:rsidR="008C0528">
        <w:rPr>
          <w:rFonts w:asciiTheme="minorHAnsi" w:hAnsiTheme="minorHAnsi" w:cstheme="minorHAnsi"/>
          <w:sz w:val="22"/>
          <w:szCs w:val="22"/>
          <w:u w:val="single"/>
        </w:rPr>
        <w:tab/>
      </w:r>
      <w:r w:rsidR="008C0528">
        <w:rPr>
          <w:rFonts w:asciiTheme="minorHAnsi" w:hAnsiTheme="minorHAnsi" w:cstheme="minorHAnsi"/>
          <w:sz w:val="22"/>
          <w:szCs w:val="22"/>
          <w:u w:val="single"/>
        </w:rPr>
        <w:tab/>
      </w:r>
      <w:r w:rsidR="008C0528">
        <w:rPr>
          <w:rFonts w:asciiTheme="minorHAnsi" w:hAnsiTheme="minorHAnsi" w:cstheme="minorHAnsi"/>
          <w:sz w:val="22"/>
          <w:szCs w:val="22"/>
          <w:u w:val="single"/>
        </w:rPr>
        <w:tab/>
      </w:r>
      <w:r w:rsidR="008C0528">
        <w:rPr>
          <w:rFonts w:asciiTheme="minorHAnsi" w:hAnsiTheme="minorHAnsi" w:cstheme="minorHAnsi"/>
          <w:sz w:val="22"/>
          <w:szCs w:val="22"/>
          <w:u w:val="single"/>
        </w:rPr>
        <w:tab/>
      </w:r>
      <w:r w:rsidR="008C0528">
        <w:rPr>
          <w:rFonts w:asciiTheme="minorHAnsi" w:hAnsiTheme="minorHAnsi" w:cstheme="minorHAnsi"/>
          <w:sz w:val="22"/>
          <w:szCs w:val="22"/>
          <w:u w:val="single"/>
        </w:rPr>
        <w:tab/>
      </w:r>
      <w:r w:rsidR="008C0528">
        <w:rPr>
          <w:rFonts w:asciiTheme="minorHAnsi" w:hAnsiTheme="minorHAnsi" w:cstheme="minorHAnsi"/>
          <w:sz w:val="22"/>
          <w:szCs w:val="22"/>
          <w:u w:val="single"/>
        </w:rPr>
        <w:tab/>
      </w:r>
      <w:r w:rsidR="008C0528"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 w:rsidR="007D1735">
        <w:rPr>
          <w:rFonts w:asciiTheme="minorHAnsi" w:hAnsiTheme="minorHAnsi" w:cstheme="minorHAnsi"/>
          <w:sz w:val="22"/>
          <w:szCs w:val="22"/>
          <w:u w:val="single"/>
        </w:rPr>
        <w:tab/>
      </w:r>
      <w:r w:rsidR="008C0528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4C936882" w14:textId="7AF967E8" w:rsidR="008C0528" w:rsidRDefault="008C0528" w:rsidP="008D191E">
      <w:pPr>
        <w:spacing w:after="120"/>
        <w:ind w:left="720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6B913749" w14:textId="11B9A36A" w:rsidR="007D1735" w:rsidRDefault="008D191E" w:rsidP="007D1735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5C5F130F" w14:textId="582CD004" w:rsidR="00C12E8E" w:rsidRDefault="007D1735" w:rsidP="007D1735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4A3504DE" w14:textId="77777777" w:rsidR="0035232A" w:rsidRPr="007D1735" w:rsidRDefault="0035232A" w:rsidP="00714877">
      <w:pPr>
        <w:ind w:left="720"/>
        <w:rPr>
          <w:rFonts w:asciiTheme="minorHAnsi" w:hAnsiTheme="minorHAnsi" w:cstheme="minorHAnsi"/>
          <w:sz w:val="22"/>
          <w:szCs w:val="22"/>
          <w:u w:val="single"/>
        </w:rPr>
      </w:pPr>
    </w:p>
    <w:p w14:paraId="5EEE1E08" w14:textId="2C06966C" w:rsidR="00C12E8E" w:rsidRDefault="00134408" w:rsidP="00641FBD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re you in favor of </w:t>
      </w:r>
      <w:r w:rsidR="0035232A">
        <w:rPr>
          <w:rFonts w:asciiTheme="minorHAnsi" w:hAnsiTheme="minorHAnsi" w:cstheme="minorHAnsi"/>
          <w:sz w:val="22"/>
          <w:szCs w:val="22"/>
        </w:rPr>
        <w:t xml:space="preserve">the </w:t>
      </w:r>
      <w:r w:rsidR="00382CB7">
        <w:rPr>
          <w:rFonts w:asciiTheme="minorHAnsi" w:hAnsiTheme="minorHAnsi" w:cstheme="minorHAnsi"/>
          <w:sz w:val="22"/>
          <w:szCs w:val="22"/>
        </w:rPr>
        <w:t xml:space="preserve">placement of data centers </w:t>
      </w:r>
      <w:r w:rsidR="00C12E8E">
        <w:rPr>
          <w:rFonts w:asciiTheme="minorHAnsi" w:hAnsiTheme="minorHAnsi" w:cstheme="minorHAnsi"/>
          <w:sz w:val="22"/>
          <w:szCs w:val="22"/>
        </w:rPr>
        <w:t xml:space="preserve">in </w:t>
      </w:r>
      <w:r w:rsidR="0061530A">
        <w:rPr>
          <w:rFonts w:asciiTheme="minorHAnsi" w:hAnsiTheme="minorHAnsi" w:cstheme="minorHAnsi"/>
          <w:sz w:val="22"/>
        </w:rPr>
        <w:t>Fluvanna</w:t>
      </w:r>
      <w:r w:rsidR="00C12E8E">
        <w:rPr>
          <w:rFonts w:asciiTheme="minorHAnsi" w:hAnsiTheme="minorHAnsi" w:cstheme="minorHAnsi"/>
          <w:sz w:val="22"/>
          <w:szCs w:val="22"/>
        </w:rPr>
        <w:t xml:space="preserve"> County?</w:t>
      </w:r>
    </w:p>
    <w:p w14:paraId="6C59BBC9" w14:textId="77777777" w:rsidR="00134408" w:rsidRDefault="00134408" w:rsidP="00134408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22C33AC3" w14:textId="11DC3DE4" w:rsidR="00134408" w:rsidRDefault="009B1C11" w:rsidP="00134408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__</w:t>
      </w:r>
      <w:proofErr w:type="gramStart"/>
      <w:r>
        <w:rPr>
          <w:rFonts w:asciiTheme="minorHAnsi" w:hAnsiTheme="minorHAnsi" w:cstheme="minorHAnsi"/>
          <w:sz w:val="22"/>
          <w:szCs w:val="22"/>
        </w:rPr>
        <w:t>_  Yes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___  No</w:t>
      </w:r>
      <w:r>
        <w:rPr>
          <w:rFonts w:asciiTheme="minorHAnsi" w:hAnsiTheme="minorHAnsi" w:cstheme="minorHAnsi"/>
          <w:sz w:val="22"/>
          <w:szCs w:val="22"/>
        </w:rPr>
        <w:tab/>
      </w:r>
      <w:r w:rsidR="00134408">
        <w:rPr>
          <w:rFonts w:asciiTheme="minorHAnsi" w:hAnsiTheme="minorHAnsi" w:cstheme="minorHAnsi"/>
          <w:sz w:val="22"/>
          <w:szCs w:val="22"/>
        </w:rPr>
        <w:tab/>
        <w:t>___ Unsure</w:t>
      </w:r>
      <w:r w:rsidR="005D018B">
        <w:rPr>
          <w:rFonts w:asciiTheme="minorHAnsi" w:hAnsiTheme="minorHAnsi" w:cstheme="minorHAnsi"/>
          <w:sz w:val="22"/>
          <w:szCs w:val="22"/>
        </w:rPr>
        <w:t>/No opinion</w:t>
      </w:r>
      <w:r>
        <w:rPr>
          <w:rFonts w:asciiTheme="minorHAnsi" w:hAnsiTheme="minorHAnsi" w:cstheme="minorHAnsi"/>
          <w:sz w:val="22"/>
          <w:szCs w:val="22"/>
        </w:rPr>
        <w:t xml:space="preserve">         </w:t>
      </w:r>
      <w:r w:rsidR="00134408">
        <w:rPr>
          <w:rFonts w:asciiTheme="minorHAnsi" w:hAnsiTheme="minorHAnsi" w:cstheme="minorHAnsi"/>
          <w:sz w:val="22"/>
          <w:szCs w:val="22"/>
        </w:rPr>
        <w:t xml:space="preserve">___  Yes, with conditions </w:t>
      </w:r>
    </w:p>
    <w:p w14:paraId="36B20E5A" w14:textId="77777777" w:rsidR="00134408" w:rsidRPr="008D191E" w:rsidRDefault="00134408" w:rsidP="00134408">
      <w:pPr>
        <w:ind w:left="720"/>
        <w:rPr>
          <w:rFonts w:asciiTheme="minorHAnsi" w:hAnsiTheme="minorHAnsi" w:cstheme="minorHAnsi"/>
          <w:sz w:val="16"/>
          <w:szCs w:val="16"/>
        </w:rPr>
      </w:pPr>
    </w:p>
    <w:p w14:paraId="67DD5F6B" w14:textId="27F5F7AB" w:rsidR="00134408" w:rsidRDefault="00134408" w:rsidP="00134408">
      <w:pPr>
        <w:spacing w:after="120"/>
        <w:ind w:left="720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 xml:space="preserve">List conditions: 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 w:rsidR="007D1735"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32A28C13" w14:textId="77777777" w:rsidR="00134408" w:rsidRDefault="00134408" w:rsidP="00134408">
      <w:pPr>
        <w:spacing w:after="120"/>
        <w:ind w:left="720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5F7E706B" w14:textId="3EFF87F7" w:rsidR="00134408" w:rsidRDefault="00134408" w:rsidP="00134408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3856B539" w14:textId="248504BC" w:rsidR="007D1735" w:rsidRPr="00134408" w:rsidRDefault="007D1735" w:rsidP="00134408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73CC93DC" w14:textId="26F99685" w:rsidR="00134408" w:rsidRDefault="00BB5602" w:rsidP="00641FBD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hat </w:t>
      </w:r>
      <w:r w:rsidR="00BC0FC7">
        <w:rPr>
          <w:rFonts w:asciiTheme="minorHAnsi" w:hAnsiTheme="minorHAnsi" w:cstheme="minorHAnsi"/>
          <w:sz w:val="22"/>
          <w:szCs w:val="22"/>
        </w:rPr>
        <w:t>transportation/</w:t>
      </w:r>
      <w:r>
        <w:rPr>
          <w:rFonts w:asciiTheme="minorHAnsi" w:hAnsiTheme="minorHAnsi" w:cstheme="minorHAnsi"/>
          <w:sz w:val="22"/>
          <w:szCs w:val="22"/>
        </w:rPr>
        <w:t>transit options would you like to see in Fluvanna County</w:t>
      </w:r>
      <w:r w:rsidR="00134408">
        <w:rPr>
          <w:rFonts w:asciiTheme="minorHAnsi" w:hAnsiTheme="minorHAnsi" w:cstheme="minorHAnsi"/>
          <w:sz w:val="22"/>
          <w:szCs w:val="22"/>
        </w:rPr>
        <w:t xml:space="preserve">? </w:t>
      </w:r>
    </w:p>
    <w:p w14:paraId="7C6C8DEA" w14:textId="77777777" w:rsidR="00134408" w:rsidRDefault="00134408" w:rsidP="00134408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2A2C0FE6" w14:textId="06147E62" w:rsidR="00BB5602" w:rsidRDefault="00134408" w:rsidP="00134408">
      <w:pPr>
        <w:pStyle w:val="ListParagrap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___ </w:t>
      </w:r>
      <w:r w:rsidR="00BB5602">
        <w:rPr>
          <w:rFonts w:asciiTheme="minorHAnsi" w:hAnsiTheme="minorHAnsi" w:cstheme="minorHAnsi"/>
          <w:sz w:val="22"/>
          <w:szCs w:val="22"/>
        </w:rPr>
        <w:t>Expand JAUNT offerings</w:t>
      </w:r>
      <w:r>
        <w:rPr>
          <w:rFonts w:asciiTheme="minorHAnsi" w:hAnsiTheme="minorHAnsi" w:cstheme="minorHAnsi"/>
          <w:sz w:val="22"/>
          <w:szCs w:val="22"/>
        </w:rPr>
        <w:tab/>
      </w:r>
      <w:r w:rsidR="00BC0FC7">
        <w:rPr>
          <w:rFonts w:asciiTheme="minorHAnsi" w:hAnsiTheme="minorHAnsi" w:cstheme="minorHAnsi"/>
          <w:sz w:val="22"/>
          <w:szCs w:val="22"/>
        </w:rPr>
        <w:t>__</w:t>
      </w:r>
      <w:proofErr w:type="gramStart"/>
      <w:r w:rsidR="00BC0FC7">
        <w:rPr>
          <w:rFonts w:asciiTheme="minorHAnsi" w:hAnsiTheme="minorHAnsi" w:cstheme="minorHAnsi"/>
          <w:sz w:val="22"/>
          <w:szCs w:val="22"/>
        </w:rPr>
        <w:t>_  Increased</w:t>
      </w:r>
      <w:proofErr w:type="gramEnd"/>
      <w:r w:rsidR="00BC0FC7">
        <w:rPr>
          <w:rFonts w:asciiTheme="minorHAnsi" w:hAnsiTheme="minorHAnsi" w:cstheme="minorHAnsi"/>
          <w:sz w:val="22"/>
          <w:szCs w:val="22"/>
        </w:rPr>
        <w:t xml:space="preserve"> private transportation service (Uber,</w:t>
      </w:r>
      <w:r w:rsidR="009B1C11">
        <w:rPr>
          <w:rFonts w:asciiTheme="minorHAnsi" w:hAnsiTheme="minorHAnsi" w:cstheme="minorHAnsi"/>
          <w:sz w:val="22"/>
          <w:szCs w:val="22"/>
        </w:rPr>
        <w:t xml:space="preserve"> Lyft, </w:t>
      </w:r>
      <w:r w:rsidR="00BC0FC7">
        <w:rPr>
          <w:rFonts w:asciiTheme="minorHAnsi" w:hAnsiTheme="minorHAnsi" w:cstheme="minorHAnsi"/>
          <w:sz w:val="22"/>
          <w:szCs w:val="22"/>
        </w:rPr>
        <w:t xml:space="preserve"> etc.)</w:t>
      </w:r>
    </w:p>
    <w:p w14:paraId="63A68567" w14:textId="07C87956" w:rsidR="00BB5602" w:rsidRDefault="00BC0FC7" w:rsidP="00134408">
      <w:pPr>
        <w:pStyle w:val="ListParagrap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___ Expand/better promotion of </w:t>
      </w:r>
      <w:proofErr w:type="spellStart"/>
      <w:r>
        <w:rPr>
          <w:rFonts w:asciiTheme="minorHAnsi" w:hAnsiTheme="minorHAnsi" w:cstheme="minorHAnsi"/>
          <w:sz w:val="22"/>
          <w:szCs w:val="22"/>
        </w:rPr>
        <w:t>RideShare</w:t>
      </w:r>
      <w:proofErr w:type="spellEnd"/>
      <w:r w:rsidR="004B4FC7">
        <w:rPr>
          <w:rFonts w:asciiTheme="minorHAnsi" w:hAnsiTheme="minorHAnsi" w:cstheme="minorHAnsi"/>
          <w:sz w:val="22"/>
          <w:szCs w:val="22"/>
        </w:rPr>
        <w:t xml:space="preserve">   </w:t>
      </w:r>
      <w:r w:rsidR="009B1C11">
        <w:rPr>
          <w:rFonts w:asciiTheme="minorHAnsi" w:hAnsiTheme="minorHAnsi" w:cstheme="minorHAnsi"/>
          <w:sz w:val="22"/>
          <w:szCs w:val="22"/>
        </w:rPr>
        <w:tab/>
      </w:r>
      <w:r w:rsidR="009B1C11">
        <w:rPr>
          <w:rFonts w:asciiTheme="minorHAnsi" w:hAnsiTheme="minorHAnsi" w:cstheme="minorHAnsi"/>
          <w:sz w:val="22"/>
          <w:szCs w:val="22"/>
        </w:rPr>
        <w:br/>
      </w:r>
      <w:r w:rsidR="00134408">
        <w:rPr>
          <w:rFonts w:asciiTheme="minorHAnsi" w:hAnsiTheme="minorHAnsi" w:cstheme="minorHAnsi"/>
          <w:sz w:val="22"/>
          <w:szCs w:val="22"/>
        </w:rPr>
        <w:t xml:space="preserve">___ </w:t>
      </w:r>
      <w:r w:rsidR="00BB5602">
        <w:rPr>
          <w:rFonts w:asciiTheme="minorHAnsi" w:hAnsiTheme="minorHAnsi" w:cstheme="minorHAnsi"/>
          <w:sz w:val="22"/>
          <w:szCs w:val="22"/>
        </w:rPr>
        <w:t>Additional Park-and-Ride lots</w:t>
      </w:r>
    </w:p>
    <w:p w14:paraId="73E7C08F" w14:textId="355E919A" w:rsidR="00134408" w:rsidRDefault="00BB5602" w:rsidP="00134408">
      <w:pPr>
        <w:pStyle w:val="ListParagrap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st locations</w:t>
      </w:r>
      <w:r w:rsidR="004B4FC7">
        <w:rPr>
          <w:rFonts w:asciiTheme="minorHAnsi" w:hAnsiTheme="minorHAnsi" w:cstheme="minorHAnsi"/>
          <w:sz w:val="22"/>
          <w:szCs w:val="22"/>
        </w:rPr>
        <w:t xml:space="preserve"> of additional park-and-ride lots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6ADCA23F" w14:textId="139D20C5" w:rsidR="00134408" w:rsidRPr="007D1735" w:rsidRDefault="00134408" w:rsidP="007D1735">
      <w:pPr>
        <w:pStyle w:val="ListParagraph"/>
        <w:spacing w:line="360" w:lineRule="auto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39D0BA40" w14:textId="75421A99" w:rsidR="00134408" w:rsidRPr="007D1735" w:rsidRDefault="00134408" w:rsidP="007D1735">
      <w:pPr>
        <w:pStyle w:val="ListParagraph"/>
        <w:spacing w:line="360" w:lineRule="auto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0BCF73EB" w14:textId="71927FC1" w:rsidR="00134408" w:rsidRPr="00134408" w:rsidRDefault="00134408" w:rsidP="0035232A">
      <w:pPr>
        <w:pStyle w:val="ListParagraph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294B1607" w14:textId="77777777" w:rsidR="00895C1B" w:rsidRPr="008D191E" w:rsidRDefault="00895C1B" w:rsidP="00636FAA">
      <w:pPr>
        <w:ind w:left="720"/>
        <w:rPr>
          <w:rFonts w:asciiTheme="minorHAnsi" w:hAnsiTheme="minorHAnsi" w:cstheme="minorHAnsi"/>
          <w:b/>
          <w:sz w:val="18"/>
          <w:szCs w:val="18"/>
        </w:rPr>
      </w:pPr>
    </w:p>
    <w:bookmarkEnd w:id="0"/>
    <w:p w14:paraId="7B1D2250" w14:textId="77777777" w:rsidR="00302C7E" w:rsidRDefault="00302C7E" w:rsidP="004B4FC7">
      <w:pPr>
        <w:ind w:left="720"/>
        <w:jc w:val="center"/>
        <w:rPr>
          <w:rFonts w:asciiTheme="minorHAnsi" w:hAnsiTheme="minorHAnsi" w:cstheme="minorHAnsi"/>
          <w:b/>
        </w:rPr>
      </w:pPr>
    </w:p>
    <w:p w14:paraId="679BC9FA" w14:textId="0726EB4A" w:rsidR="004B4FC7" w:rsidRDefault="004B4FC7" w:rsidP="004B4FC7">
      <w:pPr>
        <w:ind w:left="720"/>
        <w:jc w:val="center"/>
        <w:rPr>
          <w:rFonts w:asciiTheme="minorHAnsi" w:hAnsiTheme="minorHAnsi" w:cstheme="minorHAnsi"/>
          <w:b/>
        </w:rPr>
      </w:pPr>
      <w:r w:rsidRPr="00481EEE">
        <w:rPr>
          <w:rFonts w:asciiTheme="minorHAnsi" w:hAnsiTheme="minorHAnsi" w:cstheme="minorHAnsi"/>
          <w:b/>
        </w:rPr>
        <w:t>Thank you for taking the time to complete this survey!</w:t>
      </w:r>
    </w:p>
    <w:p w14:paraId="16A99DA2" w14:textId="77777777" w:rsidR="009B1C11" w:rsidRDefault="004B4FC7" w:rsidP="004B4FC7">
      <w:pPr>
        <w:ind w:left="720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Please return your completed survey </w:t>
      </w:r>
      <w:proofErr w:type="gramStart"/>
      <w:r>
        <w:rPr>
          <w:rFonts w:asciiTheme="minorHAnsi" w:hAnsiTheme="minorHAnsi" w:cstheme="minorHAnsi"/>
          <w:b/>
        </w:rPr>
        <w:t>to</w:t>
      </w:r>
      <w:proofErr w:type="gramEnd"/>
      <w:r>
        <w:rPr>
          <w:rFonts w:asciiTheme="minorHAnsi" w:hAnsiTheme="minorHAnsi" w:cstheme="minorHAnsi"/>
          <w:b/>
        </w:rPr>
        <w:t xml:space="preserve">: </w:t>
      </w:r>
    </w:p>
    <w:p w14:paraId="5EA0635F" w14:textId="44830FB0" w:rsidR="004B4FC7" w:rsidRDefault="004B4FC7" w:rsidP="004B4FC7">
      <w:pPr>
        <w:ind w:left="720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luvanna County Planning and Zoning Department</w:t>
      </w:r>
    </w:p>
    <w:p w14:paraId="4A110E66" w14:textId="77777777" w:rsidR="004B4FC7" w:rsidRDefault="004B4FC7" w:rsidP="004B4FC7">
      <w:pPr>
        <w:ind w:left="720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rop off: 132 Main Street, Palmyra, VA 22963</w:t>
      </w:r>
    </w:p>
    <w:p w14:paraId="0743FD9E" w14:textId="50968AA5" w:rsidR="003C350E" w:rsidRPr="00481EEE" w:rsidRDefault="009B1C11" w:rsidP="004B4FC7">
      <w:pPr>
        <w:ind w:left="720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M</w:t>
      </w:r>
      <w:r w:rsidR="004B4FC7">
        <w:rPr>
          <w:rFonts w:asciiTheme="minorHAnsi" w:hAnsiTheme="minorHAnsi" w:cstheme="minorHAnsi"/>
          <w:b/>
        </w:rPr>
        <w:t>ail to: PO Box 540, Palmyra, VA 22963</w:t>
      </w:r>
      <w:bookmarkStart w:id="1" w:name="_GoBack"/>
      <w:bookmarkEnd w:id="1"/>
    </w:p>
    <w:sectPr w:rsidR="003C350E" w:rsidRPr="00481EEE" w:rsidSect="004B4F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5E867F" w14:textId="77777777" w:rsidR="005450DA" w:rsidRDefault="005450DA">
      <w:r>
        <w:separator/>
      </w:r>
    </w:p>
  </w:endnote>
  <w:endnote w:type="continuationSeparator" w:id="0">
    <w:p w14:paraId="7AA8A31E" w14:textId="77777777" w:rsidR="005450DA" w:rsidRDefault="00545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urnstown Dam">
    <w:charset w:val="00"/>
    <w:family w:val="auto"/>
    <w:pitch w:val="variable"/>
    <w:sig w:usb0="80000027" w:usb1="00000002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5C8E4" w14:textId="77777777" w:rsidR="005450DA" w:rsidRDefault="005450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488DCC" w14:textId="77777777" w:rsidR="005450DA" w:rsidRDefault="005450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0F32F" w14:textId="48E92CD5" w:rsidR="005450DA" w:rsidRDefault="005450DA">
    <w:pPr>
      <w:pStyle w:val="Foot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302C7E">
      <w:rPr>
        <w:b/>
        <w:bCs/>
        <w:noProof/>
      </w:rPr>
      <w:t>4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302C7E">
      <w:rPr>
        <w:b/>
        <w:bCs/>
        <w:noProof/>
      </w:rPr>
      <w:t>5</w:t>
    </w:r>
    <w:r>
      <w:rPr>
        <w:b/>
        <w:bCs/>
      </w:rPr>
      <w:fldChar w:fldCharType="end"/>
    </w:r>
  </w:p>
  <w:p w14:paraId="349E1F67" w14:textId="77777777" w:rsidR="005450DA" w:rsidRDefault="005450DA" w:rsidP="00C505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71C3B" w14:textId="77777777" w:rsidR="005450DA" w:rsidRDefault="005450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00B07" w14:textId="77777777" w:rsidR="005450DA" w:rsidRDefault="005450DA">
      <w:r>
        <w:separator/>
      </w:r>
    </w:p>
  </w:footnote>
  <w:footnote w:type="continuationSeparator" w:id="0">
    <w:p w14:paraId="12D09C7E" w14:textId="77777777" w:rsidR="005450DA" w:rsidRDefault="005450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58CD7" w14:textId="77777777" w:rsidR="005450DA" w:rsidRDefault="005450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7E0D3" w14:textId="6A7914E4" w:rsidR="005450DA" w:rsidRDefault="005450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4CC4BD" w14:textId="77777777" w:rsidR="005450DA" w:rsidRDefault="005450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27541"/>
    <w:multiLevelType w:val="hybridMultilevel"/>
    <w:tmpl w:val="24D2ED48"/>
    <w:lvl w:ilvl="0" w:tplc="CD2CC148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4A03061"/>
    <w:multiLevelType w:val="hybridMultilevel"/>
    <w:tmpl w:val="505C2C98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5B7731B"/>
    <w:multiLevelType w:val="hybridMultilevel"/>
    <w:tmpl w:val="215AE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035D"/>
    <w:multiLevelType w:val="hybridMultilevel"/>
    <w:tmpl w:val="4FF858CC"/>
    <w:lvl w:ilvl="0" w:tplc="E03E3A8A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BC0FB1"/>
    <w:multiLevelType w:val="hybridMultilevel"/>
    <w:tmpl w:val="215656BC"/>
    <w:lvl w:ilvl="0" w:tplc="A52E7F96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0255E"/>
    <w:multiLevelType w:val="hybridMultilevel"/>
    <w:tmpl w:val="FA36A180"/>
    <w:lvl w:ilvl="0" w:tplc="26202326">
      <w:start w:val="1"/>
      <w:numFmt w:val="upp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833205"/>
    <w:multiLevelType w:val="hybridMultilevel"/>
    <w:tmpl w:val="D9D8CD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250A518">
      <w:start w:val="1"/>
      <w:numFmt w:val="bullet"/>
      <w:lvlText w:val=""/>
      <w:lvlJc w:val="left"/>
      <w:pPr>
        <w:tabs>
          <w:tab w:val="num" w:pos="1152"/>
        </w:tabs>
        <w:ind w:left="1152" w:hanging="432"/>
      </w:pPr>
      <w:rPr>
        <w:rFonts w:ascii="WP TypographicSymbols" w:hAnsi="WP TypographicSymbols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0CE5ACF"/>
    <w:multiLevelType w:val="hybridMultilevel"/>
    <w:tmpl w:val="226833A0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174913"/>
    <w:multiLevelType w:val="hybridMultilevel"/>
    <w:tmpl w:val="465CB934"/>
    <w:lvl w:ilvl="0" w:tplc="0409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1263B9"/>
    <w:multiLevelType w:val="hybridMultilevel"/>
    <w:tmpl w:val="CD62D418"/>
    <w:lvl w:ilvl="0" w:tplc="9AE616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0406DD"/>
    <w:multiLevelType w:val="hybridMultilevel"/>
    <w:tmpl w:val="D40A2AF0"/>
    <w:lvl w:ilvl="0" w:tplc="24B8134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9614363"/>
    <w:multiLevelType w:val="hybridMultilevel"/>
    <w:tmpl w:val="EB5E305E"/>
    <w:lvl w:ilvl="0" w:tplc="E03E3A8A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F1DE714E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sz w:val="18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A310D5"/>
    <w:multiLevelType w:val="hybridMultilevel"/>
    <w:tmpl w:val="395CFE06"/>
    <w:lvl w:ilvl="0" w:tplc="04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5A08BB"/>
    <w:multiLevelType w:val="hybridMultilevel"/>
    <w:tmpl w:val="4500984C"/>
    <w:lvl w:ilvl="0" w:tplc="F1585DA0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C9026D"/>
    <w:multiLevelType w:val="hybridMultilevel"/>
    <w:tmpl w:val="8670075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480FAC"/>
    <w:multiLevelType w:val="hybridMultilevel"/>
    <w:tmpl w:val="D9D8CD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962FFC">
      <w:start w:val="1"/>
      <w:numFmt w:val="bullet"/>
      <w:lvlText w:val=""/>
      <w:lvlJc w:val="left"/>
      <w:pPr>
        <w:tabs>
          <w:tab w:val="num" w:pos="1296"/>
        </w:tabs>
        <w:ind w:left="1296" w:hanging="432"/>
      </w:pPr>
      <w:rPr>
        <w:rFonts w:ascii="WP TypographicSymbols" w:hAnsi="WP TypographicSymbols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6261C1"/>
    <w:multiLevelType w:val="hybridMultilevel"/>
    <w:tmpl w:val="EB5E30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E4EF9BA">
      <w:start w:val="1"/>
      <w:numFmt w:val="bullet"/>
      <w:lvlText w:val=""/>
      <w:lvlJc w:val="left"/>
      <w:pPr>
        <w:tabs>
          <w:tab w:val="num" w:pos="1152"/>
        </w:tabs>
        <w:ind w:left="1152" w:hanging="432"/>
      </w:pPr>
      <w:rPr>
        <w:rFonts w:ascii="Symbol" w:hAnsi="Symbol" w:hint="default"/>
        <w:color w:val="auto"/>
        <w:sz w:val="2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0AD1972"/>
    <w:multiLevelType w:val="hybridMultilevel"/>
    <w:tmpl w:val="9438CF68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B41BD2"/>
    <w:multiLevelType w:val="hybridMultilevel"/>
    <w:tmpl w:val="3E84B7FA"/>
    <w:lvl w:ilvl="0" w:tplc="A9548AF4">
      <w:start w:val="10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45680A"/>
    <w:multiLevelType w:val="hybridMultilevel"/>
    <w:tmpl w:val="3774C4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27158AF"/>
    <w:multiLevelType w:val="hybridMultilevel"/>
    <w:tmpl w:val="9BE07B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656C6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0C5B4C"/>
    <w:multiLevelType w:val="hybridMultilevel"/>
    <w:tmpl w:val="BC5ED85E"/>
    <w:lvl w:ilvl="0" w:tplc="04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7AF7907"/>
    <w:multiLevelType w:val="hybridMultilevel"/>
    <w:tmpl w:val="33D86952"/>
    <w:lvl w:ilvl="0" w:tplc="9B7EBD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C2007D"/>
    <w:multiLevelType w:val="hybridMultilevel"/>
    <w:tmpl w:val="C840D7E4"/>
    <w:lvl w:ilvl="0" w:tplc="06E0393C">
      <w:start w:val="16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D00309"/>
    <w:multiLevelType w:val="hybridMultilevel"/>
    <w:tmpl w:val="69A67B72"/>
    <w:lvl w:ilvl="0" w:tplc="5AF84EE8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2BD1660"/>
    <w:multiLevelType w:val="hybridMultilevel"/>
    <w:tmpl w:val="D9D8CD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90F7DE">
      <w:start w:val="1"/>
      <w:numFmt w:val="bullet"/>
      <w:lvlText w:val=""/>
      <w:lvlJc w:val="left"/>
      <w:pPr>
        <w:tabs>
          <w:tab w:val="num" w:pos="1080"/>
        </w:tabs>
        <w:ind w:left="1080" w:hanging="360"/>
      </w:pPr>
      <w:rPr>
        <w:rFonts w:ascii="WP TypographicSymbols" w:hAnsi="WP TypographicSymbols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5D67720"/>
    <w:multiLevelType w:val="hybridMultilevel"/>
    <w:tmpl w:val="4CDE56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656C6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337196"/>
    <w:multiLevelType w:val="hybridMultilevel"/>
    <w:tmpl w:val="8C700808"/>
    <w:lvl w:ilvl="0" w:tplc="CD2CC148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1DE714E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18"/>
      </w:rPr>
    </w:lvl>
    <w:lvl w:ilvl="2" w:tplc="CD2CC148">
      <w:start w:val="6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B29175A"/>
    <w:multiLevelType w:val="hybridMultilevel"/>
    <w:tmpl w:val="D9D8CD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74C72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DDA6E60"/>
    <w:multiLevelType w:val="hybridMultilevel"/>
    <w:tmpl w:val="E7FAF7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656C6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EAE2887"/>
    <w:multiLevelType w:val="hybridMultilevel"/>
    <w:tmpl w:val="C5780E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656C6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14E763B"/>
    <w:multiLevelType w:val="hybridMultilevel"/>
    <w:tmpl w:val="7BAE5456"/>
    <w:lvl w:ilvl="0" w:tplc="1DE6476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5D1BFE"/>
    <w:multiLevelType w:val="hybridMultilevel"/>
    <w:tmpl w:val="347CE7D8"/>
    <w:lvl w:ilvl="0" w:tplc="CD2CC148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1B7282C"/>
    <w:multiLevelType w:val="hybridMultilevel"/>
    <w:tmpl w:val="B980FE50"/>
    <w:lvl w:ilvl="0" w:tplc="131A1442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41D30C2"/>
    <w:multiLevelType w:val="hybridMultilevel"/>
    <w:tmpl w:val="21D42C90"/>
    <w:lvl w:ilvl="0" w:tplc="F650FF70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5800E9"/>
    <w:multiLevelType w:val="hybridMultilevel"/>
    <w:tmpl w:val="0EF40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26A38E4"/>
    <w:multiLevelType w:val="hybridMultilevel"/>
    <w:tmpl w:val="0ECCF1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2A7766"/>
    <w:multiLevelType w:val="hybridMultilevel"/>
    <w:tmpl w:val="C254AF40"/>
    <w:lvl w:ilvl="0" w:tplc="0409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24616A"/>
    <w:multiLevelType w:val="hybridMultilevel"/>
    <w:tmpl w:val="EB803B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6E1685D"/>
    <w:multiLevelType w:val="hybridMultilevel"/>
    <w:tmpl w:val="D9D8CD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5A444E">
      <w:start w:val="1"/>
      <w:numFmt w:val="bullet"/>
      <w:lvlText w:val=""/>
      <w:lvlJc w:val="left"/>
      <w:pPr>
        <w:tabs>
          <w:tab w:val="num" w:pos="1440"/>
        </w:tabs>
        <w:ind w:left="1440" w:hanging="360"/>
      </w:pPr>
      <w:rPr>
        <w:rFonts w:ascii="WP TypographicSymbols" w:hAnsi="WP TypographicSymbols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1"/>
  </w:num>
  <w:num w:numId="4">
    <w:abstractNumId w:val="10"/>
  </w:num>
  <w:num w:numId="5">
    <w:abstractNumId w:val="38"/>
  </w:num>
  <w:num w:numId="6">
    <w:abstractNumId w:val="19"/>
  </w:num>
  <w:num w:numId="7">
    <w:abstractNumId w:val="32"/>
  </w:num>
  <w:num w:numId="8">
    <w:abstractNumId w:val="0"/>
  </w:num>
  <w:num w:numId="9">
    <w:abstractNumId w:val="27"/>
  </w:num>
  <w:num w:numId="10">
    <w:abstractNumId w:val="16"/>
  </w:num>
  <w:num w:numId="11">
    <w:abstractNumId w:val="3"/>
  </w:num>
  <w:num w:numId="12">
    <w:abstractNumId w:val="33"/>
  </w:num>
  <w:num w:numId="13">
    <w:abstractNumId w:val="30"/>
  </w:num>
  <w:num w:numId="14">
    <w:abstractNumId w:val="39"/>
  </w:num>
  <w:num w:numId="15">
    <w:abstractNumId w:val="15"/>
  </w:num>
  <w:num w:numId="16">
    <w:abstractNumId w:val="6"/>
  </w:num>
  <w:num w:numId="17">
    <w:abstractNumId w:val="25"/>
  </w:num>
  <w:num w:numId="18">
    <w:abstractNumId w:val="28"/>
  </w:num>
  <w:num w:numId="19">
    <w:abstractNumId w:val="17"/>
  </w:num>
  <w:num w:numId="20">
    <w:abstractNumId w:val="24"/>
  </w:num>
  <w:num w:numId="21">
    <w:abstractNumId w:val="21"/>
  </w:num>
  <w:num w:numId="22">
    <w:abstractNumId w:val="4"/>
  </w:num>
  <w:num w:numId="23">
    <w:abstractNumId w:val="29"/>
  </w:num>
  <w:num w:numId="24">
    <w:abstractNumId w:val="26"/>
  </w:num>
  <w:num w:numId="25">
    <w:abstractNumId w:val="23"/>
  </w:num>
  <w:num w:numId="26">
    <w:abstractNumId w:val="20"/>
  </w:num>
  <w:num w:numId="27">
    <w:abstractNumId w:val="35"/>
  </w:num>
  <w:num w:numId="28">
    <w:abstractNumId w:val="2"/>
  </w:num>
  <w:num w:numId="29">
    <w:abstractNumId w:val="13"/>
  </w:num>
  <w:num w:numId="30">
    <w:abstractNumId w:val="9"/>
  </w:num>
  <w:num w:numId="31">
    <w:abstractNumId w:val="22"/>
  </w:num>
  <w:num w:numId="32">
    <w:abstractNumId w:val="31"/>
  </w:num>
  <w:num w:numId="33">
    <w:abstractNumId w:val="12"/>
  </w:num>
  <w:num w:numId="34">
    <w:abstractNumId w:val="5"/>
  </w:num>
  <w:num w:numId="35">
    <w:abstractNumId w:val="36"/>
  </w:num>
  <w:num w:numId="36">
    <w:abstractNumId w:val="34"/>
  </w:num>
  <w:num w:numId="37">
    <w:abstractNumId w:val="18"/>
  </w:num>
  <w:num w:numId="38">
    <w:abstractNumId w:val="8"/>
  </w:num>
  <w:num w:numId="39">
    <w:abstractNumId w:val="7"/>
  </w:num>
  <w:num w:numId="4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yNDA2MjAwMTI1NjNQ0lEKTi0uzszPAykwrAUAA5NR3ywAAAA="/>
  </w:docVars>
  <w:rsids>
    <w:rsidRoot w:val="00C21595"/>
    <w:rsid w:val="0001575A"/>
    <w:rsid w:val="000175BE"/>
    <w:rsid w:val="00023E38"/>
    <w:rsid w:val="00042FC6"/>
    <w:rsid w:val="00046DAD"/>
    <w:rsid w:val="00062697"/>
    <w:rsid w:val="00066C5D"/>
    <w:rsid w:val="000956B6"/>
    <w:rsid w:val="000A1238"/>
    <w:rsid w:val="000B7678"/>
    <w:rsid w:val="0010080A"/>
    <w:rsid w:val="001009BB"/>
    <w:rsid w:val="00103551"/>
    <w:rsid w:val="00113A75"/>
    <w:rsid w:val="00115D73"/>
    <w:rsid w:val="00116180"/>
    <w:rsid w:val="00116506"/>
    <w:rsid w:val="00134408"/>
    <w:rsid w:val="00146D47"/>
    <w:rsid w:val="00153A48"/>
    <w:rsid w:val="00174443"/>
    <w:rsid w:val="001961C7"/>
    <w:rsid w:val="001B0E50"/>
    <w:rsid w:val="001B1C70"/>
    <w:rsid w:val="001B1F68"/>
    <w:rsid w:val="001C0C69"/>
    <w:rsid w:val="001E5EF2"/>
    <w:rsid w:val="002363AD"/>
    <w:rsid w:val="00243260"/>
    <w:rsid w:val="00250E58"/>
    <w:rsid w:val="00250F33"/>
    <w:rsid w:val="002567C6"/>
    <w:rsid w:val="00262EFB"/>
    <w:rsid w:val="00263034"/>
    <w:rsid w:val="00270A79"/>
    <w:rsid w:val="00272712"/>
    <w:rsid w:val="00280F4C"/>
    <w:rsid w:val="00290686"/>
    <w:rsid w:val="00290784"/>
    <w:rsid w:val="002B4A15"/>
    <w:rsid w:val="002C4B8D"/>
    <w:rsid w:val="002D2CDD"/>
    <w:rsid w:val="002E4E25"/>
    <w:rsid w:val="002F54AB"/>
    <w:rsid w:val="00300215"/>
    <w:rsid w:val="00302C7E"/>
    <w:rsid w:val="00303843"/>
    <w:rsid w:val="003051B2"/>
    <w:rsid w:val="00313262"/>
    <w:rsid w:val="00317238"/>
    <w:rsid w:val="00350925"/>
    <w:rsid w:val="0035232A"/>
    <w:rsid w:val="00360C3E"/>
    <w:rsid w:val="0036424A"/>
    <w:rsid w:val="00370AA5"/>
    <w:rsid w:val="00382CB7"/>
    <w:rsid w:val="00390145"/>
    <w:rsid w:val="00396130"/>
    <w:rsid w:val="003A05CF"/>
    <w:rsid w:val="003A69C1"/>
    <w:rsid w:val="003C163E"/>
    <w:rsid w:val="003C350E"/>
    <w:rsid w:val="003F0EC3"/>
    <w:rsid w:val="00421BFB"/>
    <w:rsid w:val="00423901"/>
    <w:rsid w:val="00431942"/>
    <w:rsid w:val="00435CED"/>
    <w:rsid w:val="0044447B"/>
    <w:rsid w:val="004617C5"/>
    <w:rsid w:val="00466DDA"/>
    <w:rsid w:val="004718DC"/>
    <w:rsid w:val="00475656"/>
    <w:rsid w:val="00481EEE"/>
    <w:rsid w:val="0048317B"/>
    <w:rsid w:val="00493C4B"/>
    <w:rsid w:val="004B4FC7"/>
    <w:rsid w:val="004B6BF6"/>
    <w:rsid w:val="00502C84"/>
    <w:rsid w:val="00513504"/>
    <w:rsid w:val="005450DA"/>
    <w:rsid w:val="00557F19"/>
    <w:rsid w:val="0056409B"/>
    <w:rsid w:val="0059377F"/>
    <w:rsid w:val="005D018B"/>
    <w:rsid w:val="005E68E4"/>
    <w:rsid w:val="00612ACD"/>
    <w:rsid w:val="0061530A"/>
    <w:rsid w:val="006324F0"/>
    <w:rsid w:val="00636FAA"/>
    <w:rsid w:val="00641FBD"/>
    <w:rsid w:val="00650824"/>
    <w:rsid w:val="00680394"/>
    <w:rsid w:val="00682995"/>
    <w:rsid w:val="006909E2"/>
    <w:rsid w:val="006B1418"/>
    <w:rsid w:val="006C68C8"/>
    <w:rsid w:val="006C6E77"/>
    <w:rsid w:val="006F69F4"/>
    <w:rsid w:val="007077E1"/>
    <w:rsid w:val="00714877"/>
    <w:rsid w:val="00716FE6"/>
    <w:rsid w:val="0072064E"/>
    <w:rsid w:val="007230E4"/>
    <w:rsid w:val="00781708"/>
    <w:rsid w:val="007827D0"/>
    <w:rsid w:val="00793F9D"/>
    <w:rsid w:val="007A1344"/>
    <w:rsid w:val="007A58D3"/>
    <w:rsid w:val="007B21CD"/>
    <w:rsid w:val="007B73A7"/>
    <w:rsid w:val="007B7DC0"/>
    <w:rsid w:val="007D1735"/>
    <w:rsid w:val="007D7515"/>
    <w:rsid w:val="00815CE0"/>
    <w:rsid w:val="008439D4"/>
    <w:rsid w:val="0085265A"/>
    <w:rsid w:val="00854068"/>
    <w:rsid w:val="00864E8D"/>
    <w:rsid w:val="00870374"/>
    <w:rsid w:val="008771E4"/>
    <w:rsid w:val="00895C1B"/>
    <w:rsid w:val="00895C72"/>
    <w:rsid w:val="008976AA"/>
    <w:rsid w:val="008C0528"/>
    <w:rsid w:val="008C4229"/>
    <w:rsid w:val="008D191E"/>
    <w:rsid w:val="008E7AAA"/>
    <w:rsid w:val="00907ECC"/>
    <w:rsid w:val="0092373B"/>
    <w:rsid w:val="00934455"/>
    <w:rsid w:val="00934CE8"/>
    <w:rsid w:val="00984F34"/>
    <w:rsid w:val="009A1A01"/>
    <w:rsid w:val="009B1C11"/>
    <w:rsid w:val="009D568E"/>
    <w:rsid w:val="009E4296"/>
    <w:rsid w:val="00A10F36"/>
    <w:rsid w:val="00A4286A"/>
    <w:rsid w:val="00AA03EE"/>
    <w:rsid w:val="00AB6C98"/>
    <w:rsid w:val="00AC29FF"/>
    <w:rsid w:val="00AD5C38"/>
    <w:rsid w:val="00AF1E04"/>
    <w:rsid w:val="00AF3F99"/>
    <w:rsid w:val="00B22DC6"/>
    <w:rsid w:val="00B32828"/>
    <w:rsid w:val="00B32AD5"/>
    <w:rsid w:val="00B73ECD"/>
    <w:rsid w:val="00B9219A"/>
    <w:rsid w:val="00BB5602"/>
    <w:rsid w:val="00BC0FC7"/>
    <w:rsid w:val="00BD4CCF"/>
    <w:rsid w:val="00BE32D6"/>
    <w:rsid w:val="00BE7564"/>
    <w:rsid w:val="00C12E8E"/>
    <w:rsid w:val="00C21595"/>
    <w:rsid w:val="00C2557E"/>
    <w:rsid w:val="00C4714C"/>
    <w:rsid w:val="00C5050C"/>
    <w:rsid w:val="00C643E9"/>
    <w:rsid w:val="00C67883"/>
    <w:rsid w:val="00C86219"/>
    <w:rsid w:val="00CB539A"/>
    <w:rsid w:val="00CD196A"/>
    <w:rsid w:val="00CD1E8E"/>
    <w:rsid w:val="00CD2BB9"/>
    <w:rsid w:val="00CD5B07"/>
    <w:rsid w:val="00CD6FD7"/>
    <w:rsid w:val="00CD7BF8"/>
    <w:rsid w:val="00CD7D78"/>
    <w:rsid w:val="00D037CA"/>
    <w:rsid w:val="00D108A0"/>
    <w:rsid w:val="00D13456"/>
    <w:rsid w:val="00D17D52"/>
    <w:rsid w:val="00D466D5"/>
    <w:rsid w:val="00D53051"/>
    <w:rsid w:val="00D5332C"/>
    <w:rsid w:val="00D66EBC"/>
    <w:rsid w:val="00D901E8"/>
    <w:rsid w:val="00D97414"/>
    <w:rsid w:val="00DA41FA"/>
    <w:rsid w:val="00DA6FE4"/>
    <w:rsid w:val="00E122E5"/>
    <w:rsid w:val="00E221E4"/>
    <w:rsid w:val="00E2649E"/>
    <w:rsid w:val="00E327A4"/>
    <w:rsid w:val="00E3584E"/>
    <w:rsid w:val="00E4238A"/>
    <w:rsid w:val="00E5308A"/>
    <w:rsid w:val="00E53D8E"/>
    <w:rsid w:val="00E605DA"/>
    <w:rsid w:val="00E76387"/>
    <w:rsid w:val="00E84F4A"/>
    <w:rsid w:val="00E95180"/>
    <w:rsid w:val="00EB5CEB"/>
    <w:rsid w:val="00EC5E11"/>
    <w:rsid w:val="00EC67C9"/>
    <w:rsid w:val="00ED09A8"/>
    <w:rsid w:val="00F104D3"/>
    <w:rsid w:val="00F12524"/>
    <w:rsid w:val="00F15B6A"/>
    <w:rsid w:val="00F20D66"/>
    <w:rsid w:val="00F35BE5"/>
    <w:rsid w:val="00F375F2"/>
    <w:rsid w:val="00F37C48"/>
    <w:rsid w:val="00F40B8A"/>
    <w:rsid w:val="00F41BA7"/>
    <w:rsid w:val="00F573FC"/>
    <w:rsid w:val="00F81B06"/>
    <w:rsid w:val="00F87C29"/>
    <w:rsid w:val="00FA6394"/>
    <w:rsid w:val="00FA6C2A"/>
    <w:rsid w:val="00FB1449"/>
    <w:rsid w:val="00FC45A5"/>
    <w:rsid w:val="00FC6572"/>
    <w:rsid w:val="00FF1A71"/>
    <w:rsid w:val="00FF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4874D01D"/>
  <w15:docId w15:val="{881AF751-507B-471E-94A0-0CA8DF518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27A4"/>
    <w:rPr>
      <w:sz w:val="24"/>
      <w:szCs w:val="24"/>
    </w:rPr>
  </w:style>
  <w:style w:type="paragraph" w:styleId="Heading1">
    <w:name w:val="heading 1"/>
    <w:basedOn w:val="Normal"/>
    <w:next w:val="Normal"/>
    <w:qFormat/>
    <w:rsid w:val="00E327A4"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E327A4"/>
    <w:pPr>
      <w:keepNext/>
      <w:ind w:left="360"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rsid w:val="00E327A4"/>
    <w:pPr>
      <w:keepNext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rsid w:val="00E327A4"/>
    <w:pPr>
      <w:keepNext/>
      <w:ind w:firstLine="36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rsid w:val="00E327A4"/>
    <w:pPr>
      <w:keepNext/>
      <w:jc w:val="center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327A4"/>
    <w:pPr>
      <w:jc w:val="center"/>
    </w:pPr>
    <w:rPr>
      <w:smallCaps/>
      <w:sz w:val="28"/>
    </w:rPr>
  </w:style>
  <w:style w:type="paragraph" w:styleId="BodyTextIndent">
    <w:name w:val="Body Text Indent"/>
    <w:basedOn w:val="Normal"/>
    <w:semiHidden/>
    <w:rsid w:val="00E327A4"/>
    <w:pPr>
      <w:spacing w:line="360" w:lineRule="auto"/>
      <w:ind w:left="720"/>
    </w:pPr>
  </w:style>
  <w:style w:type="paragraph" w:styleId="Header">
    <w:name w:val="header"/>
    <w:basedOn w:val="Normal"/>
    <w:semiHidden/>
    <w:rsid w:val="00E327A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327A4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semiHidden/>
    <w:rsid w:val="00E327A4"/>
    <w:pPr>
      <w:ind w:left="1440" w:hanging="1008"/>
    </w:pPr>
  </w:style>
  <w:style w:type="paragraph" w:styleId="BodyText">
    <w:name w:val="Body Text"/>
    <w:basedOn w:val="Normal"/>
    <w:semiHidden/>
    <w:rsid w:val="00E327A4"/>
    <w:rPr>
      <w:b/>
      <w:bCs/>
    </w:rPr>
  </w:style>
  <w:style w:type="paragraph" w:styleId="BodyTextIndent3">
    <w:name w:val="Body Text Indent 3"/>
    <w:basedOn w:val="Normal"/>
    <w:semiHidden/>
    <w:rsid w:val="00E327A4"/>
    <w:pPr>
      <w:ind w:left="360"/>
    </w:pPr>
    <w:rPr>
      <w:b/>
      <w:bCs/>
    </w:rPr>
  </w:style>
  <w:style w:type="character" w:styleId="Hyperlink">
    <w:name w:val="Hyperlink"/>
    <w:semiHidden/>
    <w:rsid w:val="00E327A4"/>
    <w:rPr>
      <w:color w:val="0000FF"/>
      <w:u w:val="single"/>
    </w:rPr>
  </w:style>
  <w:style w:type="paragraph" w:styleId="BodyText2">
    <w:name w:val="Body Text 2"/>
    <w:basedOn w:val="Normal"/>
    <w:semiHidden/>
    <w:rsid w:val="00E327A4"/>
    <w:rPr>
      <w:sz w:val="20"/>
    </w:rPr>
  </w:style>
  <w:style w:type="paragraph" w:styleId="BodyText3">
    <w:name w:val="Body Text 3"/>
    <w:basedOn w:val="Normal"/>
    <w:semiHidden/>
    <w:rsid w:val="00E327A4"/>
    <w:pPr>
      <w:jc w:val="center"/>
    </w:pPr>
    <w:rPr>
      <w:b/>
      <w:bCs/>
    </w:rPr>
  </w:style>
  <w:style w:type="character" w:styleId="PageNumber">
    <w:name w:val="page number"/>
    <w:basedOn w:val="DefaultParagraphFont"/>
    <w:semiHidden/>
    <w:rsid w:val="00E327A4"/>
  </w:style>
  <w:style w:type="table" w:customStyle="1" w:styleId="LightGrid1">
    <w:name w:val="Light Grid1"/>
    <w:basedOn w:val="TableNormal"/>
    <w:uiPriority w:val="62"/>
    <w:rsid w:val="00854068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Burnstown Dam" w:eastAsia="Times New Roman" w:hAnsi="Burnstown Dam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Burnstown Dam" w:eastAsia="Times New Roman" w:hAnsi="Burnstown Dam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Burnstown Dam" w:eastAsia="Times New Roman" w:hAnsi="Burnstown Dam" w:cs="Times New Roman"/>
        <w:b/>
        <w:bCs/>
      </w:rPr>
    </w:tblStylePr>
    <w:tblStylePr w:type="lastCol">
      <w:rPr>
        <w:rFonts w:ascii="Burnstown Dam" w:eastAsia="Times New Roman" w:hAnsi="Burnstown Dam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TableGrid">
    <w:name w:val="Table Grid"/>
    <w:basedOn w:val="TableNormal"/>
    <w:uiPriority w:val="59"/>
    <w:rsid w:val="00854068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1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317B"/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rsid w:val="0029068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D2CD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53D8E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C0C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lanning@fluvannacounty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5</Pages>
  <Words>1500</Words>
  <Characters>888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WE PLANNING COMMISSION</vt:lpstr>
    </vt:vector>
  </TitlesOfParts>
  <Company/>
  <LinksUpToDate>false</LinksUpToDate>
  <CharactersWithSpaces>10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WE PLANNING COMMISSION</dc:title>
  <dc:creator>Piedmont Planning District Commission</dc:creator>
  <cp:lastModifiedBy>Kelly Harris</cp:lastModifiedBy>
  <cp:revision>14</cp:revision>
  <cp:lastPrinted>2025-04-16T15:39:00Z</cp:lastPrinted>
  <dcterms:created xsi:type="dcterms:W3CDTF">2025-03-25T13:29:00Z</dcterms:created>
  <dcterms:modified xsi:type="dcterms:W3CDTF">2025-04-16T15:40:00Z</dcterms:modified>
</cp:coreProperties>
</file>